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27"/>
        <w:gridCol w:w="3113"/>
        <w:gridCol w:w="3544"/>
        <w:gridCol w:w="740"/>
        <w:gridCol w:w="740"/>
        <w:gridCol w:w="740"/>
        <w:gridCol w:w="740"/>
        <w:gridCol w:w="3170"/>
      </w:tblGrid>
      <w:tr w:rsidR="00B61740" w:rsidRPr="00631654" w14:paraId="18A9F844" w14:textId="47A6A185" w:rsidTr="00C2132C">
        <w:trPr>
          <w:trHeight w:val="574"/>
          <w:tblHeader/>
        </w:trPr>
        <w:tc>
          <w:tcPr>
            <w:tcW w:w="3036" w:type="pct"/>
            <w:gridSpan w:val="3"/>
            <w:shd w:val="clear" w:color="auto" w:fill="auto"/>
            <w:vAlign w:val="center"/>
          </w:tcPr>
          <w:p w14:paraId="6C4A0AF9" w14:textId="68A429F5" w:rsidR="009F7921" w:rsidRDefault="00226E14" w:rsidP="00826F26">
            <w:pPr>
              <w:spacing w:before="60" w:after="60" w:line="240" w:lineRule="auto"/>
              <w:rPr>
                <w:rFonts w:cs="Arial"/>
                <w:b/>
                <w:szCs w:val="18"/>
                <w:lang w:val="en-US"/>
              </w:rPr>
            </w:pPr>
            <w:bookmarkStart w:id="0" w:name="_GoBack"/>
            <w:bookmarkEnd w:id="0"/>
            <w:r>
              <w:rPr>
                <w:rFonts w:cs="Arial"/>
                <w:b/>
                <w:caps/>
                <w:sz w:val="24"/>
                <w:szCs w:val="18"/>
                <w:lang w:val="en-US"/>
              </w:rPr>
              <w:t>STANDARD</w:t>
            </w:r>
            <w:r w:rsidR="009F7921" w:rsidRPr="009F7921">
              <w:rPr>
                <w:rFonts w:cs="Arial"/>
                <w:b/>
                <w:sz w:val="24"/>
                <w:szCs w:val="18"/>
                <w:lang w:val="en-US"/>
              </w:rPr>
              <w:t xml:space="preserve"> 1: </w:t>
            </w:r>
            <w:r w:rsidR="00330B44" w:rsidRPr="00330B44">
              <w:rPr>
                <w:rFonts w:cs="Arial"/>
                <w:b/>
                <w:sz w:val="24"/>
                <w:szCs w:val="18"/>
                <w:lang w:val="en-US"/>
              </w:rPr>
              <w:t>Styring og engasjement</w:t>
            </w:r>
          </w:p>
          <w:p w14:paraId="1D5DBE38" w14:textId="4B63B239" w:rsidR="00B61740" w:rsidRPr="00631654" w:rsidRDefault="00330B44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sz w:val="20"/>
                <w:szCs w:val="18"/>
                <w:lang w:val="en-US"/>
              </w:rPr>
              <w:t>Helseorganisasjonen har et klart og sterke lederskap for systematisk implementering av en tobakk-fri policy</w:t>
            </w:r>
            <w:r w:rsidR="009F7921">
              <w:rPr>
                <w:rFonts w:cs="Arial"/>
                <w:sz w:val="20"/>
                <w:szCs w:val="18"/>
                <w:lang w:val="en-US"/>
              </w:rPr>
              <w:t>.</w:t>
            </w:r>
            <w:r w:rsidR="00B61740" w:rsidRPr="007F4FB8">
              <w:rPr>
                <w:rFonts w:cs="Arial"/>
                <w:b/>
                <w:i/>
                <w:sz w:val="20"/>
                <w:szCs w:val="18"/>
                <w:lang w:val="en-US"/>
              </w:rPr>
              <w:t xml:space="preserve"> 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14:paraId="30571AC0" w14:textId="6E3CECB6" w:rsidR="00B61740" w:rsidRPr="000E2AF8" w:rsidRDefault="00330B44" w:rsidP="000E2AF8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 w:rsidR="00B61740"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Nei / ikke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Mindre enn 50%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Mer enn 50%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Ja / Fullt implementert</w:t>
            </w:r>
          </w:p>
        </w:tc>
        <w:tc>
          <w:tcPr>
            <w:tcW w:w="1016" w:type="pct"/>
          </w:tcPr>
          <w:p w14:paraId="5E8F5962" w14:textId="77777777" w:rsidR="00B61740" w:rsidRDefault="00B61740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330B44" w:rsidRPr="00631654" w14:paraId="3B1EE7C9" w14:textId="3C64FE49" w:rsidTr="00C2132C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A60B3D" w14:textId="30909D7C" w:rsidR="00330B44" w:rsidRPr="00631654" w:rsidRDefault="00330B44" w:rsidP="00330B4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ERING KRITERIER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14:paraId="3C0A0864" w14:textId="1DAB321D" w:rsidR="00330B44" w:rsidRPr="00631654" w:rsidRDefault="00330B44" w:rsidP="00330B4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PEILBILD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ammendrag av nåværende situasj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Beskriv gjeldende situasjon for hver implementeringskriterium. Dette vil gi en sammenheng for dine planlagte handlinger for de neste 12 månedene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F0A703" w14:textId="0EEB076C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6441142" w14:textId="34443581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C56CB6C" w14:textId="2875AAF1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8C6BBC9" w14:textId="353853C2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4A2B163E" w14:textId="77777777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HANDLINGSPLAN</w:t>
            </w:r>
          </w:p>
          <w:p w14:paraId="097C0FC3" w14:textId="3F470DA9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ammendrag av planer for neste 12 måneder</w:t>
            </w:r>
          </w:p>
        </w:tc>
      </w:tr>
      <w:tr w:rsidR="00226E14" w:rsidRPr="00631654" w14:paraId="5DDF0739" w14:textId="77756C20" w:rsidTr="00C2132C">
        <w:trPr>
          <w:trHeight w:val="70"/>
        </w:trPr>
        <w:tc>
          <w:tcPr>
            <w:tcW w:w="905" w:type="pct"/>
            <w:shd w:val="clear" w:color="auto" w:fill="auto"/>
          </w:tcPr>
          <w:p w14:paraId="2BAED4B9" w14:textId="3B2CEB79" w:rsidR="00226E14" w:rsidRPr="00631654" w:rsidRDefault="00330B44" w:rsidP="00330B4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sz w:val="18"/>
                <w:szCs w:val="18"/>
                <w:lang w:val="en-US"/>
              </w:rPr>
              <w:t>Helseorganisasjonen har klare policy dokumenter som bygger opp mot implementeringen av ENSH-Global Standarder</w:t>
            </w:r>
            <w:r w:rsidR="00226E1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97" w:type="pct"/>
            <w:shd w:val="clear" w:color="auto" w:fill="auto"/>
          </w:tcPr>
          <w:p w14:paraId="6D239AB7" w14:textId="3E34DD69" w:rsidR="00226E14" w:rsidRPr="00C2132C" w:rsidRDefault="00C2132C" w:rsidP="00C2132C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C2132C">
              <w:rPr>
                <w:rFonts w:cs="Arial"/>
                <w:sz w:val="18"/>
                <w:szCs w:val="18"/>
                <w:lang w:val="en-US"/>
              </w:rPr>
              <w:t>Helseorganisasjonen har klare policy dokumenter som bygger opp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C2132C">
              <w:rPr>
                <w:rFonts w:cs="Arial"/>
                <w:sz w:val="18"/>
                <w:szCs w:val="18"/>
                <w:lang w:val="en-US"/>
              </w:rPr>
              <w:t>mot implementeringen av alle ENSH-Global Standarder</w:t>
            </w:r>
            <w:r w:rsidR="00226E14" w:rsidRPr="00C2132C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09F352B3" w14:textId="77777777" w:rsidR="00226E14" w:rsidRPr="009B53D8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6B84603" w14:textId="12FF56D9" w:rsidR="00226E14" w:rsidRPr="006F1558" w:rsidRDefault="00906B1E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662C8A3" w14:textId="4CB3A223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6B81677" w14:textId="55C964AE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42B9CF" w14:textId="664E7624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EC201FB" w14:textId="62794BE7" w:rsidR="00226E14" w:rsidRDefault="00226E14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17AB4F4A" w14:textId="23D2EBDA" w:rsidTr="00C2132C">
        <w:trPr>
          <w:trHeight w:val="999"/>
        </w:trPr>
        <w:tc>
          <w:tcPr>
            <w:tcW w:w="905" w:type="pct"/>
            <w:vMerge w:val="restart"/>
            <w:shd w:val="clear" w:color="auto" w:fill="auto"/>
          </w:tcPr>
          <w:p w14:paraId="50250B6B" w14:textId="45525926" w:rsidR="00226E14" w:rsidRPr="00631654" w:rsidRDefault="00330B44" w:rsidP="00330B4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sz w:val="18"/>
                <w:szCs w:val="18"/>
                <w:lang w:val="en-US"/>
              </w:rPr>
              <w:t>Helseorganisasjonen forbyr aksept av eventuelle sponsing eller støtte fra tobakksindustrien, samt salg av sine produkter og tilknyttede enheter / e-sigaretter</w:t>
            </w:r>
            <w:r w:rsidR="00226E1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97" w:type="pct"/>
            <w:shd w:val="clear" w:color="auto" w:fill="auto"/>
          </w:tcPr>
          <w:p w14:paraId="3833EF6C" w14:textId="6B46260D" w:rsidR="00226E14" w:rsidRPr="00C2132C" w:rsidRDefault="00C2132C" w:rsidP="00C2132C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C2132C">
              <w:rPr>
                <w:rFonts w:cs="Arial"/>
                <w:sz w:val="18"/>
                <w:szCs w:val="18"/>
                <w:lang w:val="en-US"/>
              </w:rPr>
              <w:t>Helseorganisasjonen forbyr aksept av eventuelle sponsing eller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C2132C">
              <w:rPr>
                <w:rFonts w:cs="Arial"/>
                <w:sz w:val="18"/>
                <w:szCs w:val="18"/>
                <w:lang w:val="en-US"/>
              </w:rPr>
              <w:t>støtte fra tobakksindustrien</w:t>
            </w:r>
            <w:r w:rsidR="00226E14" w:rsidRPr="00C2132C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3B74DD1F" w14:textId="49A69AEB" w:rsidR="00226E14" w:rsidRPr="009B53D8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D53D4C4" w14:textId="56614DFF" w:rsidR="00226E14" w:rsidRPr="006F1558" w:rsidRDefault="00906B1E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949445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64162942" w14:textId="2E72462A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310233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139C2CF" w14:textId="5440E1EA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04286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FF36660" w14:textId="046A80FE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259675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DAED2CC" w14:textId="6261B81B" w:rsidR="00226E14" w:rsidRDefault="00226E14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4F31C28D" w14:textId="66D9DCAF" w:rsidTr="00C2132C">
        <w:trPr>
          <w:trHeight w:val="999"/>
        </w:trPr>
        <w:tc>
          <w:tcPr>
            <w:tcW w:w="905" w:type="pct"/>
            <w:vMerge/>
            <w:shd w:val="clear" w:color="auto" w:fill="auto"/>
            <w:vAlign w:val="center"/>
          </w:tcPr>
          <w:p w14:paraId="220D7844" w14:textId="77777777" w:rsidR="00226E14" w:rsidRPr="00631654" w:rsidRDefault="00226E14" w:rsidP="00226E1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97" w:type="pct"/>
            <w:shd w:val="clear" w:color="auto" w:fill="auto"/>
          </w:tcPr>
          <w:p w14:paraId="79CB8CE2" w14:textId="14783886" w:rsidR="00226E14" w:rsidRPr="00C2132C" w:rsidRDefault="00C2132C" w:rsidP="00C2132C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C2132C">
              <w:rPr>
                <w:rFonts w:cs="Arial"/>
                <w:sz w:val="18"/>
                <w:szCs w:val="18"/>
                <w:lang w:val="en-US"/>
              </w:rPr>
              <w:t>Helseorganisasjonen forbyr salg av tobakks produkter og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C2132C">
              <w:rPr>
                <w:rFonts w:cs="Arial"/>
                <w:sz w:val="18"/>
                <w:szCs w:val="18"/>
                <w:lang w:val="en-US"/>
              </w:rPr>
              <w:t>tilknyttede enheter / e-sigaretter</w:t>
            </w:r>
            <w:r w:rsidR="00226E14" w:rsidRPr="00C2132C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10E8C58C" w14:textId="121639A1" w:rsidR="00226E14" w:rsidRPr="009B53D8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CEF40AF" w14:textId="1077E866" w:rsidR="00226E14" w:rsidRPr="006F1558" w:rsidRDefault="00906B1E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210216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1915597" w14:textId="28D31F10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23205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F8D376F" w14:textId="3BD33ED4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58154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7944BEE" w14:textId="49227B1C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35811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EF41A16" w14:textId="59E0BFD2" w:rsidR="00226E14" w:rsidRDefault="00226E14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7E4395DE" w14:textId="0599A925" w:rsidTr="00C2132C">
        <w:trPr>
          <w:trHeight w:val="70"/>
        </w:trPr>
        <w:tc>
          <w:tcPr>
            <w:tcW w:w="905" w:type="pct"/>
            <w:vMerge w:val="restart"/>
            <w:shd w:val="clear" w:color="auto" w:fill="auto"/>
          </w:tcPr>
          <w:p w14:paraId="430173F0" w14:textId="7032F5CA" w:rsidR="00226E14" w:rsidRPr="00631654" w:rsidRDefault="00330B44" w:rsidP="00330B4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sz w:val="18"/>
                <w:szCs w:val="18"/>
                <w:lang w:val="en-US"/>
              </w:rPr>
              <w:t>Helseorganisasjonen identifiserer tydelig ansvaret for alle nivåer og aspekter av gjennomføringen av policyen</w:t>
            </w:r>
            <w:r w:rsidR="00226E1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97" w:type="pct"/>
            <w:shd w:val="clear" w:color="auto" w:fill="auto"/>
          </w:tcPr>
          <w:p w14:paraId="29C99A6D" w14:textId="197E155C" w:rsidR="00226E14" w:rsidRPr="00C2132C" w:rsidRDefault="00C2132C" w:rsidP="00C2132C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C2132C">
              <w:rPr>
                <w:rFonts w:cs="Arial"/>
                <w:sz w:val="18"/>
                <w:szCs w:val="18"/>
                <w:lang w:val="en-US"/>
              </w:rPr>
              <w:t>Leder har ansvaret for implementering av den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C2132C">
              <w:rPr>
                <w:rFonts w:cs="Arial"/>
                <w:sz w:val="18"/>
                <w:szCs w:val="18"/>
                <w:lang w:val="en-US"/>
              </w:rPr>
              <w:t>tobakksforebyggende policyen</w:t>
            </w:r>
            <w:r w:rsidR="00226E14" w:rsidRPr="00C2132C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36361214" w14:textId="4EB5C563" w:rsidR="00226E14" w:rsidRPr="009B53D8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36051DF" w14:textId="0B03A903" w:rsidR="00226E14" w:rsidRPr="006F1558" w:rsidRDefault="00906B1E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439090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3131B23A" w14:textId="51CD9B62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14461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A8F2938" w14:textId="3718644A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15773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12D347E" w14:textId="608C3DD8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324112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72FA9A2C" w14:textId="1E2BB73A" w:rsidR="00226E14" w:rsidRDefault="00226E14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277879BB" w14:textId="12F990DC" w:rsidTr="00C2132C">
        <w:trPr>
          <w:trHeight w:val="775"/>
        </w:trPr>
        <w:tc>
          <w:tcPr>
            <w:tcW w:w="905" w:type="pct"/>
            <w:vMerge/>
            <w:shd w:val="clear" w:color="auto" w:fill="auto"/>
            <w:vAlign w:val="center"/>
          </w:tcPr>
          <w:p w14:paraId="01D96C86" w14:textId="77777777" w:rsidR="00226E14" w:rsidRPr="00631654" w:rsidRDefault="00226E14" w:rsidP="00226E1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97" w:type="pct"/>
            <w:shd w:val="clear" w:color="auto" w:fill="auto"/>
          </w:tcPr>
          <w:p w14:paraId="0D25025C" w14:textId="51F37F4B" w:rsidR="00226E14" w:rsidRPr="00C2132C" w:rsidRDefault="00C2132C" w:rsidP="00C2132C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C2132C">
              <w:rPr>
                <w:rFonts w:cs="Arial"/>
                <w:sz w:val="18"/>
                <w:szCs w:val="18"/>
                <w:lang w:val="en-US"/>
              </w:rPr>
              <w:t>Ansvaret for implementering av policyen er tydelig fordelt på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C2132C">
              <w:rPr>
                <w:rFonts w:cs="Arial"/>
                <w:sz w:val="18"/>
                <w:szCs w:val="18"/>
                <w:lang w:val="en-US"/>
              </w:rPr>
              <w:t>de ulike nivåer i organisasjonen</w:t>
            </w:r>
            <w:r w:rsidR="00226E14" w:rsidRPr="00C2132C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5FD8474F" w14:textId="12641344" w:rsidR="00226E14" w:rsidRPr="009B53D8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73481E7" w14:textId="59EFFD33" w:rsidR="00226E14" w:rsidRPr="006F1558" w:rsidRDefault="00906B1E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64753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046827CE" w14:textId="09E4B96B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535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ACBB5BF" w14:textId="634BB618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70630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40824CB" w14:textId="08A65ACE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18258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0B36F99A" w14:textId="0E21010B" w:rsidR="00226E14" w:rsidRDefault="00226E14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5D6B2CEB" w14:textId="57124CD4" w:rsidTr="00C2132C">
        <w:trPr>
          <w:trHeight w:val="70"/>
        </w:trPr>
        <w:tc>
          <w:tcPr>
            <w:tcW w:w="905" w:type="pct"/>
            <w:vMerge w:val="restart"/>
            <w:shd w:val="clear" w:color="auto" w:fill="auto"/>
          </w:tcPr>
          <w:p w14:paraId="53E2C9AF" w14:textId="117D69AA" w:rsidR="00226E14" w:rsidRPr="00631654" w:rsidRDefault="00330B44" w:rsidP="00330B4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330B44">
              <w:rPr>
                <w:rFonts w:cs="Arial"/>
                <w:sz w:val="18"/>
                <w:szCs w:val="18"/>
                <w:lang w:val="en-IE"/>
              </w:rPr>
              <w:t>Helseorganisasjonens ansettelses dokumenter (inkludert underleverandører og kontrakter med andre organer som arbeider innen helseorganisasjonen) krever samtykke til organisasjons tobakk-frie policy</w:t>
            </w:r>
            <w:r w:rsidR="00226E14">
              <w:rPr>
                <w:rFonts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997" w:type="pct"/>
            <w:shd w:val="clear" w:color="auto" w:fill="auto"/>
          </w:tcPr>
          <w:p w14:paraId="3E6014BE" w14:textId="150C9858" w:rsidR="00226E14" w:rsidRPr="00C2132C" w:rsidRDefault="00C2132C" w:rsidP="00C2132C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C2132C">
              <w:rPr>
                <w:rFonts w:cs="Arial"/>
                <w:sz w:val="18"/>
                <w:szCs w:val="18"/>
                <w:lang w:val="en-US"/>
              </w:rPr>
              <w:t>Ansettelsesdokumenter krever samtykke til organisasjonens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C2132C">
              <w:rPr>
                <w:rFonts w:cs="Arial"/>
                <w:sz w:val="18"/>
                <w:szCs w:val="18"/>
                <w:lang w:val="en-US"/>
              </w:rPr>
              <w:t>tobakk-frie policy</w:t>
            </w:r>
            <w:r w:rsidR="00226E14" w:rsidRPr="00C2132C">
              <w:rPr>
                <w:rFonts w:cs="Arial"/>
                <w:sz w:val="18"/>
                <w:szCs w:val="18"/>
                <w:lang w:val="en-US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14:paraId="07089285" w14:textId="6CDD0376" w:rsidR="00226E14" w:rsidRPr="00631654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EE9B575" w14:textId="62F0A91A" w:rsidR="00226E14" w:rsidRPr="006F1558" w:rsidRDefault="00906B1E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054541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6E32BBD" w14:textId="5F4695EE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171225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411AA3C" w14:textId="492E996E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128795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4BC7897" w14:textId="5591AE66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4586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741A5095" w14:textId="0D47DF69" w:rsidR="00226E14" w:rsidRDefault="00226E14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3212FDE3" w14:textId="30924FBA" w:rsidTr="00C2132C">
        <w:trPr>
          <w:trHeight w:val="70"/>
        </w:trPr>
        <w:tc>
          <w:tcPr>
            <w:tcW w:w="905" w:type="pct"/>
            <w:vMerge/>
            <w:shd w:val="clear" w:color="auto" w:fill="auto"/>
          </w:tcPr>
          <w:p w14:paraId="73A71B12" w14:textId="77777777" w:rsidR="00226E14" w:rsidRPr="00631654" w:rsidRDefault="00226E14" w:rsidP="00226E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997" w:type="pct"/>
            <w:shd w:val="clear" w:color="auto" w:fill="auto"/>
          </w:tcPr>
          <w:p w14:paraId="6CC66A5D" w14:textId="4258137B" w:rsidR="00226E14" w:rsidRPr="00C2132C" w:rsidRDefault="00C2132C" w:rsidP="00C2132C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C2132C">
              <w:rPr>
                <w:rFonts w:cs="Arial"/>
                <w:sz w:val="18"/>
                <w:szCs w:val="18"/>
                <w:lang w:val="en-US"/>
              </w:rPr>
              <w:t>Sysselsettingsdokumenter for underleverandører og andre som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C2132C">
              <w:rPr>
                <w:rFonts w:cs="Arial"/>
                <w:sz w:val="18"/>
                <w:szCs w:val="18"/>
                <w:lang w:val="en-US"/>
              </w:rPr>
              <w:t>arbeider innen helseorganisasjonen krever samtykke til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C2132C">
              <w:rPr>
                <w:rFonts w:cs="Arial"/>
                <w:sz w:val="18"/>
                <w:szCs w:val="18"/>
                <w:lang w:val="en-US"/>
              </w:rPr>
              <w:t>organisasjonens tobakk-frie policy</w:t>
            </w:r>
            <w:r w:rsidR="00226E14" w:rsidRPr="00C2132C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12EB501F" w14:textId="059356C7" w:rsidR="00226E14" w:rsidRPr="00631654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86D831C" w14:textId="1B7E631E" w:rsidR="00226E14" w:rsidRPr="006F1558" w:rsidRDefault="00906B1E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58559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4C4BBECF" w14:textId="4468F363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394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0E3EBC9" w14:textId="0FB4467E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50669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D936AB" w14:textId="4DC96A32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968148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7809661D" w14:textId="484DFD1F" w:rsidR="00226E14" w:rsidRPr="00DA50BF" w:rsidRDefault="00226E14" w:rsidP="00226E1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0882047F" w14:textId="1B9F54AF" w:rsidTr="00C2132C">
        <w:trPr>
          <w:trHeight w:val="70"/>
        </w:trPr>
        <w:tc>
          <w:tcPr>
            <w:tcW w:w="905" w:type="pct"/>
            <w:vMerge w:val="restart"/>
            <w:shd w:val="clear" w:color="auto" w:fill="auto"/>
          </w:tcPr>
          <w:p w14:paraId="1DA2B70C" w14:textId="27C959EB" w:rsidR="00226E14" w:rsidRPr="00631654" w:rsidRDefault="00330B44" w:rsidP="00330B4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sz w:val="18"/>
                <w:szCs w:val="18"/>
                <w:lang w:val="en-US"/>
              </w:rPr>
              <w:lastRenderedPageBreak/>
              <w:t>Helseorganisasjonen søker relevante representasjon for å utvikle og implementere en strategi og handlingsplan basert på selv- evaluering og oppfølging av den tobakksfrie policyen</w:t>
            </w:r>
            <w:r w:rsidR="00226E1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97" w:type="pct"/>
            <w:shd w:val="clear" w:color="auto" w:fill="auto"/>
          </w:tcPr>
          <w:p w14:paraId="06550913" w14:textId="0BD593B9" w:rsidR="00226E14" w:rsidRPr="00C2132C" w:rsidRDefault="00C2132C" w:rsidP="00C2132C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C2132C">
              <w:rPr>
                <w:rFonts w:cs="Arial"/>
                <w:sz w:val="18"/>
                <w:szCs w:val="18"/>
                <w:lang w:val="en-US"/>
              </w:rPr>
              <w:t>Strategi og handlingsplanen er utviklet og fulgt opp av et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C2132C">
              <w:rPr>
                <w:rFonts w:cs="Arial"/>
                <w:sz w:val="18"/>
                <w:szCs w:val="18"/>
                <w:lang w:val="en-US"/>
              </w:rPr>
              <w:t>implementerings team</w:t>
            </w:r>
            <w:r w:rsidR="00226E14" w:rsidRPr="00C2132C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0749DCD9" w14:textId="3060558B" w:rsidR="00226E14" w:rsidRPr="00631654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7AA1420" w14:textId="789F69AA" w:rsidR="00226E14" w:rsidRPr="006F1558" w:rsidRDefault="00906B1E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808343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2D2D84F" w14:textId="6AF8534D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7929122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DC10985" w14:textId="54CE5322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755025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196FD59" w14:textId="72D946CE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84713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A807180" w14:textId="38E92946" w:rsidR="00226E14" w:rsidRPr="00DA50BF" w:rsidRDefault="00226E14" w:rsidP="00226E1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25A9FB8C" w14:textId="3C8F109E" w:rsidTr="00C2132C">
        <w:trPr>
          <w:trHeight w:val="70"/>
        </w:trPr>
        <w:tc>
          <w:tcPr>
            <w:tcW w:w="905" w:type="pct"/>
            <w:vMerge/>
            <w:shd w:val="clear" w:color="auto" w:fill="auto"/>
            <w:vAlign w:val="center"/>
          </w:tcPr>
          <w:p w14:paraId="7EF32259" w14:textId="77777777" w:rsidR="00226E14" w:rsidRPr="00631654" w:rsidRDefault="00226E14" w:rsidP="00226E1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97" w:type="pct"/>
            <w:shd w:val="clear" w:color="auto" w:fill="auto"/>
          </w:tcPr>
          <w:p w14:paraId="5079A299" w14:textId="73324E92" w:rsidR="00226E14" w:rsidRPr="00C2132C" w:rsidRDefault="00C2132C" w:rsidP="00C2132C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C2132C">
              <w:rPr>
                <w:rFonts w:cs="Arial"/>
                <w:sz w:val="18"/>
                <w:szCs w:val="18"/>
                <w:lang w:val="en-US"/>
              </w:rPr>
              <w:t>Strategi og handlingsplanen er revidert årlig ut fra selvevaluerings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C2132C">
              <w:rPr>
                <w:rFonts w:cs="Arial"/>
                <w:sz w:val="18"/>
                <w:szCs w:val="18"/>
                <w:lang w:val="en-US"/>
              </w:rPr>
              <w:t>standard og gjennomgang av policyen</w:t>
            </w:r>
            <w:r w:rsidR="00226E14" w:rsidRPr="00C2132C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655FA192" w14:textId="5BA8BD4C" w:rsidR="00226E14" w:rsidRPr="00631654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0C63DA6" w14:textId="1CD9BA9A" w:rsidR="00226E14" w:rsidRPr="006F1558" w:rsidRDefault="00906B1E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455461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037DA73" w14:textId="75F62759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67946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9C4631E" w14:textId="4A9823C8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894387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E1B3AC1" w14:textId="53D16E11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25773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577D646C" w14:textId="29E915A6" w:rsidR="00226E14" w:rsidRPr="00DA50BF" w:rsidRDefault="00226E14" w:rsidP="00226E1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6E14" w:rsidRPr="00631654" w14:paraId="566330C4" w14:textId="00827A13" w:rsidTr="00C2132C">
        <w:trPr>
          <w:trHeight w:val="496"/>
        </w:trPr>
        <w:tc>
          <w:tcPr>
            <w:tcW w:w="905" w:type="pct"/>
            <w:tcBorders>
              <w:bottom w:val="single" w:sz="12" w:space="0" w:color="auto"/>
            </w:tcBorders>
            <w:shd w:val="clear" w:color="auto" w:fill="auto"/>
          </w:tcPr>
          <w:p w14:paraId="0523E009" w14:textId="670BF583" w:rsidR="00226E14" w:rsidRPr="00631654" w:rsidRDefault="00330B44" w:rsidP="00330B4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sz w:val="18"/>
                <w:szCs w:val="18"/>
                <w:lang w:val="en-US"/>
              </w:rPr>
              <w:t>Helseorganisasjonen tildeler de menneskelige og finansielle ressursene som er nødvendig for at alle aspekter av policyen kan implementeres</w:t>
            </w:r>
            <w:r w:rsidR="00226E14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997" w:type="pct"/>
            <w:tcBorders>
              <w:bottom w:val="single" w:sz="12" w:space="0" w:color="auto"/>
            </w:tcBorders>
            <w:shd w:val="clear" w:color="auto" w:fill="auto"/>
          </w:tcPr>
          <w:p w14:paraId="4C567942" w14:textId="1D881FBF" w:rsidR="00226E14" w:rsidRPr="00C2132C" w:rsidRDefault="00C2132C" w:rsidP="00C2132C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en-US"/>
              </w:rPr>
            </w:pPr>
            <w:r w:rsidRPr="00C2132C">
              <w:rPr>
                <w:rFonts w:cs="Arial"/>
                <w:sz w:val="18"/>
                <w:szCs w:val="18"/>
                <w:lang w:val="en-US"/>
              </w:rPr>
              <w:t>De finansielle og menneskelige ressursene for at policyen kan</w:t>
            </w:r>
            <w:r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C2132C">
              <w:rPr>
                <w:rFonts w:cs="Arial"/>
                <w:sz w:val="18"/>
                <w:szCs w:val="18"/>
                <w:lang w:val="en-US"/>
              </w:rPr>
              <w:t>gjennomføres er tildelt</w:t>
            </w:r>
            <w:r w:rsidR="00226E14" w:rsidRPr="00C2132C">
              <w:rPr>
                <w:rFonts w:cs="Arial"/>
                <w:sz w:val="18"/>
                <w:szCs w:val="18"/>
                <w:lang w:val="en-US"/>
              </w:rPr>
              <w:t>.</w:t>
            </w:r>
          </w:p>
        </w:tc>
        <w:tc>
          <w:tcPr>
            <w:tcW w:w="1135" w:type="pct"/>
            <w:tcBorders>
              <w:bottom w:val="single" w:sz="12" w:space="0" w:color="auto"/>
            </w:tcBorders>
            <w:shd w:val="clear" w:color="auto" w:fill="auto"/>
          </w:tcPr>
          <w:p w14:paraId="2C76B776" w14:textId="2C9B4163" w:rsidR="00226E14" w:rsidRPr="00631654" w:rsidRDefault="00226E14" w:rsidP="00226E1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1690594" w14:textId="2F8E00C2" w:rsidR="00226E14" w:rsidRPr="006F1558" w:rsidRDefault="00906B1E" w:rsidP="00226E1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974848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1507E532" w14:textId="5B5319B4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502040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AF06E40" w14:textId="1AB4C184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34542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24C28B35" w14:textId="3435275F" w:rsidR="00226E14" w:rsidRPr="006F1558" w:rsidRDefault="00906B1E" w:rsidP="00226E1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8374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226E1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26E1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  <w:tcBorders>
              <w:bottom w:val="single" w:sz="12" w:space="0" w:color="auto"/>
            </w:tcBorders>
          </w:tcPr>
          <w:p w14:paraId="2891E187" w14:textId="5479BFF4" w:rsidR="00226E14" w:rsidRDefault="00226E14" w:rsidP="00226E1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64CDF040" w14:textId="7F85BB7A" w:rsidTr="00C2132C">
        <w:trPr>
          <w:trHeight w:val="496"/>
        </w:trPr>
        <w:tc>
          <w:tcPr>
            <w:tcW w:w="303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52B81B" w14:textId="367297F8" w:rsidR="00F76953" w:rsidRPr="00631654" w:rsidRDefault="00330B44" w:rsidP="00441E2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Gjeldende revisjon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6DA2AD" w14:textId="70C602C9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068988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D71992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FCD6EC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48762EF1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F76953" w:rsidRPr="00631654" w14:paraId="721528A2" w14:textId="78F3C01E" w:rsidTr="00C2132C">
        <w:trPr>
          <w:trHeight w:val="496"/>
        </w:trPr>
        <w:tc>
          <w:tcPr>
            <w:tcW w:w="303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86C342" w14:textId="017CACF7" w:rsidR="00F76953" w:rsidRPr="00631654" w:rsidRDefault="00731664" w:rsidP="007F4F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731664">
              <w:rPr>
                <w:rFonts w:cs="Arial"/>
                <w:b/>
                <w:sz w:val="18"/>
                <w:szCs w:val="18"/>
                <w:lang w:val="en-US"/>
              </w:rPr>
              <w:t xml:space="preserve">Delsum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Standard 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>1</w:t>
            </w:r>
            <w:r w:rsidR="00F76953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631654">
              <w:rPr>
                <w:rFonts w:cs="Arial"/>
                <w:sz w:val="20"/>
                <w:szCs w:val="20"/>
              </w:rPr>
            </w:r>
            <w:r w:rsidR="00F76953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631654">
              <w:rPr>
                <w:rFonts w:cs="Arial"/>
                <w:sz w:val="20"/>
                <w:szCs w:val="20"/>
              </w:rPr>
              <w:fldChar w:fldCharType="end"/>
            </w:r>
            <w:r w:rsidR="00F76953">
              <w:rPr>
                <w:rFonts w:cs="Arial"/>
                <w:sz w:val="20"/>
                <w:szCs w:val="20"/>
              </w:rPr>
              <w:t xml:space="preserve"> 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731664">
              <w:rPr>
                <w:rFonts w:cs="Arial"/>
                <w:i/>
                <w:sz w:val="18"/>
                <w:szCs w:val="18"/>
                <w:lang w:val="en-US"/>
              </w:rPr>
              <w:t>Maksimal mulig poengsum</w:t>
            </w:r>
            <w:r w:rsidR="00F76953" w:rsidRPr="00631654">
              <w:rPr>
                <w:rFonts w:cs="Arial"/>
                <w:i/>
                <w:sz w:val="18"/>
                <w:szCs w:val="18"/>
                <w:lang w:val="en-US"/>
              </w:rPr>
              <w:t>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FD860F" w14:textId="0EEE6B02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CA114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8C3583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DB3BD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3A1E46AB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0C4B9ED" w14:textId="77777777" w:rsidR="007F4FB8" w:rsidRDefault="007F4FB8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2"/>
        <w:gridCol w:w="2992"/>
        <w:gridCol w:w="3541"/>
        <w:gridCol w:w="746"/>
        <w:gridCol w:w="749"/>
        <w:gridCol w:w="749"/>
        <w:gridCol w:w="753"/>
        <w:gridCol w:w="3142"/>
      </w:tblGrid>
      <w:tr w:rsidR="00330B44" w:rsidRPr="00631654" w14:paraId="28884796" w14:textId="27CAD8CD" w:rsidTr="00226E14">
        <w:trPr>
          <w:trHeight w:val="574"/>
          <w:tblHeader/>
        </w:trPr>
        <w:tc>
          <w:tcPr>
            <w:tcW w:w="3034" w:type="pct"/>
            <w:gridSpan w:val="3"/>
            <w:shd w:val="clear" w:color="auto" w:fill="auto"/>
            <w:vAlign w:val="center"/>
          </w:tcPr>
          <w:p w14:paraId="0217093F" w14:textId="177D808E" w:rsidR="00330B44" w:rsidRDefault="00330B44" w:rsidP="00330B44">
            <w:pPr>
              <w:spacing w:before="60" w:after="60" w:line="240" w:lineRule="auto"/>
              <w:rPr>
                <w:rFonts w:ascii="Calibri" w:hAnsi="Calibri" w:cs="Arial"/>
                <w:b/>
                <w:color w:val="0D0D0D"/>
                <w:szCs w:val="16"/>
                <w:lang w:val="en-IE"/>
              </w:rPr>
            </w:pPr>
            <w:r>
              <w:rPr>
                <w:rFonts w:cs="Arial"/>
                <w:b/>
                <w:caps/>
                <w:sz w:val="24"/>
                <w:szCs w:val="18"/>
                <w:lang w:val="en-US"/>
              </w:rPr>
              <w:lastRenderedPageBreak/>
              <w:t>STANDARD</w:t>
            </w:r>
            <w:r w:rsidRPr="007F4FB8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 2: </w:t>
            </w:r>
            <w:r w:rsidR="00F34389">
              <w:rPr>
                <w:rFonts w:ascii="Calibri" w:hAnsi="Calibri" w:cs="Arial"/>
                <w:b/>
                <w:color w:val="0D0D0D"/>
                <w:sz w:val="24"/>
                <w:szCs w:val="16"/>
                <w:lang w:val="en-IE"/>
              </w:rPr>
              <w:t>K</w:t>
            </w:r>
            <w:r w:rsidR="00F34389" w:rsidRPr="00F34389">
              <w:rPr>
                <w:rFonts w:ascii="Calibri" w:hAnsi="Calibri" w:cs="Arial"/>
                <w:b/>
                <w:color w:val="0D0D0D"/>
                <w:sz w:val="24"/>
                <w:szCs w:val="16"/>
                <w:lang w:val="en-IE"/>
              </w:rPr>
              <w:t>ommunikasjon</w:t>
            </w:r>
          </w:p>
          <w:p w14:paraId="061D824E" w14:textId="72677F02" w:rsidR="00330B44" w:rsidRPr="00631654" w:rsidRDefault="00F34389" w:rsidP="00330B4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F34389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Helseorganisasjonen har en omfattende kommunikasjonsstrategi for å kunne gi støtte, opplysning og hjelp til gjennomføring av den tobakk-frie policy og av tobakkavvenningstjenester</w:t>
            </w:r>
            <w:r w:rsidR="00330B44" w:rsidRPr="007F4FB8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.</w:t>
            </w:r>
          </w:p>
        </w:tc>
        <w:tc>
          <w:tcPr>
            <w:tcW w:w="960" w:type="pct"/>
            <w:gridSpan w:val="4"/>
            <w:shd w:val="clear" w:color="auto" w:fill="auto"/>
            <w:vAlign w:val="center"/>
          </w:tcPr>
          <w:p w14:paraId="351CAF92" w14:textId="4D2516EB" w:rsidR="00330B44" w:rsidRPr="000E2AF8" w:rsidRDefault="00330B44" w:rsidP="00330B4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Nei / ikke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Mindre enn 50%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Mer enn 50%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Ja / Fullt implementert</w:t>
            </w:r>
          </w:p>
        </w:tc>
        <w:tc>
          <w:tcPr>
            <w:tcW w:w="1006" w:type="pct"/>
          </w:tcPr>
          <w:p w14:paraId="2BEBF436" w14:textId="77777777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330B44" w:rsidRPr="00631654" w14:paraId="15824253" w14:textId="16048DE4" w:rsidTr="00226E14">
        <w:trPr>
          <w:trHeight w:val="60"/>
          <w:tblHeader/>
        </w:trPr>
        <w:tc>
          <w:tcPr>
            <w:tcW w:w="190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2F0D47" w14:textId="35FF355A" w:rsidR="00330B44" w:rsidRPr="00631654" w:rsidRDefault="00330B44" w:rsidP="00330B4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ERING KRITERIER</w:t>
            </w:r>
          </w:p>
        </w:tc>
        <w:tc>
          <w:tcPr>
            <w:tcW w:w="1134" w:type="pct"/>
            <w:tcBorders>
              <w:bottom w:val="single" w:sz="4" w:space="0" w:color="auto"/>
            </w:tcBorders>
            <w:shd w:val="clear" w:color="auto" w:fill="auto"/>
          </w:tcPr>
          <w:p w14:paraId="1B1D10B9" w14:textId="33A83A98" w:rsidR="00330B44" w:rsidRPr="00631654" w:rsidRDefault="00330B44" w:rsidP="00330B4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PEILBILD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ammendrag av nåværende situasj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Beskriv gjeldende situasjon for hver implementeringskriterium. Dette vil gi en sammenheng for dine planlagte handlinger for de neste 12 månedene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451737F6" w14:textId="46F3CD76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26CABF65" w14:textId="228DC170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4B1D562A" w14:textId="21759E55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1" w:type="pct"/>
            <w:tcBorders>
              <w:bottom w:val="single" w:sz="4" w:space="0" w:color="auto"/>
            </w:tcBorders>
            <w:vAlign w:val="center"/>
          </w:tcPr>
          <w:p w14:paraId="3F7F663F" w14:textId="37B20A53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06" w:type="pct"/>
            <w:tcBorders>
              <w:bottom w:val="single" w:sz="4" w:space="0" w:color="auto"/>
            </w:tcBorders>
          </w:tcPr>
          <w:p w14:paraId="566CE08E" w14:textId="77777777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HANDLINGSPLAN</w:t>
            </w:r>
          </w:p>
          <w:p w14:paraId="47C4283D" w14:textId="29EF9AFA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ammendrag av planer for neste 12 måneder</w:t>
            </w:r>
          </w:p>
        </w:tc>
      </w:tr>
      <w:tr w:rsidR="00330B44" w:rsidRPr="00631654" w14:paraId="60AED317" w14:textId="4B487FC8" w:rsidTr="00226E14">
        <w:trPr>
          <w:trHeight w:val="802"/>
        </w:trPr>
        <w:tc>
          <w:tcPr>
            <w:tcW w:w="942" w:type="pct"/>
            <w:shd w:val="clear" w:color="auto" w:fill="auto"/>
          </w:tcPr>
          <w:p w14:paraId="41372FE9" w14:textId="60283079" w:rsidR="00330B44" w:rsidRPr="00320243" w:rsidRDefault="00F34389" w:rsidP="00F34389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F34389">
              <w:rPr>
                <w:rFonts w:ascii="Calibri" w:hAnsi="Calibri" w:cs="Arial"/>
                <w:color w:val="0D0D0D"/>
                <w:sz w:val="18"/>
                <w:szCs w:val="16"/>
              </w:rPr>
              <w:t>Interaktiv og målrettet media brukes til å kommunisere organisasjonens tobakk-frie regler og tilgjengelighet av tobakkavvennings tjenester til alle ansatte og underleverandører før og under ansettelse</w:t>
            </w:r>
            <w:r w:rsidR="00330B44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58" w:type="pct"/>
            <w:shd w:val="clear" w:color="auto" w:fill="auto"/>
          </w:tcPr>
          <w:p w14:paraId="7D35DB9A" w14:textId="2CD7A764" w:rsidR="00330B44" w:rsidRPr="00C2132C" w:rsidRDefault="00C2132C" w:rsidP="00C2132C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r w:rsidRPr="00C2132C">
              <w:rPr>
                <w:rFonts w:ascii="Calibri" w:hAnsi="Calibri"/>
                <w:color w:val="0D0D0D"/>
                <w:sz w:val="18"/>
                <w:szCs w:val="16"/>
              </w:rPr>
              <w:t>Alle ansatte og underleverandører innen organisasjonen er</w:t>
            </w:r>
            <w:r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C2132C">
              <w:rPr>
                <w:rFonts w:ascii="Calibri" w:hAnsi="Calibri"/>
                <w:color w:val="0D0D0D"/>
                <w:sz w:val="18"/>
                <w:szCs w:val="16"/>
              </w:rPr>
              <w:t>informert om organisasjonens tobakk-frie regler og tilgjengelighet av</w:t>
            </w:r>
            <w:r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C2132C">
              <w:rPr>
                <w:rFonts w:ascii="Calibri" w:hAnsi="Calibri"/>
                <w:color w:val="0D0D0D"/>
                <w:sz w:val="18"/>
                <w:szCs w:val="16"/>
              </w:rPr>
              <w:t>tobakkavvennings tjenester</w:t>
            </w:r>
            <w:r w:rsidR="00330B44" w:rsidRPr="00C2132C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14:paraId="16369A9C" w14:textId="77777777" w:rsidR="00330B44" w:rsidRPr="00250DC1" w:rsidRDefault="00330B44" w:rsidP="00330B4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7D6094B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792F6C0B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2B50CE1F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560032EF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14:paraId="375AEA68" w14:textId="648FB707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30B44" w:rsidRPr="00631654" w14:paraId="44E91995" w14:textId="35DF6DF3" w:rsidTr="00226E14">
        <w:trPr>
          <w:trHeight w:val="802"/>
        </w:trPr>
        <w:tc>
          <w:tcPr>
            <w:tcW w:w="942" w:type="pct"/>
            <w:shd w:val="clear" w:color="auto" w:fill="auto"/>
          </w:tcPr>
          <w:p w14:paraId="2DE4F226" w14:textId="375F1E67" w:rsidR="00330B44" w:rsidRPr="00320243" w:rsidRDefault="00F34389" w:rsidP="00F34389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F34389">
              <w:rPr>
                <w:rFonts w:ascii="Calibri" w:hAnsi="Calibri" w:cs="Arial"/>
                <w:color w:val="0D0D0D"/>
                <w:sz w:val="18"/>
                <w:szCs w:val="16"/>
              </w:rPr>
              <w:t>Interaktiv og målrettet media brukes til å kommunisere organisasjonens tobakk-frie regler og tilgjengelighet av tobakkavvenningstjenester til alle tjenestebrukere før og/eller ved innleggelse</w:t>
            </w:r>
            <w:r w:rsidR="00330B44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958" w:type="pct"/>
            <w:shd w:val="clear" w:color="auto" w:fill="auto"/>
          </w:tcPr>
          <w:p w14:paraId="432A58A6" w14:textId="5B088D26" w:rsidR="00330B44" w:rsidRPr="00C2132C" w:rsidRDefault="00C2132C" w:rsidP="00C2132C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r w:rsidRPr="00C2132C">
              <w:rPr>
                <w:rFonts w:ascii="Calibri" w:hAnsi="Calibri"/>
                <w:color w:val="0D0D0D"/>
                <w:sz w:val="18"/>
                <w:szCs w:val="16"/>
              </w:rPr>
              <w:t>Alle tjenestebrukere innen organisasjonen er informert om</w:t>
            </w:r>
            <w:r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C2132C">
              <w:rPr>
                <w:rFonts w:ascii="Calibri" w:hAnsi="Calibri"/>
                <w:color w:val="0D0D0D"/>
                <w:sz w:val="18"/>
                <w:szCs w:val="16"/>
              </w:rPr>
              <w:t>organisasjonens tobakk-frie regler og tilgjengelighet av</w:t>
            </w:r>
            <w:r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C2132C">
              <w:rPr>
                <w:rFonts w:ascii="Calibri" w:hAnsi="Calibri"/>
                <w:color w:val="0D0D0D"/>
                <w:sz w:val="18"/>
                <w:szCs w:val="16"/>
              </w:rPr>
              <w:t>tobakkavvennings tjenester</w:t>
            </w:r>
            <w:r w:rsidR="00330B44" w:rsidRPr="00C2132C">
              <w:rPr>
                <w:rFonts w:ascii="Calibri" w:hAnsi="Calibri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14:paraId="4A979EA9" w14:textId="77777777" w:rsidR="00330B44" w:rsidRPr="009B53D8" w:rsidRDefault="00330B44" w:rsidP="00330B44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35AEA8BD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88C315B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54E299C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229EE5F8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14:paraId="5789D8C5" w14:textId="1999631E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30B44" w:rsidRPr="00631654" w14:paraId="0D175BCD" w14:textId="5E4DE112" w:rsidTr="00226E14">
        <w:trPr>
          <w:trHeight w:val="802"/>
        </w:trPr>
        <w:tc>
          <w:tcPr>
            <w:tcW w:w="942" w:type="pct"/>
            <w:shd w:val="clear" w:color="auto" w:fill="auto"/>
          </w:tcPr>
          <w:p w14:paraId="3D8755B3" w14:textId="5833FB27" w:rsidR="00330B44" w:rsidRPr="00CF1025" w:rsidRDefault="00F34389" w:rsidP="00F34389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8"/>
                <w:szCs w:val="16"/>
              </w:rPr>
            </w:pPr>
            <w:r w:rsidRPr="00F34389">
              <w:rPr>
                <w:rFonts w:cstheme="minorHAnsi"/>
                <w:sz w:val="18"/>
                <w:szCs w:val="18"/>
              </w:rPr>
              <w:t>Interaktiv og målrettet media brukes til å kommunisere organisasjonens tobakk-frie regler og tilgjengelighet av tobakk slutt tjenester til befolkningen, inkludert til bestemte målgrupper</w:t>
            </w:r>
            <w:r w:rsidR="00330B44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958" w:type="pct"/>
            <w:shd w:val="clear" w:color="auto" w:fill="auto"/>
          </w:tcPr>
          <w:p w14:paraId="0BEF9570" w14:textId="357AAFFD" w:rsidR="00330B44" w:rsidRPr="00C2132C" w:rsidRDefault="00C2132C" w:rsidP="00C2132C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cstheme="minorHAnsi"/>
                <w:sz w:val="18"/>
                <w:szCs w:val="18"/>
              </w:rPr>
            </w:pPr>
            <w:r w:rsidRPr="00C2132C">
              <w:rPr>
                <w:rFonts w:cstheme="minorHAnsi"/>
                <w:sz w:val="18"/>
                <w:szCs w:val="18"/>
              </w:rPr>
              <w:t>Lokal befolkningen, inkludert bestemte målgrupper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C2132C">
              <w:rPr>
                <w:rFonts w:cstheme="minorHAnsi"/>
                <w:sz w:val="18"/>
                <w:szCs w:val="18"/>
              </w:rPr>
              <w:t>organisasjonen er informert om organisasjonens tobakk-frie regler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C2132C">
              <w:rPr>
                <w:rFonts w:cstheme="minorHAnsi"/>
                <w:sz w:val="18"/>
                <w:szCs w:val="18"/>
              </w:rPr>
              <w:t>og tilgjengelighet av tobakkavvennings tjenester</w:t>
            </w:r>
            <w:r w:rsidR="00330B44" w:rsidRPr="00C2132C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14:paraId="0144A243" w14:textId="77777777" w:rsidR="00330B44" w:rsidRPr="00631654" w:rsidRDefault="00330B44" w:rsidP="00330B44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1119D23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BC6156A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93076AC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3345854B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14:paraId="6CC051C5" w14:textId="34C47D19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731664" w:rsidRPr="00631654" w14:paraId="39D0F910" w14:textId="290DD16D" w:rsidTr="00226E14">
        <w:trPr>
          <w:trHeight w:val="496"/>
        </w:trPr>
        <w:tc>
          <w:tcPr>
            <w:tcW w:w="303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4297ADF" w14:textId="2CF1F1DC" w:rsidR="00731664" w:rsidRPr="00631654" w:rsidRDefault="00731664" w:rsidP="0073166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Gjeldende revisjon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5BAE14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3212C7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072A25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E89CB8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14:paraId="12281ACB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31664" w:rsidRPr="00631654" w14:paraId="1805C007" w14:textId="27988935" w:rsidTr="00226E14">
        <w:trPr>
          <w:trHeight w:val="496"/>
        </w:trPr>
        <w:tc>
          <w:tcPr>
            <w:tcW w:w="303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0EFB9D3" w14:textId="2074A27C" w:rsidR="00731664" w:rsidRPr="00631654" w:rsidRDefault="00731664" w:rsidP="0073166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731664">
              <w:rPr>
                <w:rFonts w:cs="Arial"/>
                <w:b/>
                <w:sz w:val="18"/>
                <w:szCs w:val="18"/>
                <w:lang w:val="en-US"/>
              </w:rPr>
              <w:t xml:space="preserve">Delsum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Standard 2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731664">
              <w:rPr>
                <w:rFonts w:cs="Arial"/>
                <w:i/>
                <w:sz w:val="18"/>
                <w:szCs w:val="18"/>
                <w:lang w:val="en-US"/>
              </w:rPr>
              <w:t>Maksimal mulig poengsum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9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B8936B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FC3973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4D8DA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700893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14:paraId="21D47738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FA4911B" w14:textId="77777777" w:rsidR="006E2DDC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Sect="00DE580B">
          <w:headerReference w:type="default" r:id="rId8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2"/>
        <w:gridCol w:w="2836"/>
        <w:gridCol w:w="3504"/>
        <w:gridCol w:w="724"/>
        <w:gridCol w:w="762"/>
        <w:gridCol w:w="762"/>
        <w:gridCol w:w="774"/>
        <w:gridCol w:w="3170"/>
      </w:tblGrid>
      <w:tr w:rsidR="00330B44" w:rsidRPr="00631654" w14:paraId="787E11ED" w14:textId="08F57F52" w:rsidTr="00226E14">
        <w:trPr>
          <w:trHeight w:val="574"/>
          <w:tblHeader/>
        </w:trPr>
        <w:tc>
          <w:tcPr>
            <w:tcW w:w="3017" w:type="pct"/>
            <w:gridSpan w:val="3"/>
            <w:shd w:val="clear" w:color="auto" w:fill="auto"/>
            <w:vAlign w:val="center"/>
          </w:tcPr>
          <w:p w14:paraId="1086A8AF" w14:textId="27311447" w:rsidR="00330B44" w:rsidRPr="004B741F" w:rsidRDefault="00330B44" w:rsidP="00330B44">
            <w:pPr>
              <w:spacing w:before="60" w:after="60" w:line="240" w:lineRule="auto"/>
              <w:rPr>
                <w:rFonts w:ascii="Calibri" w:hAnsi="Calibri" w:cs="Arial"/>
                <w:color w:val="0D0D0D"/>
                <w:sz w:val="20"/>
                <w:szCs w:val="20"/>
              </w:rPr>
            </w:pPr>
            <w:r>
              <w:rPr>
                <w:rFonts w:cs="Arial"/>
                <w:b/>
                <w:caps/>
                <w:sz w:val="24"/>
                <w:szCs w:val="18"/>
                <w:lang w:val="en-US"/>
              </w:rPr>
              <w:lastRenderedPageBreak/>
              <w:t>STANDARD</w:t>
            </w:r>
            <w:r w:rsidRPr="00A110DB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 3: </w:t>
            </w:r>
            <w:r w:rsidR="00F34389" w:rsidRPr="00F34389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>Utdanning og opplæring</w:t>
            </w:r>
          </w:p>
          <w:p w14:paraId="575F7400" w14:textId="4621E17A" w:rsidR="00330B44" w:rsidRPr="00631654" w:rsidRDefault="00F34389" w:rsidP="00330B4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F34389">
              <w:rPr>
                <w:rFonts w:ascii="Calibri" w:hAnsi="Calibri" w:cs="Arial"/>
                <w:color w:val="0D0D0D"/>
                <w:sz w:val="20"/>
                <w:szCs w:val="20"/>
              </w:rPr>
              <w:t>Helseorganisasjonen sikrer riktig utdanning og opplæring for klinisk og ikke-kliniske personale</w:t>
            </w:r>
            <w:r w:rsidR="00330B44" w:rsidRPr="00320243">
              <w:rPr>
                <w:rFonts w:ascii="Calibri" w:hAnsi="Calibri" w:cs="Arial"/>
                <w:color w:val="0D0D0D"/>
                <w:sz w:val="20"/>
                <w:szCs w:val="20"/>
              </w:rPr>
              <w:t>.</w:t>
            </w:r>
          </w:p>
        </w:tc>
        <w:tc>
          <w:tcPr>
            <w:tcW w:w="968" w:type="pct"/>
            <w:gridSpan w:val="4"/>
            <w:shd w:val="clear" w:color="auto" w:fill="auto"/>
            <w:vAlign w:val="center"/>
          </w:tcPr>
          <w:p w14:paraId="03F210E0" w14:textId="0DA64C86" w:rsidR="00330B44" w:rsidRPr="000E2AF8" w:rsidRDefault="00330B44" w:rsidP="00330B4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Nei / ikke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Mindre enn 50%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Mer enn 50%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Ja / Fullt implementert</w:t>
            </w:r>
          </w:p>
        </w:tc>
        <w:tc>
          <w:tcPr>
            <w:tcW w:w="1015" w:type="pct"/>
          </w:tcPr>
          <w:p w14:paraId="4D2229DB" w14:textId="77777777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330B44" w:rsidRPr="00631654" w14:paraId="54BA1432" w14:textId="32AC91D3" w:rsidTr="00226E14">
        <w:trPr>
          <w:trHeight w:val="60"/>
          <w:tblHeader/>
        </w:trPr>
        <w:tc>
          <w:tcPr>
            <w:tcW w:w="189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82A5EA" w14:textId="69A4308F" w:rsidR="00330B44" w:rsidRPr="00631654" w:rsidRDefault="00330B44" w:rsidP="00330B4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ERING KRITERIER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auto"/>
          </w:tcPr>
          <w:p w14:paraId="0A23BC61" w14:textId="08823B0A" w:rsidR="00330B44" w:rsidRPr="00631654" w:rsidRDefault="00330B44" w:rsidP="00330B4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PEILBILD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ammendrag av nåværende situasj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Beskriv gjeldende situasjon for hver implementeringskriterium. Dette vil gi en sammenheng for dine planlagte handlinger for de neste 12 månedene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vAlign w:val="center"/>
          </w:tcPr>
          <w:p w14:paraId="17FE9BD3" w14:textId="62D766A3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1DACA52D" w14:textId="3D3FF85C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034979AE" w14:textId="408FD34A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vAlign w:val="center"/>
          </w:tcPr>
          <w:p w14:paraId="34CDC2E1" w14:textId="4C652EEE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32A2CC05" w14:textId="77777777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HANDLINGSPLAN</w:t>
            </w:r>
          </w:p>
          <w:p w14:paraId="21630846" w14:textId="2A79B7E8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ammendrag av planer for neste 12 måneder</w:t>
            </w:r>
          </w:p>
        </w:tc>
      </w:tr>
      <w:tr w:rsidR="00330B44" w:rsidRPr="00631654" w14:paraId="0EED3E1B" w14:textId="6F4116E1" w:rsidTr="00226E14">
        <w:trPr>
          <w:trHeight w:val="802"/>
        </w:trPr>
        <w:tc>
          <w:tcPr>
            <w:tcW w:w="987" w:type="pct"/>
            <w:shd w:val="clear" w:color="auto" w:fill="auto"/>
          </w:tcPr>
          <w:p w14:paraId="01A5A692" w14:textId="256AAF0E" w:rsidR="00330B44" w:rsidRPr="00320243" w:rsidRDefault="00F34389" w:rsidP="00F34389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F34389">
              <w:rPr>
                <w:rFonts w:ascii="Calibri" w:hAnsi="Calibri" w:cs="Arial"/>
                <w:color w:val="0D0D0D"/>
                <w:sz w:val="18"/>
                <w:szCs w:val="16"/>
              </w:rPr>
              <w:t>Policy orienteringer og instruksjon er obligatorisk for alle ansatte, inkludert ledere</w:t>
            </w:r>
            <w:r w:rsidR="00330B44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4AF3F1CD" w14:textId="0224588C" w:rsidR="00330B44" w:rsidRPr="00C2132C" w:rsidRDefault="00C2132C" w:rsidP="00C2132C">
            <w:pPr>
              <w:numPr>
                <w:ilvl w:val="2"/>
                <w:numId w:val="13"/>
              </w:numPr>
              <w:spacing w:before="60" w:after="60" w:line="240" w:lineRule="auto"/>
              <w:rPr>
                <w:rFonts w:ascii="Calibri" w:hAnsi="Calibri"/>
                <w:color w:val="0D0D0D"/>
                <w:sz w:val="18"/>
                <w:szCs w:val="16"/>
              </w:rPr>
            </w:pPr>
            <w:r w:rsidRPr="00C2132C">
              <w:rPr>
                <w:rFonts w:ascii="Calibri" w:hAnsi="Calibri"/>
                <w:color w:val="0D0D0D"/>
                <w:sz w:val="18"/>
                <w:szCs w:val="16"/>
              </w:rPr>
              <w:t>Alle ansatte, inkludert ledere deltar i orientering og instruksjon</w:t>
            </w:r>
            <w:r>
              <w:rPr>
                <w:rFonts w:ascii="Calibri" w:hAnsi="Calibri"/>
                <w:color w:val="0D0D0D"/>
                <w:sz w:val="18"/>
                <w:szCs w:val="16"/>
              </w:rPr>
              <w:t xml:space="preserve"> </w:t>
            </w:r>
            <w:r w:rsidRPr="00C2132C">
              <w:rPr>
                <w:rFonts w:ascii="Calibri" w:hAnsi="Calibri"/>
                <w:color w:val="0D0D0D"/>
                <w:sz w:val="18"/>
                <w:szCs w:val="16"/>
              </w:rPr>
              <w:t>angående tobakksfri policy</w:t>
            </w:r>
            <w:r w:rsidR="00330B44" w:rsidRPr="00C2132C">
              <w:rPr>
                <w:rFonts w:ascii="Calibri" w:hAnsi="Calibri"/>
                <w:color w:val="0D0D0D"/>
                <w:sz w:val="18"/>
                <w:szCs w:val="16"/>
              </w:rPr>
              <w:t xml:space="preserve">. </w:t>
            </w:r>
            <w:r w:rsidR="00330B44" w:rsidRPr="00C2132C">
              <w:rPr>
                <w:rFonts w:ascii="Calibri" w:hAnsi="Calibri"/>
                <w:color w:val="0D0D0D"/>
                <w:sz w:val="18"/>
                <w:szCs w:val="16"/>
                <w:highlight w:val="yellow"/>
              </w:rPr>
              <w:t xml:space="preserve"> </w:t>
            </w:r>
          </w:p>
        </w:tc>
        <w:tc>
          <w:tcPr>
            <w:tcW w:w="1122" w:type="pct"/>
            <w:shd w:val="clear" w:color="auto" w:fill="auto"/>
          </w:tcPr>
          <w:p w14:paraId="0B90193F" w14:textId="77777777" w:rsidR="00330B44" w:rsidRPr="007A0392" w:rsidRDefault="00330B44" w:rsidP="00330B4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322547AD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B3B7DC1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14544103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7F4ED924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2F17B172" w14:textId="70A2A61C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30B44" w:rsidRPr="00631654" w14:paraId="66124D3D" w14:textId="3AFF380F" w:rsidTr="00226E14">
        <w:trPr>
          <w:trHeight w:val="802"/>
        </w:trPr>
        <w:tc>
          <w:tcPr>
            <w:tcW w:w="987" w:type="pct"/>
            <w:shd w:val="clear" w:color="auto" w:fill="auto"/>
          </w:tcPr>
          <w:p w14:paraId="3E744762" w14:textId="75CA246C" w:rsidR="00330B44" w:rsidRPr="00F34389" w:rsidRDefault="00F34389" w:rsidP="00F34389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F34389">
              <w:rPr>
                <w:rFonts w:ascii="Calibri" w:hAnsi="Calibri" w:cs="Arial"/>
                <w:color w:val="0D0D0D"/>
                <w:sz w:val="18"/>
                <w:szCs w:val="16"/>
              </w:rPr>
              <w:t>Helseorganisasjonen sikrer at alle ansatte vet hvordan man skal tilnærme seg tobakksbruker, inkludert besøkende, for å informere dem om den tobakks-fri po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>licyen og tobakkslutt tjenester</w:t>
            </w:r>
            <w:r w:rsidR="00330B44" w:rsidRPr="00F34389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0DE34F93" w14:textId="3FD9F8E4" w:rsidR="00330B44" w:rsidRPr="00C2132C" w:rsidRDefault="00C2132C" w:rsidP="00C2132C">
            <w:pPr>
              <w:numPr>
                <w:ilvl w:val="2"/>
                <w:numId w:val="12"/>
              </w:numPr>
              <w:spacing w:before="60" w:after="60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C2132C">
              <w:rPr>
                <w:rFonts w:ascii="Calibri" w:hAnsi="Calibri" w:cs="Arial"/>
                <w:color w:val="0D0D0D"/>
                <w:sz w:val="18"/>
                <w:szCs w:val="16"/>
              </w:rPr>
              <w:t>Alle ansatte er instruert i hvordan man skal tilnærme seg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2132C">
              <w:rPr>
                <w:rFonts w:ascii="Calibri" w:hAnsi="Calibri" w:cs="Arial"/>
                <w:color w:val="0D0D0D"/>
                <w:sz w:val="18"/>
                <w:szCs w:val="16"/>
              </w:rPr>
              <w:t>tobakksbruker, inkludert besøkende, for å informere dem om den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2132C">
              <w:rPr>
                <w:rFonts w:ascii="Calibri" w:hAnsi="Calibri" w:cs="Arial"/>
                <w:color w:val="0D0D0D"/>
                <w:sz w:val="18"/>
                <w:szCs w:val="16"/>
              </w:rPr>
              <w:t>tobakks-fri policyen og tobakkslutt tjenester</w:t>
            </w:r>
            <w:r w:rsidR="00330B44" w:rsidRPr="00C2132C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22" w:type="pct"/>
            <w:shd w:val="clear" w:color="auto" w:fill="auto"/>
          </w:tcPr>
          <w:p w14:paraId="64706D20" w14:textId="77777777" w:rsidR="00330B44" w:rsidRPr="007A0392" w:rsidRDefault="00330B44" w:rsidP="00330B4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481763B4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4458CCA1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1DAF06F8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5EAB20B3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C166286" w14:textId="102542C7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30B44" w:rsidRPr="00631654" w14:paraId="2566E908" w14:textId="31CEAF08" w:rsidTr="00226E14">
        <w:trPr>
          <w:trHeight w:val="802"/>
        </w:trPr>
        <w:tc>
          <w:tcPr>
            <w:tcW w:w="987" w:type="pct"/>
            <w:shd w:val="clear" w:color="auto" w:fill="auto"/>
          </w:tcPr>
          <w:p w14:paraId="672A11AC" w14:textId="0BC64043" w:rsidR="00330B44" w:rsidRPr="00320243" w:rsidRDefault="00F34389" w:rsidP="00F34389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F34389">
              <w:rPr>
                <w:rFonts w:ascii="Calibri" w:hAnsi="Calibri" w:cs="Arial"/>
                <w:color w:val="0D0D0D"/>
                <w:sz w:val="18"/>
                <w:szCs w:val="16"/>
              </w:rPr>
              <w:t>Alle kliniske ansatte er opplært i kort råd og veilednings tiltak for tobakk avhengighet, i tråd med evidensbasert best praksis</w:t>
            </w:r>
            <w:r w:rsidR="00330B44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53F4DEA2" w14:textId="38B925A9" w:rsidR="00330B44" w:rsidRPr="00C2132C" w:rsidRDefault="00C2132C" w:rsidP="00C2132C">
            <w:pPr>
              <w:numPr>
                <w:ilvl w:val="2"/>
                <w:numId w:val="12"/>
              </w:numPr>
              <w:spacing w:before="60" w:after="60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C2132C">
              <w:rPr>
                <w:rFonts w:ascii="Calibri" w:hAnsi="Calibri" w:cs="Arial"/>
                <w:color w:val="0D0D0D"/>
                <w:sz w:val="18"/>
                <w:szCs w:val="16"/>
              </w:rPr>
              <w:t>Alle kliniske ansatte er opplært i kort råd og veilednings tiltak for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2132C">
              <w:rPr>
                <w:rFonts w:ascii="Calibri" w:hAnsi="Calibri" w:cs="Arial"/>
                <w:color w:val="0D0D0D"/>
                <w:sz w:val="18"/>
                <w:szCs w:val="16"/>
              </w:rPr>
              <w:t>tobakk avhengighet, inkludert tilknyttede enheter / e-sigaretter</w:t>
            </w:r>
            <w:r w:rsidR="00330B44" w:rsidRPr="00C2132C">
              <w:rPr>
                <w:rFonts w:ascii="Calibri" w:hAnsi="Calibri" w:cs="Arial"/>
                <w:color w:val="0D0D0D"/>
                <w:sz w:val="18"/>
                <w:szCs w:val="16"/>
              </w:rPr>
              <w:t xml:space="preserve">. </w:t>
            </w:r>
          </w:p>
        </w:tc>
        <w:tc>
          <w:tcPr>
            <w:tcW w:w="1122" w:type="pct"/>
            <w:shd w:val="clear" w:color="auto" w:fill="auto"/>
          </w:tcPr>
          <w:p w14:paraId="740DBCF2" w14:textId="77777777" w:rsidR="00330B44" w:rsidRPr="007A0392" w:rsidRDefault="00330B44" w:rsidP="00330B4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4E1696C9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3A3750F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40CEAAB3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53775E3B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11DA597" w14:textId="2F5E1E7D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30B44" w:rsidRPr="00631654" w14:paraId="297E7B6C" w14:textId="496669F9" w:rsidTr="00226E14">
        <w:trPr>
          <w:trHeight w:val="802"/>
        </w:trPr>
        <w:tc>
          <w:tcPr>
            <w:tcW w:w="987" w:type="pct"/>
            <w:shd w:val="clear" w:color="auto" w:fill="auto"/>
          </w:tcPr>
          <w:p w14:paraId="7806AB73" w14:textId="2A4A611A" w:rsidR="00330B44" w:rsidRPr="00320243" w:rsidRDefault="00F34389" w:rsidP="00F34389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F34389">
              <w:rPr>
                <w:rFonts w:ascii="Calibri" w:hAnsi="Calibri" w:cs="Arial"/>
                <w:color w:val="0D0D0D"/>
                <w:sz w:val="18"/>
                <w:szCs w:val="16"/>
              </w:rPr>
              <w:t>Klinisk ansatte, i nøkkelroller for tobakkhelsefremming, er opplært i motiverende tobakkstoppteknikker i tråd med evidensbasert beste praksis</w:t>
            </w:r>
            <w:r w:rsidR="00330B44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32EC48EC" w14:textId="07121DE4" w:rsidR="00330B44" w:rsidRPr="00C2132C" w:rsidRDefault="00C2132C" w:rsidP="00C2132C">
            <w:pPr>
              <w:numPr>
                <w:ilvl w:val="2"/>
                <w:numId w:val="12"/>
              </w:numPr>
              <w:spacing w:before="60" w:after="60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C2132C">
              <w:rPr>
                <w:rFonts w:ascii="Calibri" w:hAnsi="Calibri" w:cs="Arial"/>
                <w:color w:val="0D0D0D"/>
                <w:sz w:val="18"/>
                <w:szCs w:val="16"/>
              </w:rPr>
              <w:t>Nøkkelpersonell er opplært i kort råd og veilednings tiltak for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 w:rsidRPr="00C2132C">
              <w:rPr>
                <w:rFonts w:ascii="Calibri" w:hAnsi="Calibri" w:cs="Arial"/>
                <w:color w:val="0D0D0D"/>
                <w:sz w:val="18"/>
                <w:szCs w:val="16"/>
              </w:rPr>
              <w:t>tobakk avhengighet, i tråd med evidensbasert best praksis</w:t>
            </w:r>
            <w:r w:rsidR="00330B44" w:rsidRPr="00C2132C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1122" w:type="pct"/>
            <w:shd w:val="clear" w:color="auto" w:fill="auto"/>
          </w:tcPr>
          <w:p w14:paraId="2DB6602D" w14:textId="77777777" w:rsidR="00330B44" w:rsidRPr="00320243" w:rsidRDefault="00330B44" w:rsidP="00330B4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48945B0A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7E756D6A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79F37317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0B9335AA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78FC404F" w14:textId="13F2A623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731664" w:rsidRPr="00631654" w14:paraId="17BF6163" w14:textId="003C0227" w:rsidTr="00226E14">
        <w:trPr>
          <w:trHeight w:val="496"/>
        </w:trPr>
        <w:tc>
          <w:tcPr>
            <w:tcW w:w="301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451AEB4" w14:textId="2AD64645" w:rsidR="00731664" w:rsidRPr="00631654" w:rsidRDefault="00731664" w:rsidP="0073166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Gjeldende revisjon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A832BD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AF6688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D6291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DBB5BD8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192B316A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31664" w:rsidRPr="00631654" w14:paraId="0017A7B2" w14:textId="29137F89" w:rsidTr="00226E14">
        <w:trPr>
          <w:trHeight w:val="496"/>
        </w:trPr>
        <w:tc>
          <w:tcPr>
            <w:tcW w:w="301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07C671" w14:textId="47F2B37A" w:rsidR="00731664" w:rsidRPr="00631654" w:rsidRDefault="00731664" w:rsidP="0073166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731664">
              <w:rPr>
                <w:rFonts w:cs="Arial"/>
                <w:b/>
                <w:sz w:val="18"/>
                <w:szCs w:val="18"/>
                <w:lang w:val="en-US"/>
              </w:rPr>
              <w:t xml:space="preserve">Delsum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Standard 3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731664">
              <w:rPr>
                <w:rFonts w:cs="Arial"/>
                <w:i/>
                <w:sz w:val="18"/>
                <w:szCs w:val="18"/>
                <w:lang w:val="en-US"/>
              </w:rPr>
              <w:t>Maksimal mulig poengsum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54AEB9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BFC899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F63CE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4C7F4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6C106C50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891927" w14:textId="77777777" w:rsidR="00A110DB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6"/>
        <w:gridCol w:w="2836"/>
        <w:gridCol w:w="3544"/>
        <w:gridCol w:w="743"/>
        <w:gridCol w:w="743"/>
        <w:gridCol w:w="743"/>
        <w:gridCol w:w="746"/>
        <w:gridCol w:w="3173"/>
      </w:tblGrid>
      <w:tr w:rsidR="00330B44" w:rsidRPr="00631654" w14:paraId="710451D5" w14:textId="0EF9AF18" w:rsidTr="002F7D30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1D65B40B" w14:textId="16D2D33B" w:rsidR="00330B44" w:rsidRDefault="00330B44" w:rsidP="00330B44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0"/>
              </w:rPr>
            </w:pPr>
            <w:r>
              <w:rPr>
                <w:rFonts w:cs="Arial"/>
                <w:b/>
                <w:caps/>
                <w:sz w:val="24"/>
                <w:szCs w:val="18"/>
                <w:lang w:val="en-US"/>
              </w:rPr>
              <w:lastRenderedPageBreak/>
              <w:t>STANDARD</w:t>
            </w:r>
            <w:r w:rsidRPr="008C548C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 4: </w:t>
            </w:r>
            <w:r w:rsidR="00F34389" w:rsidRPr="00F34389">
              <w:rPr>
                <w:rFonts w:ascii="Calibri" w:hAnsi="Calibri" w:cs="Arial"/>
                <w:b/>
                <w:sz w:val="24"/>
                <w:szCs w:val="20"/>
              </w:rPr>
              <w:t>Identifikasjon, diagnose og tobakkavvenningsstøtte</w:t>
            </w:r>
          </w:p>
          <w:p w14:paraId="7496BD91" w14:textId="46C500D6" w:rsidR="00330B44" w:rsidRPr="00631654" w:rsidRDefault="00F34389" w:rsidP="00330B4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F34389">
              <w:rPr>
                <w:rFonts w:ascii="Calibri" w:hAnsi="Calibri" w:cs="Arial"/>
                <w:sz w:val="20"/>
                <w:szCs w:val="16"/>
              </w:rPr>
              <w:t>Helseorganisasjonen identifiserer alle tobakkbrukere og gir behandling i tråd med evidensbasert internasjonal praksis og nasjonale retningslinjer</w:t>
            </w:r>
            <w:r w:rsidR="00330B44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55F34754" w14:textId="0D43CF84" w:rsidR="00330B44" w:rsidRPr="000E2AF8" w:rsidRDefault="00330B44" w:rsidP="00330B4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Nei / ikke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Mindre enn 50%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Mer enn 50%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Ja / Fullt implementert</w:t>
            </w:r>
          </w:p>
        </w:tc>
        <w:tc>
          <w:tcPr>
            <w:tcW w:w="1016" w:type="pct"/>
          </w:tcPr>
          <w:p w14:paraId="1BBEDC0D" w14:textId="77777777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330B44" w:rsidRPr="00631654" w14:paraId="3BDDEC18" w14:textId="040C9846" w:rsidTr="002F7D30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C43CEF" w14:textId="6204CA49" w:rsidR="00330B44" w:rsidRPr="00631654" w:rsidRDefault="00330B44" w:rsidP="00330B4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ERING KRITERIER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14:paraId="7C626DAB" w14:textId="3026B104" w:rsidR="00330B44" w:rsidRPr="00631654" w:rsidRDefault="00330B44" w:rsidP="00330B4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PEILBILD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ammendrag av nåværende situasj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Beskriv gjeldende situasjon for hver implementeringskriterium. Dette vil gi en sammenheng for dine planlagte handlinger for de neste 12 månedene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71638F2" w14:textId="5BC492CC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5A93979F" w14:textId="08302EFC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B2C8454" w14:textId="4E10373F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25DD74FE" w14:textId="0BF5D4DE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5DBCCB08" w14:textId="77777777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HANDLINGSPLAN</w:t>
            </w:r>
          </w:p>
          <w:p w14:paraId="723A55B9" w14:textId="2EC5EC6A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ammendrag av planer for neste 12 måneder</w:t>
            </w:r>
          </w:p>
        </w:tc>
      </w:tr>
      <w:tr w:rsidR="00330B44" w:rsidRPr="00631654" w14:paraId="26F27452" w14:textId="42F77F10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4BB73AEC" w14:textId="2B9FE8B8" w:rsidR="00330B44" w:rsidRPr="00094C4C" w:rsidRDefault="00F34389" w:rsidP="00F34389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F34389">
              <w:rPr>
                <w:rFonts w:ascii="Calibri" w:hAnsi="Calibri" w:cs="Arial"/>
                <w:sz w:val="18"/>
                <w:szCs w:val="18"/>
              </w:rPr>
              <w:t>Helseorganisasjonen har en systematisk prosedyre for å identifisere, analysere og dokumentere tobakkavhengighet hos service brukere (inkludert brukere av tilknyttede enheter/e-sigaretter)</w:t>
            </w:r>
            <w:r w:rsidR="00330B44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4F5C4048" w14:textId="3141D424" w:rsidR="00330B44" w:rsidRPr="003E1889" w:rsidRDefault="003E1889" w:rsidP="003E1889">
            <w:pPr>
              <w:numPr>
                <w:ilvl w:val="2"/>
                <w:numId w:val="1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3E1889">
              <w:rPr>
                <w:rFonts w:ascii="Calibri" w:hAnsi="Calibri" w:cs="Arial"/>
                <w:sz w:val="18"/>
                <w:szCs w:val="18"/>
                <w:lang w:val="en-IE"/>
              </w:rPr>
              <w:t>All tobakksbruk hos pasienter/tjenestebrukere blir systematisk</w:t>
            </w:r>
            <w:r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E1889">
              <w:rPr>
                <w:rFonts w:ascii="Calibri" w:hAnsi="Calibri" w:cs="Arial"/>
                <w:sz w:val="18"/>
                <w:szCs w:val="18"/>
                <w:lang w:val="en-IE"/>
              </w:rPr>
              <w:t>identifisert og tobakkavhengighet er dokumentert (inkludert brukere av</w:t>
            </w:r>
            <w:r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3E1889">
              <w:rPr>
                <w:rFonts w:ascii="Calibri" w:hAnsi="Calibri" w:cs="Arial"/>
                <w:sz w:val="18"/>
                <w:szCs w:val="18"/>
                <w:lang w:val="en-IE"/>
              </w:rPr>
              <w:t>tilknyttede enheter/e-sigaretter)</w:t>
            </w:r>
            <w:r w:rsidR="00330B44" w:rsidRPr="003E1889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211AEE1D" w14:textId="77777777" w:rsidR="00330B44" w:rsidRPr="007A0392" w:rsidRDefault="00330B44" w:rsidP="00330B4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12D8DDA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A7AA53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A3E32F5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F359DC5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BD24F06" w14:textId="16218AD5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0109882C" w14:textId="3E2E5439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3E653AE4" w14:textId="48F64FFE" w:rsidR="00330B44" w:rsidRPr="00094C4C" w:rsidRDefault="00F34389" w:rsidP="00F34389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F34389">
              <w:rPr>
                <w:rFonts w:ascii="Calibri" w:hAnsi="Calibri" w:cs="Arial"/>
                <w:sz w:val="18"/>
                <w:szCs w:val="18"/>
              </w:rPr>
              <w:t>Helseorganisasjonen har en systematisk prosedyre for å identifisere og dokumentere alle servicebrukere, inkludert spedbarn, barn og gravide kvinner, som er utsatt for passiv røyking/e-sigarett damp</w:t>
            </w:r>
            <w:r w:rsidR="00330B44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4C911325" w14:textId="420B7EAB" w:rsidR="00330B44" w:rsidRPr="003E1889" w:rsidRDefault="003E1889" w:rsidP="003E188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3E1889">
              <w:rPr>
                <w:rFonts w:ascii="Calibri" w:hAnsi="Calibri" w:cs="Arial"/>
                <w:sz w:val="18"/>
                <w:szCs w:val="18"/>
                <w:lang w:val="en-GB"/>
              </w:rPr>
              <w:t>Alle brukere av tjenesten som blir utsatt for passiv røyking/esigarett</w:t>
            </w:r>
            <w:r>
              <w:rPr>
                <w:rFonts w:ascii="Calibri" w:hAnsi="Calibri" w:cs="Arial"/>
                <w:sz w:val="18"/>
                <w:szCs w:val="18"/>
                <w:lang w:val="en-GB"/>
              </w:rPr>
              <w:t xml:space="preserve"> </w:t>
            </w:r>
            <w:r w:rsidRPr="003E1889">
              <w:rPr>
                <w:rFonts w:ascii="Calibri" w:hAnsi="Calibri" w:cs="Arial"/>
                <w:sz w:val="18"/>
                <w:szCs w:val="18"/>
                <w:lang w:val="en-GB"/>
              </w:rPr>
              <w:t>damp blir identifisert og dokumentert</w:t>
            </w:r>
            <w:r w:rsidR="00330B44" w:rsidRPr="003E1889">
              <w:rPr>
                <w:rFonts w:ascii="Calibri" w:hAnsi="Calibri" w:cs="Arial"/>
                <w:sz w:val="18"/>
                <w:szCs w:val="18"/>
                <w:lang w:val="en-GB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749855DE" w14:textId="77777777" w:rsidR="00330B44" w:rsidRPr="007A0392" w:rsidRDefault="00330B44" w:rsidP="00330B4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3232747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6A68B8F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E44D2B3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154107E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261EDA5" w14:textId="05DEC66D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13D9BC27" w14:textId="51E68BBC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65B99DA7" w14:textId="00254BD4" w:rsidR="00330B44" w:rsidRPr="00094C4C" w:rsidRDefault="00F34389" w:rsidP="00F34389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F34389">
              <w:rPr>
                <w:rFonts w:ascii="Calibri" w:hAnsi="Calibri"/>
                <w:sz w:val="18"/>
                <w:szCs w:val="18"/>
              </w:rPr>
              <w:t>Informasjon om risikoen for tobakk forbruk (inkludert bruk av tilknyttede enheter/e-sigaretter) og tobakk røykeslutt metoder er tilgjengelig for alle tjenestebrukere</w:t>
            </w:r>
            <w:r w:rsidR="00330B44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CE20D2D" w14:textId="367FA622" w:rsidR="00330B44" w:rsidRPr="003E1889" w:rsidRDefault="003E1889" w:rsidP="003E188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3E1889">
              <w:rPr>
                <w:rFonts w:ascii="Calibri" w:hAnsi="Calibri" w:cs="Arial"/>
                <w:sz w:val="18"/>
                <w:szCs w:val="18"/>
              </w:rPr>
              <w:t>Informasjon om risikoen ved tobakk bruk (inkludert bruk av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E1889">
              <w:rPr>
                <w:rFonts w:ascii="Calibri" w:hAnsi="Calibri" w:cs="Arial"/>
                <w:sz w:val="18"/>
                <w:szCs w:val="18"/>
              </w:rPr>
              <w:t>tilknyttede enheter/e-sigaretter) og tobakk røykeslutt metoder er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E1889">
              <w:rPr>
                <w:rFonts w:ascii="Calibri" w:hAnsi="Calibri" w:cs="Arial"/>
                <w:sz w:val="18"/>
                <w:szCs w:val="18"/>
              </w:rPr>
              <w:t>tilgjengelig for alle tjenestebrukere</w:t>
            </w:r>
            <w:r w:rsidR="00330B44" w:rsidRPr="003E1889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27203FCE" w14:textId="77777777" w:rsidR="00330B44" w:rsidRPr="007A0392" w:rsidRDefault="00330B44" w:rsidP="00330B4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B3C8E1E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D24C4ED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6A3A280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E9DB947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48B9F5D" w14:textId="228267E0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6714CCB4" w14:textId="4B6D741F" w:rsidTr="00026BF5">
        <w:trPr>
          <w:trHeight w:val="70"/>
        </w:trPr>
        <w:tc>
          <w:tcPr>
            <w:tcW w:w="988" w:type="pct"/>
            <w:vMerge w:val="restart"/>
            <w:shd w:val="clear" w:color="auto" w:fill="auto"/>
          </w:tcPr>
          <w:p w14:paraId="2313D21A" w14:textId="4E3D49ED" w:rsidR="00330B44" w:rsidRPr="00094C4C" w:rsidRDefault="00F34389" w:rsidP="00F34389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  <w:r w:rsidRPr="00F34389">
              <w:rPr>
                <w:rFonts w:ascii="Calibri" w:hAnsi="Calibri" w:cs="Arial"/>
                <w:sz w:val="18"/>
                <w:szCs w:val="18"/>
              </w:rPr>
              <w:t>All identifisert brukere av tobakk og tilknyttede enheter/e-sigaretter mottar kort råd i tråd med evidensbasert praksis</w:t>
            </w:r>
            <w:r w:rsidR="00330B44">
              <w:rPr>
                <w:rFonts w:ascii="Calibri" w:hAnsi="Calibri" w:cs="Arial"/>
                <w:sz w:val="18"/>
                <w:szCs w:val="18"/>
              </w:rPr>
              <w:t xml:space="preserve">.  </w:t>
            </w:r>
          </w:p>
        </w:tc>
        <w:tc>
          <w:tcPr>
            <w:tcW w:w="908" w:type="pct"/>
            <w:shd w:val="clear" w:color="auto" w:fill="auto"/>
          </w:tcPr>
          <w:p w14:paraId="4A6FF02F" w14:textId="7BD23944" w:rsidR="00330B44" w:rsidRPr="003E1889" w:rsidRDefault="003E1889" w:rsidP="003E188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3E1889">
              <w:rPr>
                <w:rFonts w:ascii="Calibri" w:hAnsi="Calibri" w:cs="Arial"/>
                <w:sz w:val="18"/>
                <w:szCs w:val="18"/>
              </w:rPr>
              <w:t>Alle identifiserte brukere av tobakk og tilknyttede enheter/esigaretter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E1889">
              <w:rPr>
                <w:rFonts w:ascii="Calibri" w:hAnsi="Calibri" w:cs="Arial"/>
                <w:sz w:val="18"/>
                <w:szCs w:val="18"/>
              </w:rPr>
              <w:t>mottar kort råd i tråd med evidensbasert praksis</w:t>
            </w:r>
            <w:r w:rsidR="00330B44" w:rsidRPr="003E1889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435E1284" w14:textId="77777777" w:rsidR="00330B44" w:rsidRPr="00A74B91" w:rsidRDefault="00330B44" w:rsidP="00330B44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F92AD2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3EC7E1A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AE6DAE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8B29BEE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10CB216" w14:textId="4BF82486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3D42A1A4" w14:textId="1F18D441" w:rsidTr="00226E14">
        <w:trPr>
          <w:trHeight w:val="802"/>
        </w:trPr>
        <w:tc>
          <w:tcPr>
            <w:tcW w:w="988" w:type="pct"/>
            <w:vMerge/>
            <w:shd w:val="clear" w:color="auto" w:fill="auto"/>
            <w:vAlign w:val="center"/>
          </w:tcPr>
          <w:p w14:paraId="23FE0E07" w14:textId="77777777" w:rsidR="00330B44" w:rsidRPr="00094C4C" w:rsidRDefault="00330B44" w:rsidP="00330B4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08" w:type="pct"/>
            <w:shd w:val="clear" w:color="auto" w:fill="auto"/>
          </w:tcPr>
          <w:p w14:paraId="646CE6F3" w14:textId="3D0E41FF" w:rsidR="00330B44" w:rsidRPr="003E1889" w:rsidRDefault="003E1889" w:rsidP="003E188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8"/>
              </w:rPr>
            </w:pPr>
            <w:r w:rsidRPr="003E1889">
              <w:rPr>
                <w:rFonts w:ascii="Calibri" w:hAnsi="Calibri" w:cs="Arial"/>
                <w:bCs/>
                <w:sz w:val="18"/>
                <w:szCs w:val="18"/>
              </w:rPr>
              <w:t>Alle intervensjoner for å motivere tobakk og e – sigarett</w:t>
            </w:r>
            <w:r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3E1889">
              <w:rPr>
                <w:rFonts w:ascii="Calibri" w:hAnsi="Calibri" w:cs="Arial"/>
                <w:bCs/>
                <w:sz w:val="18"/>
                <w:szCs w:val="18"/>
              </w:rPr>
              <w:t>brukere til å slutte er dokumentert</w:t>
            </w:r>
            <w:r w:rsidR="00330B44" w:rsidRPr="003E1889">
              <w:rPr>
                <w:rFonts w:ascii="Calibri" w:hAnsi="Calibri" w:cs="Arial"/>
                <w:bCs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40E4F243" w14:textId="77777777" w:rsidR="00330B44" w:rsidRPr="007A0392" w:rsidRDefault="00330B44" w:rsidP="00330B4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A2EC317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EFF1F85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C692D2B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9F6D47D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693886C" w14:textId="0F342FB3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561FAF08" w14:textId="34E563AA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403FEF70" w14:textId="796BF713" w:rsidR="00330B44" w:rsidRPr="00094C4C" w:rsidRDefault="00F34389" w:rsidP="00F34389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F34389">
              <w:rPr>
                <w:rFonts w:ascii="Calibri" w:hAnsi="Calibri"/>
                <w:sz w:val="18"/>
                <w:szCs w:val="18"/>
              </w:rPr>
              <w:lastRenderedPageBreak/>
              <w:t>Tjenestebrukerensomsorgsplan identifiserer og oppfyller behovene til tobakk og tilknyttede enheter/e-sigaretter brukeren og de som er identifisert som utsatt for passiv røyking/e-sigaretten damp</w:t>
            </w:r>
            <w:r w:rsidR="00330B44">
              <w:rPr>
                <w:rFonts w:ascii="Calibri" w:hAnsi="Calibri"/>
                <w:sz w:val="18"/>
                <w:szCs w:val="18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14:paraId="6FD173E0" w14:textId="44EB1490" w:rsidR="00330B44" w:rsidRPr="003E1889" w:rsidRDefault="003E1889" w:rsidP="003E188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8"/>
              </w:rPr>
            </w:pPr>
            <w:r w:rsidRPr="003E1889">
              <w:rPr>
                <w:rFonts w:ascii="Calibri" w:hAnsi="Calibri" w:cs="Arial"/>
                <w:bCs/>
                <w:sz w:val="18"/>
                <w:szCs w:val="18"/>
              </w:rPr>
              <w:t>Brukere av tobakk eller tilknyttede enheter/e – sigarett eller de</w:t>
            </w:r>
            <w:r>
              <w:rPr>
                <w:rFonts w:ascii="Calibri" w:hAnsi="Calibri" w:cs="Arial"/>
                <w:bCs/>
                <w:sz w:val="18"/>
                <w:szCs w:val="18"/>
              </w:rPr>
              <w:t xml:space="preserve"> </w:t>
            </w:r>
            <w:r w:rsidRPr="003E1889">
              <w:rPr>
                <w:rFonts w:ascii="Calibri" w:hAnsi="Calibri" w:cs="Arial"/>
                <w:bCs/>
                <w:sz w:val="18"/>
                <w:szCs w:val="18"/>
              </w:rPr>
              <w:t xml:space="preserve">utsatt for passiv røyk har deres behov dokumentert </w:t>
            </w:r>
            <w:r>
              <w:rPr>
                <w:rFonts w:ascii="Calibri" w:hAnsi="Calibri" w:cs="Arial"/>
                <w:bCs/>
                <w:sz w:val="18"/>
                <w:szCs w:val="18"/>
              </w:rPr>
              <w:t xml:space="preserve">I </w:t>
            </w:r>
            <w:r w:rsidRPr="003E1889">
              <w:rPr>
                <w:rFonts w:ascii="Calibri" w:hAnsi="Calibri" w:cs="Arial"/>
                <w:bCs/>
                <w:sz w:val="18"/>
                <w:szCs w:val="18"/>
              </w:rPr>
              <w:t>helsejournalen</w:t>
            </w:r>
            <w:r w:rsidR="00330B44" w:rsidRPr="003E1889">
              <w:rPr>
                <w:rFonts w:ascii="Calibri" w:hAnsi="Calibri" w:cs="Arial"/>
                <w:bCs/>
                <w:sz w:val="18"/>
                <w:szCs w:val="18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14:paraId="5157508F" w14:textId="77777777" w:rsidR="00330B44" w:rsidRPr="007A0392" w:rsidRDefault="00330B44" w:rsidP="00330B4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DBA6547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2CC1AC7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B2C10CC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48D270C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5F2D2EB9" w14:textId="7896D27C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4F5EDD78" w14:textId="6366515C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188A9E2D" w14:textId="47567B4F" w:rsidR="00330B44" w:rsidRPr="00094C4C" w:rsidRDefault="00F34389" w:rsidP="00F34389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F34389">
              <w:rPr>
                <w:rFonts w:ascii="Calibri" w:hAnsi="Calibri"/>
                <w:sz w:val="18"/>
                <w:szCs w:val="18"/>
              </w:rPr>
              <w:t>Helseorganisasjonen har en tobakkavvenningstjeneste eller en henvisningsmulighet til en tjeneste som tilbyr behandling for tobakkavhengighet i tråd med evidensbasert praksis</w:t>
            </w:r>
            <w:r w:rsidR="00330B44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8E2D6C7" w14:textId="2341AF48" w:rsidR="00330B44" w:rsidRPr="003E1889" w:rsidRDefault="003E1889" w:rsidP="003E188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3E1889">
              <w:rPr>
                <w:rFonts w:ascii="Calibri" w:hAnsi="Calibri" w:cs="Arial"/>
                <w:sz w:val="18"/>
                <w:szCs w:val="18"/>
              </w:rPr>
              <w:t>Brukere av tobakk eller tilknyttede enheter/e – sigarett har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E1889">
              <w:rPr>
                <w:rFonts w:ascii="Calibri" w:hAnsi="Calibri" w:cs="Arial"/>
                <w:sz w:val="18"/>
                <w:szCs w:val="18"/>
              </w:rPr>
              <w:t>tilgang til en tjeneste som tilbyr behandling for tobakkavhengighet i tråd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E1889">
              <w:rPr>
                <w:rFonts w:ascii="Calibri" w:hAnsi="Calibri" w:cs="Arial"/>
                <w:sz w:val="18"/>
                <w:szCs w:val="18"/>
              </w:rPr>
              <w:t>med evidensbasert praksis</w:t>
            </w:r>
            <w:r w:rsidR="00330B44" w:rsidRPr="003E1889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14:paraId="51564D22" w14:textId="77777777" w:rsidR="00330B44" w:rsidRPr="007A0392" w:rsidRDefault="00330B44" w:rsidP="00330B4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6D9FE12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3F4E7E2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5709FF3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CB4CE65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74C34AD" w14:textId="65B029C4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6892FA70" w14:textId="718DAD28" w:rsidTr="00026BF5">
        <w:trPr>
          <w:trHeight w:val="70"/>
        </w:trPr>
        <w:tc>
          <w:tcPr>
            <w:tcW w:w="988" w:type="pct"/>
            <w:shd w:val="clear" w:color="auto" w:fill="auto"/>
          </w:tcPr>
          <w:p w14:paraId="05632A33" w14:textId="49963256" w:rsidR="00330B44" w:rsidRPr="00094C4C" w:rsidRDefault="00F34389" w:rsidP="00F34389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F34389">
              <w:rPr>
                <w:rFonts w:ascii="Calibri" w:hAnsi="Calibri" w:cs="Arial"/>
                <w:sz w:val="18"/>
                <w:szCs w:val="18"/>
              </w:rPr>
              <w:t>Tobakkavvenningstjenesten vurderer de terapeutiske behovene til forskjellige service-brukergrupper (dvs. svangerskap, preoperativ, psykiske lidelser, funksjonshemming) i tråd med evidensbasert praksis</w:t>
            </w:r>
            <w:r w:rsidR="00330B44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14:paraId="4856A5B1" w14:textId="36B76D35" w:rsidR="00330B44" w:rsidRPr="003E1889" w:rsidRDefault="003E1889" w:rsidP="003E188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3E1889">
              <w:rPr>
                <w:rFonts w:ascii="Calibri" w:hAnsi="Calibri" w:cs="Arial"/>
                <w:sz w:val="18"/>
                <w:szCs w:val="18"/>
              </w:rPr>
              <w:t>Tobakkavvenningstjenesten vurderer de terapeutiske behovene til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E1889">
              <w:rPr>
                <w:rFonts w:ascii="Calibri" w:hAnsi="Calibri" w:cs="Arial"/>
                <w:sz w:val="18"/>
                <w:szCs w:val="18"/>
              </w:rPr>
              <w:t>forskjellige service-brukergrupper (dvs. svangerskap, pre operativ,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E1889">
              <w:rPr>
                <w:rFonts w:ascii="Calibri" w:hAnsi="Calibri" w:cs="Arial"/>
                <w:sz w:val="18"/>
                <w:szCs w:val="18"/>
              </w:rPr>
              <w:t>psykiske lidelser, funksjonshemming) i tråd med evidensbasert praksis</w:t>
            </w:r>
            <w:r w:rsidR="00330B44" w:rsidRPr="003E1889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3F1F55DC" w14:textId="77777777" w:rsidR="00330B44" w:rsidRPr="007A0392" w:rsidRDefault="00330B44" w:rsidP="00330B4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02DBB9B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582E540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9A1AE13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AA00955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338CF57" w14:textId="098A888C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07FF3540" w14:textId="15772788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699E7E91" w14:textId="7DCD5157" w:rsidR="00330B44" w:rsidRPr="00094C4C" w:rsidRDefault="00F34389" w:rsidP="00F34389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F34389">
              <w:rPr>
                <w:rFonts w:ascii="Calibri" w:hAnsi="Calibri" w:cs="Arial"/>
                <w:sz w:val="18"/>
                <w:szCs w:val="18"/>
              </w:rPr>
              <w:t>Farmakologiske støtte er tilgjengelig for behandling av tobakk avhengighet, i tråd med evidensbasert praksis</w:t>
            </w:r>
            <w:r w:rsidR="00330B44">
              <w:rPr>
                <w:rFonts w:ascii="Calibri" w:hAnsi="Calibri" w:cs="Arial"/>
                <w:color w:val="833C0B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006A5F64" w14:textId="68D6D3B4" w:rsidR="00330B44" w:rsidRPr="003E1889" w:rsidRDefault="003E1889" w:rsidP="003E188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3E1889">
              <w:rPr>
                <w:rFonts w:ascii="Calibri" w:hAnsi="Calibri" w:cs="Arial"/>
                <w:sz w:val="18"/>
                <w:szCs w:val="18"/>
              </w:rPr>
              <w:t>Farmakologisk støtte er tilgjengelig for behandling av tobakk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E1889">
              <w:rPr>
                <w:rFonts w:ascii="Calibri" w:hAnsi="Calibri" w:cs="Arial"/>
                <w:sz w:val="18"/>
                <w:szCs w:val="18"/>
              </w:rPr>
              <w:t>avhengighet, i tråd med evidensbasert praksis</w:t>
            </w:r>
            <w:r w:rsidR="00330B44" w:rsidRPr="003E1889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14:paraId="0BDA2339" w14:textId="77777777" w:rsidR="00330B44" w:rsidRPr="007A0392" w:rsidRDefault="00330B44" w:rsidP="00330B4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A85F569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02488DD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4A33BA2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5339C47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734479A" w14:textId="63AB9309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1ED97D4A" w14:textId="4BABA574" w:rsidTr="00026BF5">
        <w:trPr>
          <w:trHeight w:val="609"/>
        </w:trPr>
        <w:tc>
          <w:tcPr>
            <w:tcW w:w="988" w:type="pct"/>
            <w:shd w:val="clear" w:color="auto" w:fill="auto"/>
          </w:tcPr>
          <w:p w14:paraId="64AA897A" w14:textId="192B8D7D" w:rsidR="00330B44" w:rsidRPr="00094C4C" w:rsidRDefault="00F34389" w:rsidP="00F34389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F34389">
              <w:rPr>
                <w:rFonts w:ascii="Calibri" w:hAnsi="Calibri"/>
                <w:sz w:val="18"/>
                <w:szCs w:val="18"/>
              </w:rPr>
              <w:t>Tobakkavvenningstjenesten brukes av helseorganisasjonen følger opp tjenestebrukere i tråd med evidensbasert praksis</w:t>
            </w:r>
            <w:r w:rsidR="00330B44">
              <w:rPr>
                <w:rFonts w:ascii="Calibri" w:hAnsi="Calibri" w:cs="Arial"/>
                <w:sz w:val="18"/>
                <w:szCs w:val="18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14:paraId="7D68F41E" w14:textId="7161C7CF" w:rsidR="00330B44" w:rsidRPr="003E1889" w:rsidRDefault="003E1889" w:rsidP="003E188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3E1889">
              <w:rPr>
                <w:rFonts w:ascii="Calibri" w:hAnsi="Calibri" w:cs="Arial"/>
                <w:sz w:val="18"/>
                <w:szCs w:val="18"/>
              </w:rPr>
              <w:t>Tobakkavvenningstjenesten som brukes av helseorganisasjonen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E1889">
              <w:rPr>
                <w:rFonts w:ascii="Calibri" w:hAnsi="Calibri" w:cs="Arial"/>
                <w:sz w:val="18"/>
                <w:szCs w:val="18"/>
              </w:rPr>
              <w:t xml:space="preserve">følger opp tjenestebrukere i tråd </w:t>
            </w:r>
            <w:r w:rsidRPr="003E1889">
              <w:rPr>
                <w:rFonts w:ascii="Calibri" w:hAnsi="Calibri" w:cs="Arial"/>
                <w:sz w:val="18"/>
                <w:szCs w:val="18"/>
              </w:rPr>
              <w:lastRenderedPageBreak/>
              <w:t>med evidensbasert praksis</w:t>
            </w:r>
            <w:r w:rsidR="00330B44" w:rsidRPr="003E1889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3E6A2B32" w14:textId="77777777" w:rsidR="00330B44" w:rsidRPr="007A0392" w:rsidRDefault="00330B44" w:rsidP="00330B4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07E03A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31DA59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927AE5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881990D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2F72A0F" w14:textId="061AA22B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31664" w:rsidRPr="00631654" w14:paraId="6A868B5D" w14:textId="2F154FE7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A83336" w14:textId="5D1BB4DB" w:rsidR="00731664" w:rsidRPr="00631654" w:rsidRDefault="00731664" w:rsidP="0073166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>Gjeldende revisjon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C1625B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E6F854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7D17BFE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8E9212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5FA70B36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31664" w:rsidRPr="00631654" w14:paraId="2CA13104" w14:textId="2665FC99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9D4BEC" w14:textId="777A73BE" w:rsidR="00731664" w:rsidRPr="00631654" w:rsidRDefault="00731664" w:rsidP="0073166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731664">
              <w:rPr>
                <w:rFonts w:cs="Arial"/>
                <w:b/>
                <w:sz w:val="18"/>
                <w:szCs w:val="18"/>
                <w:lang w:val="en-US"/>
              </w:rPr>
              <w:t xml:space="preserve">Delsum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Standard 4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731664">
              <w:rPr>
                <w:rFonts w:cs="Arial"/>
                <w:i/>
                <w:sz w:val="18"/>
                <w:szCs w:val="18"/>
                <w:lang w:val="en-US"/>
              </w:rPr>
              <w:t>Maksimal mulig poengsum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: 30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766E1C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6AE5B1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FA6FA7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9FD90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3198353A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EE226AB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  <w:sectPr w:rsidR="002B352F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16"/>
        <w:gridCol w:w="3020"/>
        <w:gridCol w:w="3548"/>
        <w:gridCol w:w="740"/>
        <w:gridCol w:w="740"/>
        <w:gridCol w:w="740"/>
        <w:gridCol w:w="740"/>
        <w:gridCol w:w="3170"/>
      </w:tblGrid>
      <w:tr w:rsidR="00330B44" w:rsidRPr="00631654" w14:paraId="6CB0EFB7" w14:textId="3CCE1E55" w:rsidTr="00330B44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14:paraId="757895A6" w14:textId="281964D7" w:rsidR="00330B44" w:rsidRDefault="00330B44" w:rsidP="00330B44">
            <w:pPr>
              <w:spacing w:before="60" w:after="60" w:line="240" w:lineRule="auto"/>
              <w:rPr>
                <w:rFonts w:ascii="Calibri" w:hAnsi="Calibri" w:cs="Arial"/>
                <w:b/>
              </w:rPr>
            </w:pPr>
            <w:r>
              <w:rPr>
                <w:rFonts w:cs="Arial"/>
                <w:b/>
                <w:caps/>
                <w:sz w:val="24"/>
                <w:szCs w:val="18"/>
                <w:lang w:val="en-US"/>
              </w:rPr>
              <w:lastRenderedPageBreak/>
              <w:t>STANDARD</w:t>
            </w:r>
            <w:r w:rsidRPr="009F7921">
              <w:rPr>
                <w:rFonts w:ascii="Calibri" w:hAnsi="Calibri" w:cs="Arial"/>
                <w:b/>
                <w:color w:val="0D0D0D"/>
                <w:sz w:val="24"/>
                <w:szCs w:val="24"/>
              </w:rPr>
              <w:t xml:space="preserve"> 5</w:t>
            </w:r>
            <w:r w:rsidR="00340EFB">
              <w:rPr>
                <w:rFonts w:ascii="Calibri" w:hAnsi="Calibri" w:cs="Arial"/>
                <w:b/>
                <w:color w:val="0D0D0D"/>
                <w:sz w:val="24"/>
                <w:szCs w:val="24"/>
              </w:rPr>
              <w:t>:</w:t>
            </w:r>
            <w:r w:rsidR="00340EFB">
              <w:t xml:space="preserve"> </w:t>
            </w:r>
            <w:r w:rsidR="00340EFB" w:rsidRPr="00340EFB">
              <w:rPr>
                <w:rFonts w:ascii="Calibri" w:hAnsi="Calibri" w:cs="Arial"/>
                <w:b/>
                <w:color w:val="0D0D0D"/>
                <w:sz w:val="24"/>
                <w:szCs w:val="24"/>
              </w:rPr>
              <w:t>Tobakk-fritt miljø</w:t>
            </w:r>
          </w:p>
          <w:p w14:paraId="04F23B27" w14:textId="2019B9AA" w:rsidR="00330B44" w:rsidRPr="00631654" w:rsidRDefault="00340EFB" w:rsidP="00330B4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340EFB">
              <w:rPr>
                <w:rFonts w:ascii="Calibri" w:hAnsi="Calibri" w:cs="Arial"/>
                <w:sz w:val="20"/>
                <w:szCs w:val="16"/>
              </w:rPr>
              <w:t>Helseorganisasjonen har strategier på plass for å oppnå en tobakk-fri campus</w:t>
            </w:r>
            <w:r w:rsidR="00330B44" w:rsidRPr="00BF76BC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14:paraId="5BD3F027" w14:textId="0845A2E3" w:rsidR="00330B44" w:rsidRPr="000E2AF8" w:rsidRDefault="00330B44" w:rsidP="00330B4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Nei / ikke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Mindre enn 50%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Mer enn 50%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Ja / Fullt implementert</w:t>
            </w:r>
          </w:p>
        </w:tc>
        <w:tc>
          <w:tcPr>
            <w:tcW w:w="1015" w:type="pct"/>
          </w:tcPr>
          <w:p w14:paraId="4A6E6A23" w14:textId="77777777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330B44" w:rsidRPr="00631654" w14:paraId="1DCC3568" w14:textId="08EA9098" w:rsidTr="00330B44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940BB" w14:textId="238DB185" w:rsidR="00330B44" w:rsidRPr="00631654" w:rsidRDefault="00330B44" w:rsidP="00330B4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ERING KRITERIER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41652C83" w14:textId="67A41C32" w:rsidR="00330B44" w:rsidRPr="00631654" w:rsidRDefault="00330B44" w:rsidP="00330B4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PEILBILD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ammendrag av nåværende situasj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Beskriv gjeldende situasjon for hver implementeringskriterium. Dette vil gi en sammenheng for dine planlagte handlinger for de neste 12 månedene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1696A9D" w14:textId="63B64425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42BFEC0" w14:textId="4494B3FD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6D8CCF0" w14:textId="33A4D739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63AEE14" w14:textId="47D584CC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715C1A29" w14:textId="77777777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HANDLINGSPLAN</w:t>
            </w:r>
          </w:p>
          <w:p w14:paraId="29B9BC76" w14:textId="7564979E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ammendrag av planer for neste 12 måneder</w:t>
            </w:r>
          </w:p>
        </w:tc>
      </w:tr>
      <w:tr w:rsidR="00330B44" w:rsidRPr="00631654" w14:paraId="3BC305CB" w14:textId="557FB8E8" w:rsidTr="004F7396">
        <w:trPr>
          <w:trHeight w:val="508"/>
        </w:trPr>
        <w:tc>
          <w:tcPr>
            <w:tcW w:w="934" w:type="pct"/>
            <w:shd w:val="clear" w:color="auto" w:fill="auto"/>
          </w:tcPr>
          <w:p w14:paraId="3E299CD7" w14:textId="5D214321" w:rsidR="00330B44" w:rsidRPr="00320243" w:rsidRDefault="00340EFB" w:rsidP="00340EFB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40EFB">
              <w:rPr>
                <w:rFonts w:ascii="Calibri" w:hAnsi="Calibri" w:cs="Arial"/>
                <w:sz w:val="18"/>
                <w:szCs w:val="16"/>
              </w:rPr>
              <w:t>Helseorganisasjonens bygninger er helt tobakksfrie (inkludert bruk av tilknyttede enheter/e-sigaretter</w:t>
            </w:r>
            <w:r w:rsidR="00330B44">
              <w:rPr>
                <w:rFonts w:ascii="Calibri" w:hAnsi="Calibri" w:cs="Arial"/>
                <w:sz w:val="18"/>
                <w:szCs w:val="16"/>
              </w:rPr>
              <w:t>).</w:t>
            </w:r>
          </w:p>
        </w:tc>
        <w:tc>
          <w:tcPr>
            <w:tcW w:w="967" w:type="pct"/>
            <w:shd w:val="clear" w:color="auto" w:fill="auto"/>
          </w:tcPr>
          <w:p w14:paraId="14F96995" w14:textId="2C1B4D64" w:rsidR="00330B44" w:rsidRPr="00D87D60" w:rsidRDefault="00D87D60" w:rsidP="004F7396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D87D60">
              <w:rPr>
                <w:rFonts w:ascii="Calibri" w:hAnsi="Calibri" w:cs="Arial"/>
                <w:sz w:val="18"/>
                <w:szCs w:val="16"/>
              </w:rPr>
              <w:t>Helseorganisasjonens bygninger er helt tobakksfrie (inkludert bruk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D87D60">
              <w:rPr>
                <w:rFonts w:ascii="Calibri" w:hAnsi="Calibri" w:cs="Arial"/>
                <w:sz w:val="18"/>
                <w:szCs w:val="16"/>
              </w:rPr>
              <w:t>av tilknyttede enheter/e-sigaretter</w:t>
            </w:r>
            <w:r w:rsidR="00330B44" w:rsidRPr="00D87D60">
              <w:rPr>
                <w:rFonts w:ascii="Calibri" w:hAnsi="Calibri" w:cs="Arial"/>
                <w:sz w:val="18"/>
                <w:szCs w:val="16"/>
              </w:rPr>
              <w:t xml:space="preserve">). </w:t>
            </w:r>
          </w:p>
        </w:tc>
        <w:tc>
          <w:tcPr>
            <w:tcW w:w="1136" w:type="pct"/>
            <w:shd w:val="clear" w:color="auto" w:fill="auto"/>
          </w:tcPr>
          <w:p w14:paraId="3F54312D" w14:textId="77777777" w:rsidR="00330B44" w:rsidRPr="009F6491" w:rsidRDefault="00330B44" w:rsidP="00330B44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EF6018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9463CE7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69B4F00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F3267C0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1FE58568" w14:textId="0827F712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785BDA9F" w14:textId="433BBA8D" w:rsidTr="004F7396">
        <w:trPr>
          <w:trHeight w:val="802"/>
        </w:trPr>
        <w:tc>
          <w:tcPr>
            <w:tcW w:w="934" w:type="pct"/>
            <w:shd w:val="clear" w:color="auto" w:fill="auto"/>
          </w:tcPr>
          <w:p w14:paraId="43C21CCE" w14:textId="607E765D" w:rsidR="00330B44" w:rsidRPr="00320243" w:rsidRDefault="00340EFB" w:rsidP="00340EFB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40EFB">
              <w:rPr>
                <w:rFonts w:ascii="Calibri" w:hAnsi="Calibri" w:cs="Arial"/>
                <w:sz w:val="18"/>
                <w:szCs w:val="16"/>
              </w:rPr>
              <w:t>Helseorganisasjonens campus og transportsystemer er helt tobakksfrie (inkludert bruk av tilknyttede enheter/e-sigaretter</w:t>
            </w:r>
            <w:r w:rsidR="00330B44">
              <w:rPr>
                <w:rFonts w:ascii="Calibri" w:hAnsi="Calibri" w:cs="Arial"/>
                <w:sz w:val="18"/>
                <w:szCs w:val="16"/>
              </w:rPr>
              <w:t>).</w:t>
            </w:r>
          </w:p>
        </w:tc>
        <w:tc>
          <w:tcPr>
            <w:tcW w:w="967" w:type="pct"/>
            <w:shd w:val="clear" w:color="auto" w:fill="auto"/>
          </w:tcPr>
          <w:p w14:paraId="08D7DF6F" w14:textId="2E3C70FE" w:rsidR="00330B44" w:rsidRPr="00D87D60" w:rsidRDefault="00D87D60" w:rsidP="004F7396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D87D60">
              <w:rPr>
                <w:rFonts w:ascii="Calibri" w:hAnsi="Calibri" w:cs="Arial"/>
                <w:sz w:val="18"/>
                <w:szCs w:val="16"/>
              </w:rPr>
              <w:t>Helseorganisasjonens campus og transportsystemer er helt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D87D60">
              <w:rPr>
                <w:rFonts w:ascii="Calibri" w:hAnsi="Calibri" w:cs="Arial"/>
                <w:sz w:val="18"/>
                <w:szCs w:val="16"/>
              </w:rPr>
              <w:t>tobakksfrie (inkludert bruk av tilknyttede enheter/e-sigaretter</w:t>
            </w:r>
            <w:r w:rsidR="00330B44" w:rsidRPr="00D87D60">
              <w:rPr>
                <w:rFonts w:ascii="Calibri" w:hAnsi="Calibri" w:cs="Arial"/>
                <w:sz w:val="18"/>
                <w:szCs w:val="16"/>
              </w:rPr>
              <w:t>).</w:t>
            </w:r>
          </w:p>
        </w:tc>
        <w:tc>
          <w:tcPr>
            <w:tcW w:w="1136" w:type="pct"/>
            <w:shd w:val="clear" w:color="auto" w:fill="auto"/>
          </w:tcPr>
          <w:p w14:paraId="5CA35B92" w14:textId="77777777" w:rsidR="00330B44" w:rsidRPr="007A0392" w:rsidRDefault="00330B44" w:rsidP="00330B44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1FCDD5D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C4ECC9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BCB71D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7C980B8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5708FE8" w14:textId="7B506795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7D6BF443" w14:textId="2A4DAB92" w:rsidTr="004F7396">
        <w:trPr>
          <w:trHeight w:val="802"/>
        </w:trPr>
        <w:tc>
          <w:tcPr>
            <w:tcW w:w="934" w:type="pct"/>
            <w:shd w:val="clear" w:color="auto" w:fill="auto"/>
          </w:tcPr>
          <w:p w14:paraId="76DF0669" w14:textId="70F2B923" w:rsidR="00330B44" w:rsidRPr="00320243" w:rsidRDefault="00340EFB" w:rsidP="00340EFB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40EFB">
              <w:rPr>
                <w:rFonts w:ascii="Calibri" w:hAnsi="Calibri" w:cs="Arial"/>
                <w:sz w:val="18"/>
                <w:szCs w:val="16"/>
              </w:rPr>
              <w:t>Helseorganisasjonen har klar skilting som definerer de forbudte produktene og identifiserer grensene for bygninger og tobakk-fri campus</w:t>
            </w:r>
            <w:r w:rsidR="00330B44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67" w:type="pct"/>
            <w:shd w:val="clear" w:color="auto" w:fill="auto"/>
          </w:tcPr>
          <w:p w14:paraId="6505E5B3" w14:textId="66C2696F" w:rsidR="00330B44" w:rsidRPr="004F7396" w:rsidRDefault="004F7396" w:rsidP="004F7396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4F7396">
              <w:rPr>
                <w:rFonts w:ascii="Calibri" w:hAnsi="Calibri" w:cs="Arial"/>
                <w:sz w:val="18"/>
                <w:szCs w:val="16"/>
              </w:rPr>
              <w:t>Helseorganisasjonen har klar skilting som definerer de forbudte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F7396">
              <w:rPr>
                <w:rFonts w:ascii="Calibri" w:hAnsi="Calibri" w:cs="Arial"/>
                <w:sz w:val="18"/>
                <w:szCs w:val="16"/>
              </w:rPr>
              <w:t>produktene og identifiserer grensene for bygninger og tobakk-fri campus</w:t>
            </w:r>
            <w:r w:rsidR="00330B44" w:rsidRPr="004F7396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2E49F219" w14:textId="77777777" w:rsidR="00330B44" w:rsidRPr="007A0392" w:rsidRDefault="00330B44" w:rsidP="00330B44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5D97C66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38654A8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36A97AF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B49E892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00BBD649" w14:textId="1DFA271C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1CF12182" w14:textId="4118649E" w:rsidTr="004F7396">
        <w:trPr>
          <w:trHeight w:val="802"/>
        </w:trPr>
        <w:tc>
          <w:tcPr>
            <w:tcW w:w="934" w:type="pct"/>
            <w:shd w:val="clear" w:color="auto" w:fill="auto"/>
          </w:tcPr>
          <w:p w14:paraId="3186BCA1" w14:textId="6DF3C683" w:rsidR="00330B44" w:rsidRPr="00320243" w:rsidRDefault="00340EFB" w:rsidP="00340EFB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40EFB">
              <w:rPr>
                <w:rFonts w:ascii="Calibri" w:hAnsi="Calibri" w:cs="Arial"/>
                <w:sz w:val="18"/>
                <w:szCs w:val="16"/>
              </w:rPr>
              <w:t>Helseorganisasjonen forbyr salg, distribusjon og annonsering av tobakksprodukter og tilknyttede enheter/e-sigaretter, i hele organisasjonen</w:t>
            </w:r>
            <w:r w:rsidR="00330B44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67" w:type="pct"/>
            <w:shd w:val="clear" w:color="auto" w:fill="auto"/>
          </w:tcPr>
          <w:p w14:paraId="18FF43EF" w14:textId="1955B9CF" w:rsidR="00330B44" w:rsidRPr="004F7396" w:rsidRDefault="004F7396" w:rsidP="004F7396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4F7396">
              <w:rPr>
                <w:rFonts w:ascii="Calibri" w:hAnsi="Calibri" w:cs="Arial"/>
                <w:sz w:val="18"/>
                <w:szCs w:val="16"/>
              </w:rPr>
              <w:t>Salg, distribusjon og annonsering av tobakksprodukter og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F7396">
              <w:rPr>
                <w:rFonts w:ascii="Calibri" w:hAnsi="Calibri" w:cs="Arial"/>
                <w:sz w:val="18"/>
                <w:szCs w:val="16"/>
              </w:rPr>
              <w:t>tilknyttede enheter/e-sigaretter, er forbudt i hele organisasjonen</w:t>
            </w:r>
            <w:r w:rsidR="00330B44" w:rsidRPr="004F7396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13DDDA54" w14:textId="77777777" w:rsidR="00330B44" w:rsidRPr="00627345" w:rsidRDefault="00330B44" w:rsidP="00330B44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0D8C53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FCD34C1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E6D9978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DA563C4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5FD8E0C8" w14:textId="5896FC1D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37FC6EC4" w14:textId="1E3446BA" w:rsidTr="004F7396">
        <w:trPr>
          <w:trHeight w:val="70"/>
        </w:trPr>
        <w:tc>
          <w:tcPr>
            <w:tcW w:w="934" w:type="pct"/>
            <w:shd w:val="clear" w:color="auto" w:fill="auto"/>
          </w:tcPr>
          <w:p w14:paraId="699F40C1" w14:textId="4628CE93" w:rsidR="00330B44" w:rsidRPr="00320243" w:rsidRDefault="00340EFB" w:rsidP="00340EFB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40EFB">
              <w:rPr>
                <w:rFonts w:ascii="Calibri" w:hAnsi="Calibri" w:cs="Arial"/>
                <w:sz w:val="18"/>
                <w:szCs w:val="16"/>
              </w:rPr>
              <w:t>Helseorganisasjonen har en prosedyre på plass for å sikre at alle tjenestebrukere, ansatte og besøkende aldri er utsatt for passiv røyking/e-sigaretten damp innenfor grensene av tobakk-fri campus</w:t>
            </w:r>
            <w:r w:rsidR="00330B44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67" w:type="pct"/>
            <w:shd w:val="clear" w:color="auto" w:fill="auto"/>
          </w:tcPr>
          <w:p w14:paraId="1D8425B9" w14:textId="7E97FB8C" w:rsidR="00330B44" w:rsidRPr="004F7396" w:rsidRDefault="004F7396" w:rsidP="004F7396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4F7396">
              <w:rPr>
                <w:rFonts w:ascii="Calibri" w:hAnsi="Calibri" w:cs="Arial"/>
                <w:sz w:val="18"/>
                <w:szCs w:val="16"/>
              </w:rPr>
              <w:t>Der er en prosedyre på plass for å sikre at alle tjenestebrukere,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F7396">
              <w:rPr>
                <w:rFonts w:ascii="Calibri" w:hAnsi="Calibri" w:cs="Arial"/>
                <w:sz w:val="18"/>
                <w:szCs w:val="16"/>
              </w:rPr>
              <w:t>ansatte og besøkende aldri er utsatt for passiv røyking/e-sigaretten damp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F7396">
              <w:rPr>
                <w:rFonts w:ascii="Calibri" w:hAnsi="Calibri" w:cs="Arial"/>
                <w:sz w:val="18"/>
                <w:szCs w:val="16"/>
              </w:rPr>
              <w:t>innenfor grensene av tobakk-fri campus</w:t>
            </w:r>
            <w:r w:rsidR="00330B44" w:rsidRPr="004F7396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71A7FC7A" w14:textId="77777777" w:rsidR="00330B44" w:rsidRPr="007A0392" w:rsidRDefault="00330B44" w:rsidP="00330B4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48DBF18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E8CF6A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A69EB39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C71E21D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568A20E4" w14:textId="2A46CD01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647D95BD" w14:textId="0C1CA412" w:rsidTr="004F7396">
        <w:trPr>
          <w:trHeight w:val="802"/>
        </w:trPr>
        <w:tc>
          <w:tcPr>
            <w:tcW w:w="934" w:type="pct"/>
            <w:shd w:val="clear" w:color="auto" w:fill="auto"/>
          </w:tcPr>
          <w:p w14:paraId="6A323555" w14:textId="78E47758" w:rsidR="00330B44" w:rsidRPr="00320243" w:rsidRDefault="00340EFB" w:rsidP="00340EFB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40EFB">
              <w:rPr>
                <w:rFonts w:ascii="Calibri" w:hAnsi="Calibri" w:cs="Arial"/>
                <w:sz w:val="18"/>
                <w:szCs w:val="16"/>
              </w:rPr>
              <w:lastRenderedPageBreak/>
              <w:t>Eventuelle eksepsjonelle tillatelser av tobakksbruk administreres av en prosedyre som samsvarer med de- normalisering av tobakksbruk</w:t>
            </w:r>
            <w:r w:rsidR="00330B44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67" w:type="pct"/>
            <w:shd w:val="clear" w:color="auto" w:fill="auto"/>
          </w:tcPr>
          <w:p w14:paraId="2334FFCF" w14:textId="1AC72655" w:rsidR="00330B44" w:rsidRPr="004F7396" w:rsidRDefault="004F7396" w:rsidP="004F7396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6"/>
              </w:rPr>
            </w:pPr>
            <w:r w:rsidRPr="004F7396">
              <w:rPr>
                <w:rFonts w:ascii="Calibri" w:hAnsi="Calibri" w:cs="Arial"/>
                <w:bCs/>
                <w:sz w:val="18"/>
                <w:szCs w:val="16"/>
              </w:rPr>
              <w:t>Eventuelle eksepsjonelle tillatelser av tobakksbruk administreres</w:t>
            </w:r>
            <w:r>
              <w:rPr>
                <w:rFonts w:ascii="Calibri" w:hAnsi="Calibri" w:cs="Arial"/>
                <w:bCs/>
                <w:sz w:val="18"/>
                <w:szCs w:val="16"/>
              </w:rPr>
              <w:t xml:space="preserve"> </w:t>
            </w:r>
            <w:r w:rsidRPr="004F7396">
              <w:rPr>
                <w:rFonts w:ascii="Calibri" w:hAnsi="Calibri" w:cs="Arial"/>
                <w:bCs/>
                <w:sz w:val="18"/>
                <w:szCs w:val="16"/>
              </w:rPr>
              <w:t>av en prosedyre som samsvarer med de- normalisering av tobakksbruk</w:t>
            </w:r>
            <w:r w:rsidR="00330B44" w:rsidRPr="004F7396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43465A54" w14:textId="77777777" w:rsidR="00330B44" w:rsidRPr="007A0392" w:rsidRDefault="00330B44" w:rsidP="00330B4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D040FD8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E0CEAD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658A68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87B7D2A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41CF06D4" w14:textId="63646F63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252D839F" w14:textId="3E45C703" w:rsidTr="004F7396">
        <w:trPr>
          <w:trHeight w:val="802"/>
        </w:trPr>
        <w:tc>
          <w:tcPr>
            <w:tcW w:w="934" w:type="pct"/>
            <w:shd w:val="clear" w:color="auto" w:fill="auto"/>
          </w:tcPr>
          <w:p w14:paraId="40E65990" w14:textId="2D48D844" w:rsidR="00330B44" w:rsidRPr="00320243" w:rsidRDefault="00340EFB" w:rsidP="00340EFB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40EFB">
              <w:rPr>
                <w:rFonts w:ascii="Calibri" w:hAnsi="Calibri" w:cs="Arial"/>
                <w:sz w:val="18"/>
                <w:szCs w:val="16"/>
              </w:rPr>
              <w:t>Helseorganisasjonen har en prosedyre for å dokumentere og administrere eventuelle brudd på policyen, inkludert hendelser for eksponering av ansatte, tjenestebrukere eller allmennheten for passiv røyking/e-sigaretten damp</w:t>
            </w:r>
            <w:r w:rsidR="00330B44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967" w:type="pct"/>
            <w:shd w:val="clear" w:color="auto" w:fill="auto"/>
          </w:tcPr>
          <w:p w14:paraId="6006C459" w14:textId="7F772FAF" w:rsidR="00330B44" w:rsidRPr="004F7396" w:rsidRDefault="004F7396" w:rsidP="004F7396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4F7396">
              <w:rPr>
                <w:rFonts w:ascii="Calibri" w:hAnsi="Calibri" w:cs="Arial"/>
                <w:sz w:val="18"/>
                <w:szCs w:val="16"/>
              </w:rPr>
              <w:t>Der er en prosedyre for å dokumentere og administrere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F7396">
              <w:rPr>
                <w:rFonts w:ascii="Calibri" w:hAnsi="Calibri" w:cs="Arial"/>
                <w:sz w:val="18"/>
                <w:szCs w:val="16"/>
              </w:rPr>
              <w:t>eventuelle brudd på policyen, inkludert hendelser for eksponering av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F7396">
              <w:rPr>
                <w:rFonts w:ascii="Calibri" w:hAnsi="Calibri" w:cs="Arial"/>
                <w:sz w:val="18"/>
                <w:szCs w:val="16"/>
              </w:rPr>
              <w:t>ansatte, tjenestebrukere eller allmennheten for passiv røyking/esigaretten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4F7396">
              <w:rPr>
                <w:rFonts w:ascii="Calibri" w:hAnsi="Calibri" w:cs="Arial"/>
                <w:sz w:val="18"/>
                <w:szCs w:val="16"/>
              </w:rPr>
              <w:t>damp</w:t>
            </w:r>
            <w:r w:rsidR="00330B44" w:rsidRPr="004F7396">
              <w:rPr>
                <w:rFonts w:ascii="Calibri" w:hAnsi="Calibri" w:cs="Arial"/>
                <w:b/>
                <w:bCs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7EA77EC4" w14:textId="77777777" w:rsidR="00330B44" w:rsidRPr="007A0392" w:rsidRDefault="00330B44" w:rsidP="00330B4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AB72FBE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0AF86AE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8CEA863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B1EBC60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15F08952" w14:textId="3B13E043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31664" w:rsidRPr="00631654" w14:paraId="75EA079C" w14:textId="47D0D05A" w:rsidTr="00330B44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1F2EF2" w14:textId="4EC5065E" w:rsidR="00731664" w:rsidRPr="00631654" w:rsidRDefault="00731664" w:rsidP="0073166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Gjeldende revisjon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58DEFD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6F9164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295803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2224C8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30D5E410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31664" w:rsidRPr="00631654" w14:paraId="0D4D6117" w14:textId="189B0BB6" w:rsidTr="00330B44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32EEA6" w14:textId="2576662E" w:rsidR="00731664" w:rsidRPr="00631654" w:rsidRDefault="00731664" w:rsidP="0073166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731664">
              <w:rPr>
                <w:rFonts w:cs="Arial"/>
                <w:b/>
                <w:sz w:val="18"/>
                <w:szCs w:val="18"/>
                <w:lang w:val="en-US"/>
              </w:rPr>
              <w:t xml:space="preserve">Delsum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Standard 5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731664">
              <w:rPr>
                <w:rFonts w:cs="Arial"/>
                <w:i/>
                <w:sz w:val="18"/>
                <w:szCs w:val="18"/>
                <w:lang w:val="en-US"/>
              </w:rPr>
              <w:t>Maksimal mulig poengsum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21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A1D42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416DB5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1A6EA0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12E0F8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0F1D0D0D" w14:textId="77777777" w:rsidR="00731664" w:rsidRPr="00631654" w:rsidRDefault="00731664" w:rsidP="0073166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C925E68" w14:textId="77777777" w:rsidR="00A237F0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91"/>
        <w:gridCol w:w="3014"/>
        <w:gridCol w:w="3266"/>
        <w:gridCol w:w="731"/>
        <w:gridCol w:w="734"/>
        <w:gridCol w:w="731"/>
        <w:gridCol w:w="734"/>
        <w:gridCol w:w="3213"/>
      </w:tblGrid>
      <w:tr w:rsidR="00330B44" w:rsidRPr="00631654" w14:paraId="76F6C4EB" w14:textId="0A1B77A7" w:rsidTr="00F47CCB">
        <w:trPr>
          <w:trHeight w:val="574"/>
          <w:tblHeader/>
        </w:trPr>
        <w:tc>
          <w:tcPr>
            <w:tcW w:w="3033" w:type="pct"/>
            <w:gridSpan w:val="3"/>
            <w:shd w:val="clear" w:color="auto" w:fill="auto"/>
            <w:vAlign w:val="center"/>
          </w:tcPr>
          <w:p w14:paraId="236BFFA4" w14:textId="70173B28" w:rsidR="00330B44" w:rsidRPr="00E0119A" w:rsidRDefault="00330B44" w:rsidP="00330B44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>
              <w:rPr>
                <w:rFonts w:cs="Arial"/>
                <w:b/>
                <w:caps/>
                <w:sz w:val="24"/>
                <w:szCs w:val="18"/>
                <w:lang w:val="en-US"/>
              </w:rPr>
              <w:lastRenderedPageBreak/>
              <w:t>STANDARD</w:t>
            </w:r>
            <w:r w:rsidRPr="00E0119A">
              <w:rPr>
                <w:rFonts w:ascii="Calibri" w:hAnsi="Calibri" w:cs="Arial"/>
                <w:b/>
                <w:color w:val="0D0D0D"/>
                <w:sz w:val="24"/>
              </w:rPr>
              <w:t xml:space="preserve"> 6: </w:t>
            </w:r>
            <w:r w:rsidR="00340EFB" w:rsidRPr="00340EFB">
              <w:rPr>
                <w:rFonts w:ascii="Calibri" w:hAnsi="Calibri" w:cs="Arial"/>
                <w:b/>
                <w:sz w:val="24"/>
                <w:szCs w:val="16"/>
              </w:rPr>
              <w:t>Sunn arbeidsplass</w:t>
            </w:r>
          </w:p>
          <w:p w14:paraId="013AF5AC" w14:textId="657D7EE9" w:rsidR="00330B44" w:rsidRPr="00631654" w:rsidRDefault="00340EFB" w:rsidP="00330B4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340EFB">
              <w:rPr>
                <w:rFonts w:ascii="Calibri" w:hAnsi="Calibri" w:cs="Arial"/>
                <w:sz w:val="20"/>
                <w:szCs w:val="16"/>
              </w:rPr>
              <w:t>Helseorganisasjonen har personalpolicy og systemer som beskytter og fremme helsen til alle som arbeider i organisasjonen</w:t>
            </w:r>
            <w:r w:rsidR="00330B44" w:rsidRPr="00E0119A">
              <w:rPr>
                <w:rFonts w:ascii="Calibri" w:hAnsi="Calibri" w:cs="Arial"/>
                <w:b/>
                <w:sz w:val="20"/>
                <w:szCs w:val="16"/>
              </w:rPr>
              <w:t>.</w:t>
            </w:r>
          </w:p>
        </w:tc>
        <w:tc>
          <w:tcPr>
            <w:tcW w:w="938" w:type="pct"/>
            <w:gridSpan w:val="4"/>
            <w:shd w:val="clear" w:color="auto" w:fill="auto"/>
            <w:vAlign w:val="center"/>
          </w:tcPr>
          <w:p w14:paraId="4DEF78B6" w14:textId="3C63E009" w:rsidR="00330B44" w:rsidRPr="000E2AF8" w:rsidRDefault="00330B44" w:rsidP="00330B4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Nei / ikke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Mindre enn 50%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Mer enn 50%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Ja / Fullt implementert</w:t>
            </w:r>
          </w:p>
        </w:tc>
        <w:tc>
          <w:tcPr>
            <w:tcW w:w="1029" w:type="pct"/>
          </w:tcPr>
          <w:p w14:paraId="5ACA0733" w14:textId="77777777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330B44" w:rsidRPr="00631654" w14:paraId="495DBA67" w14:textId="13831EF3" w:rsidTr="00F47CCB">
        <w:trPr>
          <w:trHeight w:val="60"/>
          <w:tblHeader/>
        </w:trPr>
        <w:tc>
          <w:tcPr>
            <w:tcW w:w="1987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ED58C3" w14:textId="28E202C4" w:rsidR="00330B44" w:rsidRPr="00631654" w:rsidRDefault="00330B44" w:rsidP="00330B4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ERING KRITERIER</w:t>
            </w:r>
          </w:p>
        </w:tc>
        <w:tc>
          <w:tcPr>
            <w:tcW w:w="1046" w:type="pct"/>
            <w:tcBorders>
              <w:bottom w:val="single" w:sz="4" w:space="0" w:color="auto"/>
            </w:tcBorders>
            <w:shd w:val="clear" w:color="auto" w:fill="auto"/>
          </w:tcPr>
          <w:p w14:paraId="73733888" w14:textId="2BC99838" w:rsidR="00330B44" w:rsidRPr="00631654" w:rsidRDefault="00330B44" w:rsidP="00330B4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PEILBILD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ammendrag av nåværende situasj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Beskriv gjeldende situasjon for hver implementeringskriterium. Dette vil gi en sammenheng for dine planlagte handlinger for de neste 12 månedene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264CB7D0" w14:textId="364C3416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68346A85" w14:textId="04FD8AD9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3DE766DA" w14:textId="427886F9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7161A0AB" w14:textId="1364B590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9" w:type="pct"/>
            <w:tcBorders>
              <w:bottom w:val="single" w:sz="4" w:space="0" w:color="auto"/>
            </w:tcBorders>
          </w:tcPr>
          <w:p w14:paraId="2B12C81C" w14:textId="77777777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HANDLINGSPLAN</w:t>
            </w:r>
          </w:p>
          <w:p w14:paraId="28470794" w14:textId="0A93A122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ammendrag av planer for neste 12 måneder</w:t>
            </w:r>
          </w:p>
        </w:tc>
      </w:tr>
      <w:tr w:rsidR="00330B44" w:rsidRPr="00631654" w14:paraId="1176D699" w14:textId="47FA6E30" w:rsidTr="00646DAC">
        <w:trPr>
          <w:trHeight w:val="802"/>
        </w:trPr>
        <w:tc>
          <w:tcPr>
            <w:tcW w:w="1022" w:type="pct"/>
            <w:shd w:val="clear" w:color="auto" w:fill="auto"/>
          </w:tcPr>
          <w:p w14:paraId="2BC4EC0B" w14:textId="2EE3F69E" w:rsidR="00330B44" w:rsidRPr="00DA50BF" w:rsidRDefault="00340EFB" w:rsidP="00340EFB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340EFB">
              <w:rPr>
                <w:rFonts w:ascii="Calibri" w:hAnsi="Calibri" w:cs="Arial"/>
                <w:sz w:val="18"/>
                <w:szCs w:val="18"/>
              </w:rPr>
              <w:t>Helseorganisasjonen har et omfattende helsefremmende program for arbeidsplassen</w:t>
            </w:r>
            <w:r w:rsidR="00330B44" w:rsidRPr="004502EA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965" w:type="pct"/>
            <w:shd w:val="clear" w:color="auto" w:fill="auto"/>
          </w:tcPr>
          <w:p w14:paraId="3CA027AE" w14:textId="3D81853F" w:rsidR="00330B44" w:rsidRPr="00646DAC" w:rsidRDefault="00646DAC" w:rsidP="00646DA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646DAC">
              <w:rPr>
                <w:rFonts w:ascii="Calibri" w:hAnsi="Calibri" w:cs="Arial"/>
                <w:sz w:val="18"/>
                <w:szCs w:val="18"/>
                <w:lang w:val="en-IE"/>
              </w:rPr>
              <w:t>Helseorganisasjonen har et omfattende helsefremmende</w:t>
            </w:r>
            <w:r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646DAC">
              <w:rPr>
                <w:rFonts w:ascii="Calibri" w:hAnsi="Calibri" w:cs="Arial"/>
                <w:sz w:val="18"/>
                <w:szCs w:val="18"/>
                <w:lang w:val="en-IE"/>
              </w:rPr>
              <w:t>program for arbeidsplassen</w:t>
            </w:r>
            <w:r w:rsidR="00330B44" w:rsidRPr="00646DAC">
              <w:rPr>
                <w:rFonts w:ascii="Calibri" w:hAnsi="Calibri" w:cs="Arial"/>
                <w:sz w:val="18"/>
                <w:szCs w:val="18"/>
                <w:lang w:val="en-IE"/>
              </w:rPr>
              <w:t>.</w:t>
            </w:r>
          </w:p>
        </w:tc>
        <w:tc>
          <w:tcPr>
            <w:tcW w:w="1046" w:type="pct"/>
            <w:shd w:val="clear" w:color="auto" w:fill="auto"/>
          </w:tcPr>
          <w:p w14:paraId="671F1533" w14:textId="77777777" w:rsidR="00330B44" w:rsidRPr="00094C4C" w:rsidRDefault="00330B44" w:rsidP="00330B4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E7D414F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63F503D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15F5F427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7A4344B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6D6214D5" w14:textId="0C9E4E2B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69ABD575" w14:textId="66C610B5" w:rsidTr="00646DAC">
        <w:trPr>
          <w:trHeight w:val="802"/>
        </w:trPr>
        <w:tc>
          <w:tcPr>
            <w:tcW w:w="1022" w:type="pct"/>
            <w:shd w:val="clear" w:color="auto" w:fill="auto"/>
          </w:tcPr>
          <w:p w14:paraId="17136BA6" w14:textId="68ABDFB0" w:rsidR="00330B44" w:rsidRPr="00DA50BF" w:rsidRDefault="007B689D" w:rsidP="007B689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7B689D">
              <w:rPr>
                <w:rFonts w:ascii="Calibri" w:hAnsi="Calibri"/>
                <w:sz w:val="18"/>
                <w:szCs w:val="18"/>
              </w:rPr>
              <w:t>Helseorganisasjonen har policyer som understreker helsepersonalets pro-aktiv og eksemplariske rolle i implementeringen av arbeidsplassens tobakksfrie policy</w:t>
            </w:r>
            <w:r w:rsidR="00330B44" w:rsidRPr="004502EA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65" w:type="pct"/>
            <w:shd w:val="clear" w:color="auto" w:fill="auto"/>
          </w:tcPr>
          <w:p w14:paraId="5F157E65" w14:textId="5268E1CC" w:rsidR="00330B44" w:rsidRPr="00646DAC" w:rsidRDefault="00646DAC" w:rsidP="00646DA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646DAC">
              <w:rPr>
                <w:rFonts w:ascii="Calibri" w:hAnsi="Calibri" w:cs="Arial"/>
                <w:sz w:val="18"/>
                <w:szCs w:val="18"/>
                <w:lang w:val="en-IE"/>
              </w:rPr>
              <w:t>Helseorganisasjonen har policyer som understreker</w:t>
            </w:r>
            <w:r>
              <w:rPr>
                <w:rFonts w:ascii="Calibri" w:hAnsi="Calibri" w:cs="Arial"/>
                <w:sz w:val="18"/>
                <w:szCs w:val="18"/>
                <w:lang w:val="en-IE"/>
              </w:rPr>
              <w:t xml:space="preserve"> </w:t>
            </w:r>
            <w:r w:rsidRPr="00646DAC">
              <w:rPr>
                <w:rFonts w:ascii="Calibri" w:hAnsi="Calibri" w:cs="Arial"/>
                <w:sz w:val="18"/>
                <w:szCs w:val="18"/>
                <w:lang w:val="en-IE"/>
              </w:rPr>
              <w:t xml:space="preserve">helsepersonalets pro-aktiv og eksemplariske rolle </w:t>
            </w:r>
            <w:r>
              <w:rPr>
                <w:rFonts w:ascii="Calibri" w:hAnsi="Calibri" w:cs="Arial"/>
                <w:sz w:val="18"/>
                <w:szCs w:val="18"/>
                <w:lang w:val="en-IE"/>
              </w:rPr>
              <w:t xml:space="preserve">i </w:t>
            </w:r>
            <w:r w:rsidRPr="00646DAC">
              <w:rPr>
                <w:rFonts w:ascii="Calibri" w:hAnsi="Calibri" w:cs="Arial"/>
                <w:sz w:val="18"/>
                <w:szCs w:val="18"/>
                <w:lang w:val="en-IE"/>
              </w:rPr>
              <w:t>implementeringen av arbeidsplassens tobakksfrie policy</w:t>
            </w:r>
            <w:r w:rsidR="00330B44" w:rsidRPr="00646DAC">
              <w:rPr>
                <w:rFonts w:ascii="Calibri" w:hAnsi="Calibri" w:cs="Arial"/>
                <w:sz w:val="18"/>
                <w:szCs w:val="18"/>
                <w:lang w:val="en-IE"/>
              </w:rPr>
              <w:t xml:space="preserve">.  </w:t>
            </w:r>
          </w:p>
        </w:tc>
        <w:tc>
          <w:tcPr>
            <w:tcW w:w="1046" w:type="pct"/>
            <w:shd w:val="clear" w:color="auto" w:fill="auto"/>
          </w:tcPr>
          <w:p w14:paraId="569EC048" w14:textId="77777777" w:rsidR="00330B44" w:rsidRPr="00094C4C" w:rsidRDefault="00330B44" w:rsidP="00330B4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34370F6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D5148EF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6267E22C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465C9ACF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577BEE28" w14:textId="73651CAF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53FE28A2" w14:textId="486C5EC8" w:rsidTr="00646DAC">
        <w:trPr>
          <w:trHeight w:val="802"/>
        </w:trPr>
        <w:tc>
          <w:tcPr>
            <w:tcW w:w="1022" w:type="pct"/>
            <w:shd w:val="clear" w:color="auto" w:fill="auto"/>
          </w:tcPr>
          <w:p w14:paraId="0028D6AE" w14:textId="019E9273" w:rsidR="00330B44" w:rsidRPr="00DA50BF" w:rsidRDefault="007B689D" w:rsidP="007B689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7B689D">
              <w:rPr>
                <w:rFonts w:ascii="Calibri" w:hAnsi="Calibri"/>
                <w:sz w:val="18"/>
                <w:szCs w:val="18"/>
              </w:rPr>
              <w:t>Helseorganisasjonen har en prosess for å identifisere og registrere ansattes helse (inkludert tobakks eller tilknyttede enheter/e-sigarett bruk); og tilbyr passende hjelp, støtte og behandling som nødvendig</w:t>
            </w:r>
            <w:r w:rsidR="00330B44" w:rsidRPr="004502EA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65" w:type="pct"/>
            <w:shd w:val="clear" w:color="auto" w:fill="auto"/>
          </w:tcPr>
          <w:p w14:paraId="39C07746" w14:textId="212281C4" w:rsidR="00330B44" w:rsidRPr="00646DAC" w:rsidRDefault="00646DAC" w:rsidP="00646DA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646DAC">
              <w:rPr>
                <w:rFonts w:ascii="Calibri" w:hAnsi="Calibri"/>
                <w:sz w:val="18"/>
                <w:szCs w:val="18"/>
              </w:rPr>
              <w:t>Det finnes en prosess for å identifisere og motivere tobakk og</w:t>
            </w:r>
            <w:r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646DAC">
              <w:rPr>
                <w:rFonts w:ascii="Calibri" w:hAnsi="Calibri"/>
                <w:sz w:val="18"/>
                <w:szCs w:val="18"/>
              </w:rPr>
              <w:t>tilknyttede enheter/e-sigarett bruk til å slutte</w:t>
            </w:r>
            <w:r w:rsidR="00330B44" w:rsidRPr="00646DA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46" w:type="pct"/>
            <w:shd w:val="clear" w:color="auto" w:fill="auto"/>
          </w:tcPr>
          <w:p w14:paraId="27AC9CC3" w14:textId="77777777" w:rsidR="00330B44" w:rsidRPr="00094C4C" w:rsidRDefault="00330B44" w:rsidP="00330B44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406AF05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F7525EA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C3C4658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F636A9E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007CE7DE" w14:textId="2BF05B21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280042AB" w14:textId="52D7CE85" w:rsidTr="00646DAC">
        <w:trPr>
          <w:trHeight w:val="802"/>
        </w:trPr>
        <w:tc>
          <w:tcPr>
            <w:tcW w:w="1022" w:type="pct"/>
            <w:shd w:val="clear" w:color="auto" w:fill="auto"/>
          </w:tcPr>
          <w:p w14:paraId="5869A4CB" w14:textId="6017F9B9" w:rsidR="00330B44" w:rsidRPr="00DA50BF" w:rsidRDefault="007B689D" w:rsidP="007B689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7B689D">
              <w:rPr>
                <w:rFonts w:ascii="Calibri" w:hAnsi="Calibri"/>
                <w:sz w:val="18"/>
                <w:szCs w:val="18"/>
              </w:rPr>
              <w:t>Helseorganisasjonen har tobakkavvenningstilbud eller direkte tilgang til et slikt tilbud for å hjelpe sine ansatte tobakkbrukere til avvenning</w:t>
            </w:r>
            <w:r w:rsidR="00330B44" w:rsidRPr="004502EA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65" w:type="pct"/>
            <w:shd w:val="clear" w:color="auto" w:fill="auto"/>
          </w:tcPr>
          <w:p w14:paraId="67E3E6B2" w14:textId="6A1A8FC9" w:rsidR="00330B44" w:rsidRPr="00DA50BF" w:rsidRDefault="00646DAC" w:rsidP="00646DA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646DAC">
              <w:rPr>
                <w:rFonts w:ascii="Calibri" w:hAnsi="Calibri" w:cs="Arial"/>
                <w:sz w:val="18"/>
                <w:szCs w:val="18"/>
              </w:rPr>
              <w:t>Ansatte har tilgang til et tobakk avvendingskurs</w:t>
            </w:r>
            <w:r w:rsidR="00330B44" w:rsidRPr="004502EA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46" w:type="pct"/>
            <w:shd w:val="clear" w:color="auto" w:fill="auto"/>
          </w:tcPr>
          <w:p w14:paraId="2D162A89" w14:textId="77777777" w:rsidR="00330B44" w:rsidRPr="00094C4C" w:rsidRDefault="00330B44" w:rsidP="00330B44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466A8483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7F6A7F03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39785BC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56F249A6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3C1A97DD" w14:textId="0580E49E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6DA6FA50" w14:textId="6340CC87" w:rsidTr="00646DAC">
        <w:trPr>
          <w:trHeight w:val="802"/>
        </w:trPr>
        <w:tc>
          <w:tcPr>
            <w:tcW w:w="1022" w:type="pct"/>
            <w:shd w:val="clear" w:color="auto" w:fill="auto"/>
          </w:tcPr>
          <w:p w14:paraId="2D0A5A09" w14:textId="687D6C5E" w:rsidR="00330B44" w:rsidRPr="00DA50BF" w:rsidRDefault="007B689D" w:rsidP="007B689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7B689D">
              <w:rPr>
                <w:rFonts w:ascii="Calibri" w:hAnsi="Calibri"/>
                <w:sz w:val="18"/>
                <w:szCs w:val="18"/>
              </w:rPr>
              <w:t>Helseorganisasjonen har en klar prosedyre på plass innenfor eksisterende lokale disiplinære tiltak for å behandle personalets ikke-overholdelse av policyen</w:t>
            </w:r>
            <w:r w:rsidR="00330B44" w:rsidRPr="004502EA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65" w:type="pct"/>
            <w:shd w:val="clear" w:color="auto" w:fill="auto"/>
          </w:tcPr>
          <w:p w14:paraId="012CE2CA" w14:textId="57ECC8C4" w:rsidR="00330B44" w:rsidRPr="00646DAC" w:rsidRDefault="00646DAC" w:rsidP="00646DA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646DAC">
              <w:rPr>
                <w:rFonts w:ascii="Calibri" w:hAnsi="Calibri" w:cs="Arial"/>
                <w:sz w:val="18"/>
                <w:szCs w:val="18"/>
              </w:rPr>
              <w:t>Helseorganisasjonen har en klar prosedyre på plass innenfor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646DAC">
              <w:rPr>
                <w:rFonts w:ascii="Calibri" w:hAnsi="Calibri" w:cs="Arial"/>
                <w:sz w:val="18"/>
                <w:szCs w:val="18"/>
              </w:rPr>
              <w:t>eksisterende lokale disiplinære tiltak for å behandle personalets ikkeoverholdelse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646DAC">
              <w:rPr>
                <w:rFonts w:ascii="Calibri" w:hAnsi="Calibri" w:cs="Arial"/>
                <w:sz w:val="18"/>
                <w:szCs w:val="18"/>
              </w:rPr>
              <w:t>av policyen</w:t>
            </w:r>
            <w:r w:rsidR="00330B44" w:rsidRPr="00646DA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046" w:type="pct"/>
            <w:shd w:val="clear" w:color="auto" w:fill="auto"/>
          </w:tcPr>
          <w:p w14:paraId="320518DB" w14:textId="77777777" w:rsidR="00330B44" w:rsidRPr="00094C4C" w:rsidRDefault="00330B44" w:rsidP="00330B44">
            <w:pPr>
              <w:rPr>
                <w:rFonts w:cs="Arial"/>
                <w:sz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08974941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EE1EA5D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2BE8C645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C0B040C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47F34FAD" w14:textId="16025014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083C07" w:rsidRPr="00631654" w14:paraId="5DE0E88E" w14:textId="5C448A9E" w:rsidTr="00F47CCB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9DDCF3A" w14:textId="6B551865" w:rsidR="00083C07" w:rsidRPr="00631654" w:rsidRDefault="00083C07" w:rsidP="00083C0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Gjeldende revisjon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63C58E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9E9820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3EDEAA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F0EDD5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9" w:type="pct"/>
            <w:tcBorders>
              <w:top w:val="single" w:sz="12" w:space="0" w:color="auto"/>
              <w:bottom w:val="single" w:sz="12" w:space="0" w:color="auto"/>
            </w:tcBorders>
          </w:tcPr>
          <w:p w14:paraId="4C86C962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83C07" w:rsidRPr="00631654" w14:paraId="779DD107" w14:textId="69E88359" w:rsidTr="00F47CCB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468A2C" w14:textId="080321B4" w:rsidR="00083C07" w:rsidRPr="00631654" w:rsidRDefault="00083C07" w:rsidP="00083C0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731664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 xml:space="preserve">Delsum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Standard 6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731664">
              <w:rPr>
                <w:rFonts w:cs="Arial"/>
                <w:i/>
                <w:sz w:val="18"/>
                <w:szCs w:val="18"/>
                <w:lang w:val="en-US"/>
              </w:rPr>
              <w:t>Maksimal mulig poengsum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2F73C1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788EAC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65B56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ADFF0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9" w:type="pct"/>
            <w:tcBorders>
              <w:top w:val="single" w:sz="12" w:space="0" w:color="auto"/>
              <w:bottom w:val="single" w:sz="12" w:space="0" w:color="auto"/>
            </w:tcBorders>
          </w:tcPr>
          <w:p w14:paraId="1803E9DE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C68E762" w14:textId="77777777"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  <w:sectPr w:rsidR="000E6CB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1"/>
        <w:gridCol w:w="3135"/>
        <w:gridCol w:w="3548"/>
        <w:gridCol w:w="740"/>
        <w:gridCol w:w="740"/>
        <w:gridCol w:w="740"/>
        <w:gridCol w:w="740"/>
        <w:gridCol w:w="3170"/>
      </w:tblGrid>
      <w:tr w:rsidR="00330B44" w:rsidRPr="00631654" w14:paraId="277565B2" w14:textId="1FBB6672" w:rsidTr="00083C07">
        <w:trPr>
          <w:trHeight w:val="574"/>
          <w:tblHeader/>
        </w:trPr>
        <w:tc>
          <w:tcPr>
            <w:tcW w:w="3036" w:type="pct"/>
            <w:gridSpan w:val="3"/>
            <w:shd w:val="clear" w:color="auto" w:fill="auto"/>
            <w:vAlign w:val="center"/>
          </w:tcPr>
          <w:p w14:paraId="0BC60F72" w14:textId="5815964A" w:rsidR="00330B44" w:rsidRPr="000E6CB4" w:rsidRDefault="00330B44" w:rsidP="00330B44">
            <w:pPr>
              <w:spacing w:before="60" w:after="60" w:line="240" w:lineRule="auto"/>
              <w:rPr>
                <w:rFonts w:ascii="Calibri" w:hAnsi="Calibri" w:cs="Arial"/>
                <w:b/>
                <w:sz w:val="18"/>
                <w:szCs w:val="16"/>
              </w:rPr>
            </w:pPr>
            <w:r>
              <w:rPr>
                <w:rFonts w:cs="Arial"/>
                <w:b/>
                <w:caps/>
                <w:sz w:val="24"/>
                <w:szCs w:val="18"/>
                <w:lang w:val="en-US"/>
              </w:rPr>
              <w:lastRenderedPageBreak/>
              <w:t>STANDARD</w:t>
            </w:r>
            <w:r w:rsidRPr="000E6CB4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 7: </w:t>
            </w:r>
            <w:r w:rsidR="007B689D" w:rsidRPr="007B689D">
              <w:rPr>
                <w:rFonts w:ascii="Calibri" w:hAnsi="Calibri" w:cs="Arial"/>
                <w:b/>
                <w:sz w:val="24"/>
                <w:szCs w:val="16"/>
              </w:rPr>
              <w:t>Samhandlings engasjement</w:t>
            </w:r>
          </w:p>
          <w:p w14:paraId="484B464E" w14:textId="1786F5C3" w:rsidR="00330B44" w:rsidRPr="00631654" w:rsidRDefault="007B689D" w:rsidP="00330B4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7B689D">
              <w:rPr>
                <w:rFonts w:ascii="Calibri" w:hAnsi="Calibri" w:cs="Arial"/>
                <w:sz w:val="20"/>
                <w:szCs w:val="20"/>
              </w:rPr>
              <w:t>Helseorganisasjonen bidrar til og fremmer tobakksforebygging i lokalsamfunnet ifølge WHO FCTC og/eller nasjonalhelsestrategi</w:t>
            </w:r>
            <w:r w:rsidR="00330B44">
              <w:rPr>
                <w:rFonts w:ascii="Calibri" w:hAnsi="Calibri" w:cs="Arial"/>
                <w:sz w:val="20"/>
                <w:szCs w:val="20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14:paraId="0AD4F987" w14:textId="57A57458" w:rsidR="00330B44" w:rsidRPr="000E2AF8" w:rsidRDefault="00330B44" w:rsidP="00330B4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Nei / ikke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Mindre enn 50%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Mer enn 50%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Ja / Fullt implementert</w:t>
            </w:r>
          </w:p>
        </w:tc>
        <w:tc>
          <w:tcPr>
            <w:tcW w:w="1016" w:type="pct"/>
          </w:tcPr>
          <w:p w14:paraId="7355DE3B" w14:textId="77777777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330B44" w:rsidRPr="00631654" w14:paraId="6090D8F4" w14:textId="403B6DD4" w:rsidTr="00083C07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B133C" w14:textId="77A3E5C3" w:rsidR="00330B44" w:rsidRPr="00631654" w:rsidRDefault="00330B44" w:rsidP="00330B4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ERING KRITERIER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52ADE021" w14:textId="07FA00FD" w:rsidR="00330B44" w:rsidRPr="00631654" w:rsidRDefault="00330B44" w:rsidP="00330B4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PEILBILD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ammendrag av nåværende situasj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Beskriv gjeldende situasjon for hver implementeringskriterium. Dette vil gi en sammenheng for dine planlagte handlinger for de neste 12 månedene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37C2B13" w14:textId="5627C45A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D8D76FA" w14:textId="182469CD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71A576C" w14:textId="187331C6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89894CB" w14:textId="0F33CF3A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3DE3D72E" w14:textId="77777777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HANDLINGSPLAN</w:t>
            </w:r>
          </w:p>
          <w:p w14:paraId="42F1232D" w14:textId="68C2D906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ammendrag av planer for neste 12 måneder</w:t>
            </w:r>
          </w:p>
        </w:tc>
      </w:tr>
      <w:tr w:rsidR="00330B44" w:rsidRPr="00631654" w14:paraId="44FBC90B" w14:textId="37DF41ED" w:rsidTr="00083C07">
        <w:trPr>
          <w:trHeight w:val="802"/>
        </w:trPr>
        <w:tc>
          <w:tcPr>
            <w:tcW w:w="897" w:type="pct"/>
            <w:shd w:val="clear" w:color="auto" w:fill="auto"/>
          </w:tcPr>
          <w:p w14:paraId="2FE00519" w14:textId="5E3DD69A" w:rsidR="00330B44" w:rsidRPr="00DA50BF" w:rsidRDefault="007B689D" w:rsidP="007B689D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7B689D">
              <w:rPr>
                <w:rFonts w:ascii="Calibri" w:hAnsi="Calibri"/>
                <w:sz w:val="18"/>
                <w:szCs w:val="18"/>
              </w:rPr>
              <w:t>Helseorganisasjonen arbeider med lokalsamfunns samarbeidspartnere og andre organisasjoner for å fremme og bidra til nasjonale og internasjonale tobakk-frie aktiviteter</w:t>
            </w:r>
            <w:r w:rsidR="00330B44" w:rsidRPr="004502EA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03" w:type="pct"/>
            <w:shd w:val="clear" w:color="auto" w:fill="auto"/>
          </w:tcPr>
          <w:p w14:paraId="40305E9B" w14:textId="61D7B059" w:rsidR="00330B44" w:rsidRPr="00146A0C" w:rsidRDefault="00146A0C" w:rsidP="00146A0C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146A0C">
              <w:rPr>
                <w:rFonts w:ascii="Calibri" w:hAnsi="Calibri" w:cs="Arial"/>
                <w:sz w:val="18"/>
                <w:szCs w:val="18"/>
              </w:rPr>
              <w:t>Helseorganisasjonen arbeider med lokalsamfunns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146A0C">
              <w:rPr>
                <w:rFonts w:ascii="Calibri" w:hAnsi="Calibri" w:cs="Arial"/>
                <w:sz w:val="18"/>
                <w:szCs w:val="18"/>
              </w:rPr>
              <w:t>samarbeidspartnere og andre organisasjoner for å fremme og bidra til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146A0C">
              <w:rPr>
                <w:rFonts w:ascii="Calibri" w:hAnsi="Calibri" w:cs="Arial"/>
                <w:sz w:val="18"/>
                <w:szCs w:val="18"/>
              </w:rPr>
              <w:t>nasjonale og internasjonale tobakk-frie aktiviteter</w:t>
            </w:r>
            <w:r w:rsidR="00330B44" w:rsidRPr="00146A0C">
              <w:rPr>
                <w:rFonts w:ascii="Calibri" w:hAnsi="Calibri" w:cs="Arial"/>
                <w:sz w:val="18"/>
                <w:szCs w:val="18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1AAA47F0" w14:textId="77777777" w:rsidR="00330B44" w:rsidRPr="00094C4C" w:rsidRDefault="00330B44" w:rsidP="00330B4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1967DAF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605E97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19B3A6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0DDD9F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0AF0ED01" w14:textId="288C687D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6D7B0632" w14:textId="57C0F2EA" w:rsidTr="00083C07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14:paraId="0A5C9240" w14:textId="3F6105B2" w:rsidR="00330B44" w:rsidRPr="00DA50BF" w:rsidDel="00400DC3" w:rsidRDefault="007B689D" w:rsidP="007B689D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7B689D">
              <w:rPr>
                <w:rFonts w:ascii="Calibri" w:hAnsi="Calibri"/>
                <w:sz w:val="18"/>
                <w:szCs w:val="18"/>
              </w:rPr>
              <w:t>Helseorganisasjonen samarbeider med samfunnspartnere for å oppmuntre og støtte brukerne av tobakk og tilknyttede enheter/e-sigaretter i avvenning. De tar hensyn til behovene til bestemte målgrupper (kvinner, ungdom, innvandrere, vanskeligstilte og andre kulturelle grupper</w:t>
            </w:r>
            <w:r w:rsidR="00330B44" w:rsidRPr="004502EA">
              <w:rPr>
                <w:rFonts w:ascii="Calibri" w:hAnsi="Calibri"/>
                <w:sz w:val="18"/>
                <w:szCs w:val="18"/>
              </w:rPr>
              <w:t>).</w:t>
            </w:r>
          </w:p>
        </w:tc>
        <w:tc>
          <w:tcPr>
            <w:tcW w:w="1003" w:type="pct"/>
            <w:shd w:val="clear" w:color="auto" w:fill="auto"/>
          </w:tcPr>
          <w:p w14:paraId="1C636044" w14:textId="734F91C9" w:rsidR="00330B44" w:rsidRPr="00146A0C" w:rsidRDefault="00146A0C" w:rsidP="00146A0C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146A0C">
              <w:rPr>
                <w:rFonts w:ascii="Calibri" w:hAnsi="Calibri"/>
                <w:sz w:val="18"/>
                <w:szCs w:val="18"/>
              </w:rPr>
              <w:t>Helseorganisasjonen samarbeider med samfunnspartnere for å</w:t>
            </w:r>
            <w:r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146A0C">
              <w:rPr>
                <w:rFonts w:ascii="Calibri" w:hAnsi="Calibri"/>
                <w:sz w:val="18"/>
                <w:szCs w:val="18"/>
              </w:rPr>
              <w:t>oppmuntre og støtte brukerne av tobakk og tilknyttede enheter/esigaretter</w:t>
            </w:r>
            <w:r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146A0C">
              <w:rPr>
                <w:rFonts w:ascii="Calibri" w:hAnsi="Calibri"/>
                <w:sz w:val="18"/>
                <w:szCs w:val="18"/>
              </w:rPr>
              <w:t>i avvenning</w:t>
            </w:r>
            <w:r w:rsidR="00330B44" w:rsidRPr="00146A0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2B70E154" w14:textId="77777777" w:rsidR="00330B44" w:rsidRPr="00094C4C" w:rsidRDefault="00330B44" w:rsidP="00330B4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811814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7857276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584DF60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57A3CCA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033D3A6" w14:textId="3BC27D58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35695F92" w14:textId="7F4B5C92" w:rsidTr="00083C07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23A98CE6" w14:textId="77777777" w:rsidR="00330B44" w:rsidRPr="00DA50BF" w:rsidRDefault="00330B44" w:rsidP="00330B44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1003" w:type="pct"/>
            <w:shd w:val="clear" w:color="auto" w:fill="auto"/>
          </w:tcPr>
          <w:p w14:paraId="3A8F1A36" w14:textId="2FE5323D" w:rsidR="00330B44" w:rsidRPr="00146A0C" w:rsidRDefault="00146A0C" w:rsidP="00146A0C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146A0C">
              <w:rPr>
                <w:rFonts w:ascii="Calibri" w:hAnsi="Calibri"/>
                <w:sz w:val="18"/>
                <w:szCs w:val="18"/>
              </w:rPr>
              <w:t>Helseorganisasjonen samarbeider med samfunnspartnere for å</w:t>
            </w:r>
            <w:r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146A0C">
              <w:rPr>
                <w:rFonts w:ascii="Calibri" w:hAnsi="Calibri"/>
                <w:sz w:val="18"/>
                <w:szCs w:val="18"/>
              </w:rPr>
              <w:t>ivareta til behovene til bestemte målgrupper (kvinner, ungdom,</w:t>
            </w:r>
            <w:r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146A0C">
              <w:rPr>
                <w:rFonts w:ascii="Calibri" w:hAnsi="Calibri"/>
                <w:sz w:val="18"/>
                <w:szCs w:val="18"/>
              </w:rPr>
              <w:t>innvandrere, vanskeligstilte og andre kulturelle grupper</w:t>
            </w:r>
            <w:r w:rsidR="00330B44" w:rsidRPr="00146A0C">
              <w:rPr>
                <w:rFonts w:ascii="Calibri" w:hAnsi="Calibri"/>
                <w:sz w:val="18"/>
                <w:szCs w:val="18"/>
              </w:rPr>
              <w:t>).</w:t>
            </w:r>
          </w:p>
        </w:tc>
        <w:tc>
          <w:tcPr>
            <w:tcW w:w="1136" w:type="pct"/>
            <w:shd w:val="clear" w:color="auto" w:fill="auto"/>
          </w:tcPr>
          <w:p w14:paraId="1EED6E79" w14:textId="77777777" w:rsidR="00330B44" w:rsidRPr="00094C4C" w:rsidRDefault="00330B44" w:rsidP="00330B4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5B3DE2B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05ED2AA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0C4A2B1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2A23F75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092B4201" w14:textId="5B8E87CA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6A5BCE01" w14:textId="5B8FE8AB" w:rsidTr="00083C07">
        <w:trPr>
          <w:trHeight w:val="802"/>
        </w:trPr>
        <w:tc>
          <w:tcPr>
            <w:tcW w:w="897" w:type="pct"/>
            <w:shd w:val="clear" w:color="auto" w:fill="auto"/>
          </w:tcPr>
          <w:p w14:paraId="26842561" w14:textId="20935040" w:rsidR="00330B44" w:rsidRPr="00DA50BF" w:rsidRDefault="007B689D" w:rsidP="007B689D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7B689D">
              <w:rPr>
                <w:rFonts w:ascii="Calibri" w:hAnsi="Calibri"/>
                <w:sz w:val="18"/>
                <w:szCs w:val="18"/>
              </w:rPr>
              <w:t>Helseorganisasjonen deler beste praksis for å støtte andre i utviklingen og gjennomføringen av tobakk-fri policys</w:t>
            </w:r>
            <w:r w:rsidR="00330B44" w:rsidRPr="004502EA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003" w:type="pct"/>
            <w:shd w:val="clear" w:color="auto" w:fill="auto"/>
          </w:tcPr>
          <w:p w14:paraId="369ABCB3" w14:textId="305EF82B" w:rsidR="00330B44" w:rsidRPr="00146A0C" w:rsidRDefault="00146A0C" w:rsidP="00146A0C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146A0C">
              <w:rPr>
                <w:rFonts w:ascii="Calibri" w:hAnsi="Calibri"/>
                <w:sz w:val="18"/>
                <w:szCs w:val="18"/>
              </w:rPr>
              <w:t xml:space="preserve">Helseorganisasjonen deler beste praksis for å støtte andre </w:t>
            </w:r>
            <w:r>
              <w:rPr>
                <w:rFonts w:ascii="Calibri" w:hAnsi="Calibri"/>
                <w:sz w:val="18"/>
                <w:szCs w:val="18"/>
              </w:rPr>
              <w:t xml:space="preserve">i </w:t>
            </w:r>
            <w:r w:rsidRPr="00146A0C">
              <w:rPr>
                <w:rFonts w:ascii="Calibri" w:hAnsi="Calibri"/>
                <w:sz w:val="18"/>
                <w:szCs w:val="18"/>
              </w:rPr>
              <w:t>utviklingen og gjennomføringen av tobakk-fri policys</w:t>
            </w:r>
            <w:r w:rsidR="00330B44" w:rsidRPr="00146A0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6945FD49" w14:textId="77777777" w:rsidR="00330B44" w:rsidRPr="00094C4C" w:rsidRDefault="00330B44" w:rsidP="00330B44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D12C6B1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45D40BB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88903E6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B6770B7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3ADDCCD3" w14:textId="44F3656B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083C07" w:rsidRPr="00631654" w14:paraId="6DEEE327" w14:textId="6A079949" w:rsidTr="00083C07">
        <w:trPr>
          <w:trHeight w:val="496"/>
        </w:trPr>
        <w:tc>
          <w:tcPr>
            <w:tcW w:w="303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FAFF09" w14:textId="2729EFD2" w:rsidR="00083C07" w:rsidRPr="00631654" w:rsidRDefault="00083C07" w:rsidP="00083C0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Gjeldende revisjon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16F414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9E8E1D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BEC920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369B40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40906F2B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83C07" w:rsidRPr="00631654" w14:paraId="3D352653" w14:textId="0005A2CF" w:rsidTr="00083C07">
        <w:trPr>
          <w:trHeight w:val="496"/>
        </w:trPr>
        <w:tc>
          <w:tcPr>
            <w:tcW w:w="303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8D4795" w14:textId="72AAB201" w:rsidR="00083C07" w:rsidRPr="00631654" w:rsidRDefault="00083C07" w:rsidP="00083C0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731664">
              <w:rPr>
                <w:rFonts w:cs="Arial"/>
                <w:b/>
                <w:sz w:val="18"/>
                <w:szCs w:val="18"/>
                <w:lang w:val="en-US"/>
              </w:rPr>
              <w:t xml:space="preserve">Delsum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Standard 7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731664">
              <w:rPr>
                <w:rFonts w:cs="Arial"/>
                <w:i/>
                <w:sz w:val="18"/>
                <w:szCs w:val="18"/>
                <w:lang w:val="en-US"/>
              </w:rPr>
              <w:t>Maksimal mulig poengsum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FFCEB5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A9DCB4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84E0B9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ADF24C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73439F09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B0C1A64" w14:textId="77777777" w:rsidR="00CA0704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1"/>
        <w:gridCol w:w="3132"/>
        <w:gridCol w:w="3548"/>
        <w:gridCol w:w="740"/>
        <w:gridCol w:w="740"/>
        <w:gridCol w:w="740"/>
        <w:gridCol w:w="740"/>
        <w:gridCol w:w="3173"/>
      </w:tblGrid>
      <w:tr w:rsidR="00330B44" w:rsidRPr="00631654" w14:paraId="080C2A0E" w14:textId="57E67E1B" w:rsidTr="00083C07">
        <w:trPr>
          <w:trHeight w:val="574"/>
          <w:tblHeader/>
        </w:trPr>
        <w:tc>
          <w:tcPr>
            <w:tcW w:w="3035" w:type="pct"/>
            <w:gridSpan w:val="3"/>
            <w:shd w:val="clear" w:color="auto" w:fill="auto"/>
            <w:vAlign w:val="center"/>
          </w:tcPr>
          <w:p w14:paraId="07CA39BF" w14:textId="2BE99D7B" w:rsidR="00330B44" w:rsidRDefault="00330B44" w:rsidP="00330B44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>
              <w:rPr>
                <w:rFonts w:cs="Arial"/>
                <w:b/>
                <w:caps/>
                <w:sz w:val="24"/>
                <w:szCs w:val="18"/>
                <w:lang w:val="en-US"/>
              </w:rPr>
              <w:lastRenderedPageBreak/>
              <w:t>STANDARD</w:t>
            </w:r>
            <w:r w:rsidRPr="00CA0704">
              <w:rPr>
                <w:rFonts w:ascii="Calibri" w:hAnsi="Calibri" w:cs="Arial"/>
                <w:b/>
                <w:color w:val="0D0D0D"/>
                <w:sz w:val="24"/>
              </w:rPr>
              <w:t xml:space="preserve"> 8: </w:t>
            </w:r>
            <w:r w:rsidR="007B689D" w:rsidRPr="007B689D">
              <w:rPr>
                <w:rFonts w:ascii="Calibri" w:hAnsi="Calibri" w:cs="Arial"/>
                <w:b/>
                <w:sz w:val="24"/>
                <w:szCs w:val="16"/>
              </w:rPr>
              <w:t>Overvåking og evaluering</w:t>
            </w:r>
          </w:p>
          <w:p w14:paraId="5A5D38CE" w14:textId="011AEA5B" w:rsidR="00330B44" w:rsidRPr="00631654" w:rsidRDefault="007B689D" w:rsidP="00330B4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7B689D">
              <w:rPr>
                <w:rFonts w:ascii="Calibri" w:hAnsi="Calibri" w:cs="Arial"/>
                <w:sz w:val="20"/>
                <w:szCs w:val="16"/>
              </w:rPr>
              <w:t>Helseorganisasjonen følger opp og vurderer implementeringen av alle ENSH-Global standarder med jevne mellomrom</w:t>
            </w:r>
            <w:r w:rsidR="00330B44" w:rsidRPr="005627F4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14:paraId="455925CE" w14:textId="4772592F" w:rsidR="00330B44" w:rsidRPr="000E2AF8" w:rsidRDefault="00330B44" w:rsidP="00330B4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 xml:space="preserve">0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Nei / ikke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1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Mindre enn 50%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2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Mer enn 50% implementert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 xml:space="preserve">3 = 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Ja / Fullt implementert</w:t>
            </w:r>
          </w:p>
        </w:tc>
        <w:tc>
          <w:tcPr>
            <w:tcW w:w="1017" w:type="pct"/>
          </w:tcPr>
          <w:p w14:paraId="4080B59D" w14:textId="77777777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330B44" w:rsidRPr="00631654" w14:paraId="469D3C15" w14:textId="24C41FC7" w:rsidTr="00083C07">
        <w:trPr>
          <w:trHeight w:val="60"/>
          <w:tblHeader/>
        </w:trPr>
        <w:tc>
          <w:tcPr>
            <w:tcW w:w="190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B602DF" w14:textId="4C9BE616" w:rsidR="00330B44" w:rsidRPr="00631654" w:rsidRDefault="00330B44" w:rsidP="00330B4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ERING KRITERIER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42991029" w14:textId="2CD7F9E9" w:rsidR="00330B44" w:rsidRPr="00631654" w:rsidRDefault="00330B44" w:rsidP="00330B4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PEILBILDE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ammendrag av nåværende situasj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</w:t>
            </w:r>
            <w:r w:rsidRPr="00330B44">
              <w:rPr>
                <w:rFonts w:cs="Arial"/>
                <w:i/>
                <w:sz w:val="16"/>
                <w:szCs w:val="18"/>
                <w:lang w:val="en-US"/>
              </w:rPr>
              <w:t>Beskriv gjeldende situasjon for hver implementeringskriterium. Dette vil gi en sammenheng for dine planlagte handlinger for de neste 12 månedene</w:t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50DC4FF" w14:textId="7D0B347D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C4B24C7" w14:textId="6B7791F3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9CEE4B2" w14:textId="27C53B1E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1286AFD" w14:textId="5F1B8D64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7" w:type="pct"/>
            <w:tcBorders>
              <w:bottom w:val="single" w:sz="4" w:space="0" w:color="auto"/>
            </w:tcBorders>
          </w:tcPr>
          <w:p w14:paraId="4ED97D55" w14:textId="77777777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HANDLINGSPLAN</w:t>
            </w:r>
          </w:p>
          <w:p w14:paraId="1303E3AC" w14:textId="08AA098A" w:rsidR="00330B44" w:rsidRDefault="00330B44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Sammendrag av planer for neste 12 måneder</w:t>
            </w:r>
          </w:p>
        </w:tc>
      </w:tr>
      <w:tr w:rsidR="00330B44" w:rsidRPr="00631654" w14:paraId="42BDD641" w14:textId="1741F0D0" w:rsidTr="00083C07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14:paraId="1916D91C" w14:textId="30BE721E" w:rsidR="00330B44" w:rsidRPr="00320243" w:rsidRDefault="007B689D" w:rsidP="007B689D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7B689D">
              <w:rPr>
                <w:rFonts w:ascii="Calibri" w:hAnsi="Calibri"/>
                <w:sz w:val="18"/>
                <w:szCs w:val="16"/>
              </w:rPr>
              <w:t>Helseorganisasjonen har interne og eksterne prosesser for å følge opp implementeringen av alle standarder og tar hensyn til tilbakemeldinger fra ansatte og tjenestebrukere</w:t>
            </w:r>
            <w:r w:rsidR="00330B44" w:rsidRPr="00320243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1002" w:type="pct"/>
            <w:shd w:val="clear" w:color="auto" w:fill="auto"/>
          </w:tcPr>
          <w:p w14:paraId="1C93B4BB" w14:textId="08C774C1" w:rsidR="00330B44" w:rsidRPr="003B777B" w:rsidRDefault="003B777B" w:rsidP="003B777B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B777B">
              <w:rPr>
                <w:rFonts w:ascii="Calibri" w:hAnsi="Calibri" w:cs="Arial"/>
                <w:sz w:val="18"/>
                <w:szCs w:val="16"/>
              </w:rPr>
              <w:t>Det finnes en intern prosess for å evaluere implementeringen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3B777B">
              <w:rPr>
                <w:rFonts w:ascii="Calibri" w:hAnsi="Calibri" w:cs="Arial"/>
                <w:sz w:val="18"/>
                <w:szCs w:val="16"/>
              </w:rPr>
              <w:t>av alle standarder årlig</w:t>
            </w:r>
            <w:r w:rsidR="00330B44" w:rsidRPr="003B777B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69892E31" w14:textId="77777777" w:rsidR="00330B44" w:rsidRPr="00094C4C" w:rsidRDefault="00330B44" w:rsidP="00330B4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BDF9D9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926D0D2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1260413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A770312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7" w:type="pct"/>
          </w:tcPr>
          <w:p w14:paraId="57C01F4C" w14:textId="5B2C984B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29663714" w14:textId="007D883F" w:rsidTr="00083C07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07D15A40" w14:textId="77777777" w:rsidR="00330B44" w:rsidRPr="000E6CB4" w:rsidDel="00400DC3" w:rsidRDefault="00330B44" w:rsidP="00330B44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02" w:type="pct"/>
            <w:shd w:val="clear" w:color="auto" w:fill="auto"/>
          </w:tcPr>
          <w:p w14:paraId="05800C8A" w14:textId="643E7C70" w:rsidR="00330B44" w:rsidRPr="003B777B" w:rsidRDefault="003B777B" w:rsidP="003B777B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B777B">
              <w:rPr>
                <w:rFonts w:ascii="Calibri" w:hAnsi="Calibri" w:cs="Arial"/>
                <w:sz w:val="18"/>
                <w:szCs w:val="16"/>
              </w:rPr>
              <w:t>Prosessen tar hensyn tar hensyn til tilbakemeldinger fra ansatte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3B777B">
              <w:rPr>
                <w:rFonts w:ascii="Calibri" w:hAnsi="Calibri" w:cs="Arial"/>
                <w:sz w:val="18"/>
                <w:szCs w:val="16"/>
              </w:rPr>
              <w:t>og tjenestebrukere</w:t>
            </w:r>
            <w:r w:rsidR="00330B44" w:rsidRPr="003B777B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1C6DC1F5" w14:textId="77777777" w:rsidR="00330B44" w:rsidRPr="00094C4C" w:rsidRDefault="00330B44" w:rsidP="00330B4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9B693D8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C529605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751FB68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26AA76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7" w:type="pct"/>
          </w:tcPr>
          <w:p w14:paraId="6AE07FFF" w14:textId="3245010E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3B452919" w14:textId="419B52CC" w:rsidTr="003B777B">
        <w:trPr>
          <w:trHeight w:val="70"/>
        </w:trPr>
        <w:tc>
          <w:tcPr>
            <w:tcW w:w="897" w:type="pct"/>
            <w:vMerge/>
            <w:shd w:val="clear" w:color="auto" w:fill="auto"/>
          </w:tcPr>
          <w:p w14:paraId="515BB54F" w14:textId="77777777" w:rsidR="00330B44" w:rsidRPr="000E6CB4" w:rsidRDefault="00330B44" w:rsidP="00330B44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02" w:type="pct"/>
            <w:shd w:val="clear" w:color="auto" w:fill="auto"/>
          </w:tcPr>
          <w:p w14:paraId="464776A2" w14:textId="4C352329" w:rsidR="00330B44" w:rsidRPr="00320243" w:rsidRDefault="003B777B" w:rsidP="003B777B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B777B">
              <w:rPr>
                <w:rFonts w:ascii="Calibri" w:hAnsi="Calibri" w:cs="Arial"/>
                <w:sz w:val="18"/>
                <w:szCs w:val="16"/>
              </w:rPr>
              <w:t>Helseorganisasjonen deltar I eksterne evalueringsprosesser</w:t>
            </w:r>
            <w:r w:rsidR="00330B44" w:rsidRPr="00320243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3E9F0403" w14:textId="77777777" w:rsidR="00330B44" w:rsidRPr="00094C4C" w:rsidRDefault="00330B44" w:rsidP="00330B4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569B4CA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3499115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84FBB74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D72F79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7" w:type="pct"/>
          </w:tcPr>
          <w:p w14:paraId="7EC43665" w14:textId="46C38CD8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394045C3" w14:textId="4867BC2C" w:rsidTr="00083C07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14:paraId="67466C63" w14:textId="36042F57" w:rsidR="00330B44" w:rsidRPr="000E4E6E" w:rsidRDefault="007B689D" w:rsidP="007B689D">
            <w:pPr>
              <w:pStyle w:val="ListParagraph"/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/>
                <w:sz w:val="18"/>
                <w:szCs w:val="16"/>
              </w:rPr>
            </w:pPr>
            <w:r w:rsidRPr="007B689D">
              <w:rPr>
                <w:rFonts w:ascii="Calibri" w:hAnsi="Calibri"/>
                <w:sz w:val="18"/>
                <w:szCs w:val="16"/>
              </w:rPr>
              <w:t>Helseorganisasjonen har prosesser for å samle viktige data, inkludert selvevalueringsresultatene av ENSH – Globale standarder som grunnlag til den årlige handlingsplanen og for å sikre kvalitetsforbedring</w:t>
            </w:r>
            <w:r w:rsidR="00330B44" w:rsidRPr="000E4E6E">
              <w:rPr>
                <w:rFonts w:ascii="Calibri" w:hAnsi="Calibri"/>
                <w:sz w:val="18"/>
                <w:szCs w:val="16"/>
              </w:rPr>
              <w:t>.</w:t>
            </w:r>
          </w:p>
        </w:tc>
        <w:tc>
          <w:tcPr>
            <w:tcW w:w="1002" w:type="pct"/>
            <w:shd w:val="clear" w:color="auto" w:fill="auto"/>
          </w:tcPr>
          <w:p w14:paraId="13B8F6AC" w14:textId="74439DEF" w:rsidR="00330B44" w:rsidRPr="003B777B" w:rsidRDefault="003B777B" w:rsidP="003B777B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B777B">
              <w:rPr>
                <w:rFonts w:ascii="Calibri" w:hAnsi="Calibri" w:cs="Arial"/>
                <w:sz w:val="18"/>
                <w:szCs w:val="16"/>
              </w:rPr>
              <w:t>Helseorganisasjonen har prosesser for å samle viktige data for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3B777B">
              <w:rPr>
                <w:rFonts w:ascii="Calibri" w:hAnsi="Calibri" w:cs="Arial"/>
                <w:sz w:val="18"/>
                <w:szCs w:val="16"/>
              </w:rPr>
              <w:t>selvevalueringsresultatene av ENSH – Globale standarder</w:t>
            </w:r>
            <w:r w:rsidR="00330B44" w:rsidRPr="003B777B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39DBDCC2" w14:textId="77777777" w:rsidR="00330B44" w:rsidRPr="00094C4C" w:rsidRDefault="00330B44" w:rsidP="00330B4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2B0C1C3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063407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306B063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2A97027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7" w:type="pct"/>
          </w:tcPr>
          <w:p w14:paraId="4EAACB03" w14:textId="3095728A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30B44" w:rsidRPr="00631654" w14:paraId="1466603A" w14:textId="093B0291" w:rsidTr="00083C07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71C10927" w14:textId="77777777" w:rsidR="00330B44" w:rsidRPr="000E6CB4" w:rsidRDefault="00330B44" w:rsidP="00330B44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02" w:type="pct"/>
            <w:shd w:val="clear" w:color="auto" w:fill="auto"/>
          </w:tcPr>
          <w:p w14:paraId="158920AC" w14:textId="3683294C" w:rsidR="00330B44" w:rsidRPr="003B777B" w:rsidRDefault="003B777B" w:rsidP="003B777B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B777B">
              <w:rPr>
                <w:rFonts w:ascii="Calibri" w:hAnsi="Calibri" w:cs="Arial"/>
                <w:sz w:val="18"/>
                <w:szCs w:val="16"/>
              </w:rPr>
              <w:t>Data er samlet for å brukes som grunnlag til den årlige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3B777B">
              <w:rPr>
                <w:rFonts w:ascii="Calibri" w:hAnsi="Calibri" w:cs="Arial"/>
                <w:sz w:val="18"/>
                <w:szCs w:val="16"/>
              </w:rPr>
              <w:t>handlingsplanen og for å sikre kvalitetsforbedring</w:t>
            </w:r>
            <w:r w:rsidR="00330B44" w:rsidRPr="003B777B">
              <w:rPr>
                <w:rFonts w:ascii="Calibri" w:hAnsi="Calibri" w:cs="Arial"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48B71191" w14:textId="77777777" w:rsidR="00330B44" w:rsidRPr="00094C4C" w:rsidRDefault="00330B44" w:rsidP="00330B4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9D286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7E3946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A67D6B2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CA44136" w14:textId="77777777" w:rsidR="00330B44" w:rsidRPr="006F1558" w:rsidRDefault="00906B1E" w:rsidP="00330B4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30B4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30B4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7" w:type="pct"/>
          </w:tcPr>
          <w:p w14:paraId="37DE2B4D" w14:textId="59C8FFBB" w:rsidR="00330B44" w:rsidRDefault="00330B44" w:rsidP="00330B4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083C07" w:rsidRPr="00631654" w14:paraId="175BE260" w14:textId="612FEC68" w:rsidTr="00083C07">
        <w:trPr>
          <w:trHeight w:val="496"/>
        </w:trPr>
        <w:tc>
          <w:tcPr>
            <w:tcW w:w="3035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865FF9" w14:textId="03A1CDA5" w:rsidR="00083C07" w:rsidRPr="00631654" w:rsidRDefault="00083C07" w:rsidP="00083C0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330B44">
              <w:rPr>
                <w:rFonts w:cs="Arial"/>
                <w:b/>
                <w:sz w:val="18"/>
                <w:szCs w:val="18"/>
                <w:lang w:val="en-US"/>
              </w:rPr>
              <w:t>Gjeldende revisjon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1C9132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EFB1EC7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89C8D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FA820D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7" w:type="pct"/>
            <w:tcBorders>
              <w:top w:val="single" w:sz="12" w:space="0" w:color="auto"/>
              <w:bottom w:val="single" w:sz="12" w:space="0" w:color="auto"/>
            </w:tcBorders>
          </w:tcPr>
          <w:p w14:paraId="068D3DE8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083C07" w:rsidRPr="00631654" w14:paraId="29CE21B5" w14:textId="738CA4E0" w:rsidTr="00083C07">
        <w:trPr>
          <w:trHeight w:val="496"/>
        </w:trPr>
        <w:tc>
          <w:tcPr>
            <w:tcW w:w="3035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B083273" w14:textId="4198F289" w:rsidR="00083C07" w:rsidRPr="00631654" w:rsidRDefault="00083C07" w:rsidP="00083C07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731664">
              <w:rPr>
                <w:rFonts w:cs="Arial"/>
                <w:b/>
                <w:sz w:val="18"/>
                <w:szCs w:val="18"/>
                <w:lang w:val="en-US"/>
              </w:rPr>
              <w:t xml:space="preserve">Delsum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Standard 8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</w:t>
            </w:r>
            <w:r w:rsidRPr="00731664">
              <w:rPr>
                <w:rFonts w:cs="Arial"/>
                <w:i/>
                <w:sz w:val="18"/>
                <w:szCs w:val="18"/>
                <w:lang w:val="en-US"/>
              </w:rPr>
              <w:t>Maksimal mulig poengsum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843ABF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CE8A7B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A34309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4F8C81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7" w:type="pct"/>
            <w:tcBorders>
              <w:top w:val="single" w:sz="12" w:space="0" w:color="auto"/>
              <w:bottom w:val="single" w:sz="12" w:space="0" w:color="auto"/>
            </w:tcBorders>
          </w:tcPr>
          <w:p w14:paraId="759E1D08" w14:textId="77777777" w:rsidR="00083C07" w:rsidRPr="00631654" w:rsidRDefault="00083C07" w:rsidP="00083C07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30B44" w:rsidRPr="00631654" w14:paraId="53D7490E" w14:textId="4DCCBF41" w:rsidTr="00083C07">
        <w:trPr>
          <w:trHeight w:val="496"/>
        </w:trPr>
        <w:tc>
          <w:tcPr>
            <w:tcW w:w="3035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3EFE582" w14:textId="7AB71E7F" w:rsidR="00330B44" w:rsidRPr="00631654" w:rsidRDefault="00083C07" w:rsidP="00330B4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083C07">
              <w:rPr>
                <w:rFonts w:cs="Arial"/>
                <w:b/>
                <w:sz w:val="18"/>
                <w:szCs w:val="18"/>
                <w:lang w:val="en-US"/>
              </w:rPr>
              <w:t>GRAND TOTALT</w:t>
            </w:r>
            <w:r w:rsidR="00330B44">
              <w:rPr>
                <w:rFonts w:cs="Arial"/>
                <w:b/>
                <w:sz w:val="18"/>
                <w:szCs w:val="18"/>
                <w:lang w:val="en-US"/>
              </w:rPr>
              <w:t xml:space="preserve">: </w:t>
            </w:r>
            <w:r w:rsidR="00330B4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330B4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330B44" w:rsidRPr="00631654">
              <w:rPr>
                <w:rFonts w:cs="Arial"/>
                <w:sz w:val="20"/>
                <w:szCs w:val="20"/>
              </w:rPr>
            </w:r>
            <w:r w:rsidR="00330B4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330B4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30B4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30B4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30B4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30B4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30B44" w:rsidRPr="00631654">
              <w:rPr>
                <w:rFonts w:cs="Arial"/>
                <w:sz w:val="20"/>
                <w:szCs w:val="20"/>
              </w:rPr>
              <w:fldChar w:fldCharType="end"/>
            </w:r>
            <w:r w:rsidR="00330B44">
              <w:rPr>
                <w:rFonts w:cs="Arial"/>
                <w:sz w:val="20"/>
                <w:szCs w:val="20"/>
              </w:rPr>
              <w:t xml:space="preserve"> </w:t>
            </w:r>
            <w:r w:rsidR="00330B44" w:rsidRPr="00E7153D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="00330B44" w:rsidRPr="00E7153D">
              <w:rPr>
                <w:b/>
                <w:bCs/>
                <w:i/>
                <w:sz w:val="18"/>
                <w:szCs w:val="18"/>
              </w:rPr>
              <w:t>(</w:t>
            </w:r>
            <w:r w:rsidRPr="00083C07">
              <w:rPr>
                <w:b/>
                <w:bCs/>
                <w:i/>
                <w:sz w:val="18"/>
                <w:szCs w:val="18"/>
              </w:rPr>
              <w:t>Maksimal mulig poengsum</w:t>
            </w:r>
            <w:r w:rsidR="00330B44" w:rsidRPr="00E7153D">
              <w:rPr>
                <w:b/>
                <w:bCs/>
                <w:i/>
                <w:sz w:val="18"/>
                <w:szCs w:val="18"/>
              </w:rPr>
              <w:t>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449461" w14:textId="77777777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FD1326" w14:textId="77777777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D45E57" w14:textId="77777777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33F8A9" w14:textId="77777777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7" w:type="pct"/>
            <w:tcBorders>
              <w:top w:val="single" w:sz="12" w:space="0" w:color="auto"/>
              <w:bottom w:val="single" w:sz="12" w:space="0" w:color="auto"/>
            </w:tcBorders>
          </w:tcPr>
          <w:p w14:paraId="42D20A7D" w14:textId="77777777" w:rsidR="00330B44" w:rsidRPr="00631654" w:rsidRDefault="00330B44" w:rsidP="00330B4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51A79E1" w14:textId="77777777" w:rsidR="000E6CB4" w:rsidRPr="00631654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sectPr w:rsidR="000E6CB4" w:rsidRPr="00631654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FFE456" w14:textId="77777777" w:rsidR="00BD5619" w:rsidRDefault="00BD5619" w:rsidP="00DE580B">
      <w:pPr>
        <w:spacing w:after="0" w:line="240" w:lineRule="auto"/>
      </w:pPr>
      <w:r>
        <w:separator/>
      </w:r>
    </w:p>
  </w:endnote>
  <w:endnote w:type="continuationSeparator" w:id="0">
    <w:p w14:paraId="53B8DB31" w14:textId="77777777" w:rsidR="00BD5619" w:rsidRDefault="00BD5619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2F2395" w14:textId="77777777" w:rsidR="00BD5619" w:rsidRDefault="00BD5619" w:rsidP="00DE580B">
      <w:pPr>
        <w:spacing w:after="0" w:line="240" w:lineRule="auto"/>
      </w:pPr>
      <w:r>
        <w:separator/>
      </w:r>
    </w:p>
  </w:footnote>
  <w:footnote w:type="continuationSeparator" w:id="0">
    <w:p w14:paraId="7C6105AD" w14:textId="77777777" w:rsidR="00BD5619" w:rsidRDefault="00BD5619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6C17D5" w14:textId="77777777" w:rsidR="00D87D60" w:rsidRDefault="00D87D60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eastAsia="en-AU"/>
      </w:rPr>
      <w:drawing>
        <wp:anchor distT="0" distB="0" distL="114300" distR="114300" simplePos="0" relativeHeight="251661312" behindDoc="0" locked="0" layoutInCell="1" allowOverlap="1" wp14:anchorId="200A8E31" wp14:editId="4FFDC23F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Self-audit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  <w:p w14:paraId="5DFD4884" w14:textId="77777777" w:rsidR="00D87D60" w:rsidRPr="00D32970" w:rsidRDefault="00D87D60" w:rsidP="00D32970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E2B492F"/>
    <w:multiLevelType w:val="hybridMultilevel"/>
    <w:tmpl w:val="C4C44A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14"/>
  </w:num>
  <w:num w:numId="5">
    <w:abstractNumId w:val="21"/>
  </w:num>
  <w:num w:numId="6">
    <w:abstractNumId w:val="27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7"/>
  </w:num>
  <w:num w:numId="12">
    <w:abstractNumId w:val="0"/>
  </w:num>
  <w:num w:numId="13">
    <w:abstractNumId w:val="8"/>
  </w:num>
  <w:num w:numId="14">
    <w:abstractNumId w:val="4"/>
  </w:num>
  <w:num w:numId="15">
    <w:abstractNumId w:val="20"/>
  </w:num>
  <w:num w:numId="16">
    <w:abstractNumId w:val="19"/>
  </w:num>
  <w:num w:numId="17">
    <w:abstractNumId w:val="2"/>
  </w:num>
  <w:num w:numId="18">
    <w:abstractNumId w:val="22"/>
  </w:num>
  <w:num w:numId="19">
    <w:abstractNumId w:val="30"/>
  </w:num>
  <w:num w:numId="20">
    <w:abstractNumId w:val="10"/>
  </w:num>
  <w:num w:numId="21">
    <w:abstractNumId w:val="11"/>
  </w:num>
  <w:num w:numId="22">
    <w:abstractNumId w:val="16"/>
  </w:num>
  <w:num w:numId="23">
    <w:abstractNumId w:val="26"/>
  </w:num>
  <w:num w:numId="24">
    <w:abstractNumId w:val="29"/>
  </w:num>
  <w:num w:numId="25">
    <w:abstractNumId w:val="9"/>
  </w:num>
  <w:num w:numId="26">
    <w:abstractNumId w:val="15"/>
  </w:num>
  <w:num w:numId="27">
    <w:abstractNumId w:val="18"/>
  </w:num>
  <w:num w:numId="28">
    <w:abstractNumId w:val="25"/>
  </w:num>
  <w:num w:numId="29">
    <w:abstractNumId w:val="12"/>
  </w:num>
  <w:num w:numId="30">
    <w:abstractNumId w:val="5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26BF5"/>
    <w:rsid w:val="00047B0D"/>
    <w:rsid w:val="00083C07"/>
    <w:rsid w:val="000847ED"/>
    <w:rsid w:val="00094C4C"/>
    <w:rsid w:val="000E2AF8"/>
    <w:rsid w:val="000E4E6E"/>
    <w:rsid w:val="000E6CB4"/>
    <w:rsid w:val="00110FB1"/>
    <w:rsid w:val="00131F3B"/>
    <w:rsid w:val="00146A0C"/>
    <w:rsid w:val="002002A1"/>
    <w:rsid w:val="00204F69"/>
    <w:rsid w:val="00216302"/>
    <w:rsid w:val="00226E14"/>
    <w:rsid w:val="00232D18"/>
    <w:rsid w:val="00235F72"/>
    <w:rsid w:val="00244B74"/>
    <w:rsid w:val="00250DC1"/>
    <w:rsid w:val="0028451F"/>
    <w:rsid w:val="002B352F"/>
    <w:rsid w:val="002E40CA"/>
    <w:rsid w:val="002F7D30"/>
    <w:rsid w:val="00301288"/>
    <w:rsid w:val="0030223A"/>
    <w:rsid w:val="00330B44"/>
    <w:rsid w:val="00340EFB"/>
    <w:rsid w:val="00394F9D"/>
    <w:rsid w:val="003B777B"/>
    <w:rsid w:val="003E1889"/>
    <w:rsid w:val="003E3BF8"/>
    <w:rsid w:val="003F2E09"/>
    <w:rsid w:val="00410F13"/>
    <w:rsid w:val="00420AA2"/>
    <w:rsid w:val="00421857"/>
    <w:rsid w:val="00441E28"/>
    <w:rsid w:val="00452B44"/>
    <w:rsid w:val="00471574"/>
    <w:rsid w:val="0047424B"/>
    <w:rsid w:val="004806B8"/>
    <w:rsid w:val="00487F2F"/>
    <w:rsid w:val="004B0A73"/>
    <w:rsid w:val="004B42CF"/>
    <w:rsid w:val="004B52C5"/>
    <w:rsid w:val="004B741F"/>
    <w:rsid w:val="004F7396"/>
    <w:rsid w:val="00526D81"/>
    <w:rsid w:val="00551CB5"/>
    <w:rsid w:val="00575B1C"/>
    <w:rsid w:val="00576499"/>
    <w:rsid w:val="00583991"/>
    <w:rsid w:val="005A520E"/>
    <w:rsid w:val="005B45B2"/>
    <w:rsid w:val="005F7B74"/>
    <w:rsid w:val="00631654"/>
    <w:rsid w:val="00646DAC"/>
    <w:rsid w:val="0065095C"/>
    <w:rsid w:val="006A328D"/>
    <w:rsid w:val="006B6244"/>
    <w:rsid w:val="006E2DDC"/>
    <w:rsid w:val="006F1558"/>
    <w:rsid w:val="00704CA9"/>
    <w:rsid w:val="007132A6"/>
    <w:rsid w:val="00716DFA"/>
    <w:rsid w:val="00731664"/>
    <w:rsid w:val="0074436A"/>
    <w:rsid w:val="00774BB8"/>
    <w:rsid w:val="007A029A"/>
    <w:rsid w:val="007B689D"/>
    <w:rsid w:val="007F4FB8"/>
    <w:rsid w:val="00826F26"/>
    <w:rsid w:val="00845F3F"/>
    <w:rsid w:val="00853EAB"/>
    <w:rsid w:val="00855FDB"/>
    <w:rsid w:val="008963F8"/>
    <w:rsid w:val="008C49E0"/>
    <w:rsid w:val="008C548C"/>
    <w:rsid w:val="008D4DBC"/>
    <w:rsid w:val="008D744D"/>
    <w:rsid w:val="008E3068"/>
    <w:rsid w:val="009048FE"/>
    <w:rsid w:val="00906B1E"/>
    <w:rsid w:val="00930B11"/>
    <w:rsid w:val="009B5180"/>
    <w:rsid w:val="009B53D8"/>
    <w:rsid w:val="009C0A14"/>
    <w:rsid w:val="009F7921"/>
    <w:rsid w:val="00A04CCA"/>
    <w:rsid w:val="00A110DB"/>
    <w:rsid w:val="00A14CCC"/>
    <w:rsid w:val="00A20435"/>
    <w:rsid w:val="00A237F0"/>
    <w:rsid w:val="00A36702"/>
    <w:rsid w:val="00A62654"/>
    <w:rsid w:val="00A90BC5"/>
    <w:rsid w:val="00AA6F96"/>
    <w:rsid w:val="00AE6255"/>
    <w:rsid w:val="00B07BE4"/>
    <w:rsid w:val="00B41316"/>
    <w:rsid w:val="00B61740"/>
    <w:rsid w:val="00BD03F2"/>
    <w:rsid w:val="00BD5619"/>
    <w:rsid w:val="00BF275C"/>
    <w:rsid w:val="00C2132C"/>
    <w:rsid w:val="00C7473C"/>
    <w:rsid w:val="00C90EAB"/>
    <w:rsid w:val="00CA0704"/>
    <w:rsid w:val="00D06ACE"/>
    <w:rsid w:val="00D16908"/>
    <w:rsid w:val="00D23DEC"/>
    <w:rsid w:val="00D24EF8"/>
    <w:rsid w:val="00D32970"/>
    <w:rsid w:val="00D33F56"/>
    <w:rsid w:val="00D87D60"/>
    <w:rsid w:val="00DA50BF"/>
    <w:rsid w:val="00DA676C"/>
    <w:rsid w:val="00DC15CE"/>
    <w:rsid w:val="00DC41EF"/>
    <w:rsid w:val="00DD3B58"/>
    <w:rsid w:val="00DE580B"/>
    <w:rsid w:val="00E004CC"/>
    <w:rsid w:val="00E0119A"/>
    <w:rsid w:val="00E63127"/>
    <w:rsid w:val="00E7153D"/>
    <w:rsid w:val="00E8025F"/>
    <w:rsid w:val="00EB2131"/>
    <w:rsid w:val="00EC6DC3"/>
    <w:rsid w:val="00ED6981"/>
    <w:rsid w:val="00EE1B89"/>
    <w:rsid w:val="00EE56AB"/>
    <w:rsid w:val="00F34389"/>
    <w:rsid w:val="00F4340D"/>
    <w:rsid w:val="00F47CCB"/>
    <w:rsid w:val="00F76953"/>
    <w:rsid w:val="00F77ECA"/>
    <w:rsid w:val="00F93155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511B9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87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3352</Words>
  <Characters>19113</Characters>
  <Application>Microsoft Office Word</Application>
  <DocSecurity>4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Lydia Thomsen</cp:lastModifiedBy>
  <cp:revision>2</cp:revision>
  <dcterms:created xsi:type="dcterms:W3CDTF">2017-10-30T05:20:00Z</dcterms:created>
  <dcterms:modified xsi:type="dcterms:W3CDTF">2017-10-30T05:20:00Z</dcterms:modified>
</cp:coreProperties>
</file>